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E5ECD4" w14:textId="0009FDD3" w:rsidR="0021318D" w:rsidRDefault="0021318D" w:rsidP="0021318D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62129D">
        <w:rPr>
          <w:b/>
          <w:i/>
          <w:noProof/>
          <w:sz w:val="28"/>
        </w:rPr>
        <w:t>1</w:t>
      </w:r>
      <w:r w:rsidR="00AF3063">
        <w:rPr>
          <w:b/>
          <w:i/>
          <w:noProof/>
          <w:sz w:val="28"/>
        </w:rPr>
        <w:t>933</w:t>
      </w:r>
    </w:p>
    <w:p w14:paraId="60BB38B0" w14:textId="77777777" w:rsidR="0021318D" w:rsidRPr="00DA53A0" w:rsidRDefault="0021318D" w:rsidP="0021318D">
      <w:pPr>
        <w:pStyle w:val="a4"/>
        <w:rPr>
          <w:sz w:val="22"/>
          <w:szCs w:val="22"/>
        </w:rPr>
      </w:pPr>
      <w:r>
        <w:rPr>
          <w:sz w:val="24"/>
        </w:rPr>
        <w:t>Changsha, China, 15 - 19 April 2024</w:t>
      </w:r>
    </w:p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922A39D" w:rsidR="001E41F3" w:rsidRPr="00410371" w:rsidRDefault="00380839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  <w:lang w:eastAsia="zh-CN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560B54">
              <w:rPr>
                <w:b/>
                <w:noProof/>
                <w:sz w:val="28"/>
              </w:rPr>
              <w:t>28.</w:t>
            </w:r>
            <w:r>
              <w:rPr>
                <w:b/>
                <w:noProof/>
                <w:sz w:val="28"/>
              </w:rPr>
              <w:fldChar w:fldCharType="end"/>
            </w:r>
            <w:r w:rsidR="0021318D">
              <w:rPr>
                <w:b/>
                <w:noProof/>
                <w:sz w:val="28"/>
              </w:rPr>
              <w:t>105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A57E48E" w:rsidR="001E41F3" w:rsidRPr="00410371" w:rsidRDefault="00607840" w:rsidP="00547111">
            <w:pPr>
              <w:pStyle w:val="CRCoverPage"/>
              <w:spacing w:after="0"/>
              <w:rPr>
                <w:noProof/>
              </w:rPr>
            </w:pPr>
            <w:r w:rsidRPr="00607840">
              <w:rPr>
                <w:b/>
                <w:noProof/>
                <w:sz w:val="28"/>
              </w:rPr>
              <w:t>0127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06F8828" w:rsidR="001E41F3" w:rsidRPr="00410371" w:rsidRDefault="00A911E6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31E603F" w:rsidR="001E41F3" w:rsidRPr="00410371" w:rsidRDefault="00CA4BF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560B54">
                <w:rPr>
                  <w:b/>
                  <w:noProof/>
                  <w:sz w:val="28"/>
                </w:rPr>
                <w:t>1</w:t>
              </w:r>
              <w:r w:rsidR="00CD48D3">
                <w:rPr>
                  <w:b/>
                  <w:noProof/>
                  <w:sz w:val="28"/>
                </w:rPr>
                <w:t>8</w:t>
              </w:r>
              <w:r w:rsidR="00560B54">
                <w:rPr>
                  <w:b/>
                  <w:noProof/>
                  <w:sz w:val="28"/>
                </w:rPr>
                <w:t>.</w:t>
              </w:r>
            </w:fldSimple>
            <w:r w:rsidR="000B150A">
              <w:rPr>
                <w:b/>
                <w:noProof/>
                <w:sz w:val="28"/>
              </w:rPr>
              <w:t>3</w:t>
            </w:r>
            <w:r w:rsidR="007D1950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5A64118B" w:rsidR="00F25D98" w:rsidRDefault="00560B54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C01E42D" w:rsidR="00F25D98" w:rsidRDefault="00560B54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DF2E043" w:rsidR="001E41F3" w:rsidRDefault="00B2709C" w:rsidP="00560B54">
            <w:pPr>
              <w:pStyle w:val="CRCoverPage"/>
              <w:spacing w:after="0"/>
              <w:rPr>
                <w:noProof/>
              </w:rPr>
            </w:pPr>
            <w:r w:rsidRPr="00B2709C">
              <w:rPr>
                <w:lang w:eastAsia="zh-CN"/>
              </w:rPr>
              <w:t xml:space="preserve">Rel-18 </w:t>
            </w:r>
            <w:r w:rsidR="00D124B8" w:rsidRPr="00D124B8">
              <w:rPr>
                <w:lang w:eastAsia="zh-CN"/>
              </w:rPr>
              <w:t xml:space="preserve">CR TS 28.105 </w:t>
            </w:r>
            <w:r w:rsidR="007D1950" w:rsidRPr="007D1950">
              <w:rPr>
                <w:lang w:eastAsia="zh-CN"/>
              </w:rPr>
              <w:t xml:space="preserve">Add </w:t>
            </w:r>
            <w:r w:rsidR="00931224">
              <w:rPr>
                <w:rFonts w:hint="eastAsia"/>
                <w:lang w:eastAsia="zh-CN"/>
              </w:rPr>
              <w:t>l</w:t>
            </w:r>
            <w:r w:rsidR="00931224">
              <w:rPr>
                <w:lang w:eastAsia="zh-CN"/>
              </w:rPr>
              <w:t>ifecycle management</w:t>
            </w:r>
            <w:r w:rsidR="007D1950" w:rsidRPr="007D1950">
              <w:rPr>
                <w:lang w:eastAsia="zh-CN"/>
              </w:rPr>
              <w:t xml:space="preserve"> operations for ML model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3E7F2B6" w:rsidR="001E41F3" w:rsidRDefault="00560B54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H</w:t>
            </w:r>
            <w:r>
              <w:rPr>
                <w:noProof/>
                <w:lang w:eastAsia="zh-CN"/>
              </w:rPr>
              <w:t>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32107187" w:rsidR="001E41F3" w:rsidRDefault="00A46440">
            <w:pPr>
              <w:pStyle w:val="CRCoverPage"/>
              <w:spacing w:after="0"/>
              <w:ind w:left="100"/>
              <w:rPr>
                <w:noProof/>
              </w:rPr>
            </w:pPr>
            <w:r w:rsidRPr="000B4D67">
              <w:rPr>
                <w:rFonts w:cs="Arial"/>
                <w:color w:val="000000"/>
                <w:sz w:val="18"/>
                <w:szCs w:val="18"/>
              </w:rPr>
              <w:t>AIML_MGT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1A1C4F66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A46440">
              <w:t>4</w:t>
            </w:r>
            <w:r>
              <w:t>-</w:t>
            </w:r>
            <w:r w:rsidR="00A46440">
              <w:t>4</w:t>
            </w:r>
            <w:r w:rsidR="00AE5DD8">
              <w:t>-</w:t>
            </w:r>
            <w:r w:rsidR="00A46440">
              <w:t>5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C535CE3" w:rsidR="001E41F3" w:rsidRDefault="00A4644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B57FFE3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560B54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09DD4BC5" w:rsidR="001E41F3" w:rsidRDefault="008E7E1D" w:rsidP="00555EF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re are plenty of IOCs defined in TS 28.105 without specifying what Operations and/or Notifications</w:t>
            </w:r>
            <w:r w:rsidR="005C7CED">
              <w:rPr>
                <w:noProof/>
                <w:lang w:eastAsia="zh-CN"/>
              </w:rPr>
              <w:t xml:space="preserve"> can be supported for different IOCs. It’s difficult for readers to know how a MnS consumer can manipulate these IOCs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BA30AED" w:rsidR="001E41F3" w:rsidRDefault="006A64F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t is proposed to </w:t>
            </w:r>
            <w:r>
              <w:rPr>
                <w:lang w:eastAsia="zh-CN"/>
              </w:rPr>
              <w:t>a</w:t>
            </w:r>
            <w:r>
              <w:rPr>
                <w:rFonts w:hint="eastAsia"/>
                <w:lang w:eastAsia="zh-CN"/>
              </w:rPr>
              <w:t>dd</w:t>
            </w:r>
            <w:r w:rsidR="009900A3">
              <w:t xml:space="preserve"> </w:t>
            </w:r>
            <w:r w:rsidR="00341F9F">
              <w:rPr>
                <w:lang w:eastAsia="zh-CN"/>
              </w:rPr>
              <w:t>LCM</w:t>
            </w:r>
            <w:r w:rsidR="009900A3">
              <w:rPr>
                <w:lang w:eastAsia="zh-CN"/>
              </w:rPr>
              <w:t xml:space="preserve"> operation</w:t>
            </w:r>
            <w:r w:rsidR="009900A3">
              <w:rPr>
                <w:rFonts w:hint="eastAsia"/>
                <w:lang w:eastAsia="zh-CN"/>
              </w:rPr>
              <w:t>/</w:t>
            </w:r>
            <w:r w:rsidR="009900A3">
              <w:rPr>
                <w:lang w:eastAsia="zh-CN"/>
              </w:rPr>
              <w:t>notification</w:t>
            </w:r>
            <w:r w:rsidR="009900A3">
              <w:t xml:space="preserve"> for AIML IOCs.</w:t>
            </w:r>
            <w:r w:rsidR="00931224">
              <w:t xml:space="preserve"> The description of this contribution keeps alignment with </w:t>
            </w:r>
            <w:r w:rsidR="0062129D">
              <w:t>S5-241715 and S5-241716</w:t>
            </w:r>
            <w:r w:rsidR="00931224">
              <w:t>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BEEFAF3" w:rsidR="001E41F3" w:rsidRDefault="009900A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t’s difficult for readers to know how a MnS consumer can manipulate these IOCs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B9B576A" w:rsidR="001E41F3" w:rsidRDefault="00341F9F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8</w:t>
            </w:r>
            <w:r w:rsidR="009C5B9D">
              <w:rPr>
                <w:noProof/>
                <w:lang w:eastAsia="zh-CN"/>
              </w:rPr>
              <w:t>.1; new clause 8.y, 8.z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6BF9B1D2" w:rsidR="001E41F3" w:rsidRDefault="007311A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527C005" w:rsidR="001E41F3" w:rsidRDefault="007311A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0FE6E09" w:rsidR="001E41F3" w:rsidRDefault="007311A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310C8" w14:paraId="2E3C2233" w14:textId="77777777" w:rsidTr="00666E08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5485DB55" w14:textId="77777777" w:rsidR="00B310C8" w:rsidRDefault="00B310C8" w:rsidP="00666E0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 w:rsidRPr="0025141C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02EAB7F2" w14:textId="2A8898E7" w:rsidR="004723DD" w:rsidRDefault="004723DD" w:rsidP="004723DD">
      <w:pPr>
        <w:pStyle w:val="1"/>
        <w:rPr>
          <w:ins w:id="1" w:author="Huaweid1" w:date="2024-04-16T09:49:00Z"/>
          <w:lang w:eastAsia="zh-CN"/>
        </w:rPr>
      </w:pPr>
      <w:bookmarkStart w:id="2" w:name="_Toc106015912"/>
      <w:bookmarkStart w:id="3" w:name="_Toc106098551"/>
      <w:bookmarkStart w:id="4" w:name="_Toc155093564"/>
      <w:r w:rsidRPr="00F17505">
        <w:t>8</w:t>
      </w:r>
      <w:r w:rsidRPr="00F17505">
        <w:tab/>
      </w:r>
      <w:r w:rsidRPr="00F17505">
        <w:rPr>
          <w:lang w:eastAsia="zh-CN"/>
        </w:rPr>
        <w:t>Service components</w:t>
      </w:r>
      <w:bookmarkEnd w:id="2"/>
      <w:bookmarkEnd w:id="3"/>
      <w:bookmarkEnd w:id="4"/>
    </w:p>
    <w:p w14:paraId="3E9953B5" w14:textId="3DCEA7A4" w:rsidR="00BB1692" w:rsidRPr="00AF3063" w:rsidRDefault="00AF3063" w:rsidP="00AF3063">
      <w:pPr>
        <w:rPr>
          <w:rFonts w:hint="eastAsia"/>
          <w:lang w:eastAsia="zh-CN"/>
        </w:rPr>
      </w:pPr>
      <w:ins w:id="5" w:author="Huaweid1" w:date="2024-04-16T09:49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>he operations for generic provi</w:t>
        </w:r>
      </w:ins>
      <w:ins w:id="6" w:author="Huaweid1" w:date="2024-04-16T09:50:00Z">
        <w:r>
          <w:rPr>
            <w:lang w:eastAsia="zh-CN"/>
          </w:rPr>
          <w:t xml:space="preserve">sioning management service refer to </w:t>
        </w:r>
      </w:ins>
      <w:ins w:id="7" w:author="Huaweid1" w:date="2024-04-16T09:51:00Z">
        <w:r>
          <w:rPr>
            <w:lang w:eastAsia="zh-CN"/>
          </w:rPr>
          <w:t>clause 11.1.1 of TS 28.532 [11].</w:t>
        </w:r>
      </w:ins>
      <w:ins w:id="8" w:author="Huaweid1" w:date="2024-04-17T09:34:00Z">
        <w:r w:rsidR="00BB1692">
          <w:rPr>
            <w:rFonts w:hint="eastAsia"/>
            <w:lang w:eastAsia="zh-CN"/>
          </w:rPr>
          <w:t xml:space="preserve"> </w:t>
        </w:r>
        <w:r w:rsidR="00BB1692">
          <w:rPr>
            <w:lang w:eastAsia="zh-CN"/>
          </w:rPr>
          <w:t xml:space="preserve">The notifications </w:t>
        </w:r>
      </w:ins>
      <w:ins w:id="9" w:author="Huaweid1" w:date="2024-04-17T09:35:00Z">
        <w:r w:rsidR="00BB1692">
          <w:rPr>
            <w:lang w:eastAsia="zh-CN"/>
          </w:rPr>
          <w:t>is documented in clause 7.6.</w:t>
        </w:r>
      </w:ins>
    </w:p>
    <w:p w14:paraId="019F5ED6" w14:textId="7C73C8C2" w:rsidR="004723DD" w:rsidRPr="00F17505" w:rsidRDefault="004723DD" w:rsidP="004723DD">
      <w:pPr>
        <w:pStyle w:val="2"/>
        <w:rPr>
          <w:lang w:eastAsia="zh-CN"/>
        </w:rPr>
      </w:pPr>
      <w:bookmarkStart w:id="10" w:name="_Toc106015913"/>
      <w:bookmarkStart w:id="11" w:name="_Toc106098552"/>
      <w:bookmarkStart w:id="12" w:name="_Toc155093565"/>
      <w:r w:rsidRPr="00F17505">
        <w:t>8.1</w:t>
      </w:r>
      <w:r w:rsidRPr="00F17505">
        <w:tab/>
      </w:r>
      <w:ins w:id="13" w:author="Huawei" w:date="2024-04-01T15:55:00Z">
        <w:r w:rsidR="00341F9F" w:rsidRPr="00341F9F">
          <w:rPr>
            <w:lang w:eastAsia="zh-CN"/>
          </w:rPr>
          <w:t>L</w:t>
        </w:r>
      </w:ins>
      <w:ins w:id="14" w:author="Huawei" w:date="2024-04-02T18:03:00Z">
        <w:r w:rsidR="00931224">
          <w:rPr>
            <w:lang w:eastAsia="zh-CN"/>
          </w:rPr>
          <w:t>ifecycle management</w:t>
        </w:r>
      </w:ins>
      <w:ins w:id="15" w:author="Huawei" w:date="2024-04-01T15:55:00Z">
        <w:r w:rsidR="00341F9F" w:rsidRPr="00341F9F">
          <w:rPr>
            <w:lang w:eastAsia="zh-CN"/>
          </w:rPr>
          <w:t xml:space="preserve"> operations</w:t>
        </w:r>
      </w:ins>
      <w:del w:id="16" w:author="Huawei" w:date="2024-04-01T15:55:00Z">
        <w:r w:rsidRPr="00F17505" w:rsidDel="00341F9F">
          <w:rPr>
            <w:lang w:eastAsia="zh-CN"/>
          </w:rPr>
          <w:delText>Service components</w:delText>
        </w:r>
      </w:del>
      <w:r w:rsidRPr="00F17505">
        <w:rPr>
          <w:lang w:eastAsia="zh-CN"/>
        </w:rPr>
        <w:t xml:space="preserve"> for ML model training MnS</w:t>
      </w:r>
      <w:bookmarkEnd w:id="10"/>
      <w:bookmarkEnd w:id="11"/>
      <w:bookmarkEnd w:id="12"/>
    </w:p>
    <w:p w14:paraId="5A05F9C1" w14:textId="77777777" w:rsidR="004723DD" w:rsidRPr="00F17505" w:rsidRDefault="004723DD" w:rsidP="004723DD">
      <w:r w:rsidRPr="00F17505">
        <w:t xml:space="preserve">The components </w:t>
      </w:r>
      <w:r w:rsidRPr="00F17505">
        <w:rPr>
          <w:lang w:eastAsia="zh-CN"/>
        </w:rPr>
        <w:t>for ML model training</w:t>
      </w:r>
      <w:r w:rsidRPr="00F17505">
        <w:t xml:space="preserve"> MnS are listed in table 8.1-1.</w:t>
      </w:r>
    </w:p>
    <w:p w14:paraId="324B52ED" w14:textId="77777777" w:rsidR="004723DD" w:rsidRPr="00F17505" w:rsidRDefault="004723DD" w:rsidP="004723DD">
      <w:pPr>
        <w:pStyle w:val="TH"/>
      </w:pPr>
      <w:r w:rsidRPr="00F17505">
        <w:t xml:space="preserve">Table 8.1-1: Components for </w:t>
      </w:r>
      <w:r w:rsidRPr="00F17505">
        <w:rPr>
          <w:lang w:eastAsia="zh-CN"/>
        </w:rPr>
        <w:t>ML model training MnS</w:t>
      </w:r>
    </w:p>
    <w:tbl>
      <w:tblPr>
        <w:tblW w:w="97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972"/>
        <w:gridCol w:w="2835"/>
        <w:gridCol w:w="2693"/>
        <w:gridCol w:w="1276"/>
      </w:tblGrid>
      <w:tr w:rsidR="004723DD" w:rsidRPr="00F17505" w14:paraId="14608689" w14:textId="77777777" w:rsidTr="00341F9F">
        <w:trPr>
          <w:jc w:val="center"/>
        </w:trPr>
        <w:tc>
          <w:tcPr>
            <w:tcW w:w="2972" w:type="dxa"/>
            <w:shd w:val="clear" w:color="auto" w:fill="BFBFBF"/>
            <w:vAlign w:val="center"/>
          </w:tcPr>
          <w:p w14:paraId="07EF0D3B" w14:textId="33AA647C" w:rsidR="004723DD" w:rsidRPr="00F17505" w:rsidRDefault="004723DD" w:rsidP="00341F9F">
            <w:pPr>
              <w:pStyle w:val="TAH"/>
            </w:pPr>
            <w:ins w:id="17" w:author="Huawei" w:date="2024-03-30T17:54:00Z">
              <w:r>
                <w:t xml:space="preserve">ML </w:t>
              </w:r>
            </w:ins>
            <w:ins w:id="18" w:author="Huawei" w:date="2024-04-02T18:05:00Z">
              <w:r w:rsidR="00931224">
                <w:t>model t</w:t>
              </w:r>
            </w:ins>
            <w:ins w:id="19" w:author="Huawei" w:date="2024-03-30T17:54:00Z">
              <w:r>
                <w:t>raining management capability</w:t>
              </w:r>
            </w:ins>
          </w:p>
        </w:tc>
        <w:tc>
          <w:tcPr>
            <w:tcW w:w="2835" w:type="dxa"/>
            <w:shd w:val="clear" w:color="auto" w:fill="BFBFBF"/>
            <w:vAlign w:val="center"/>
          </w:tcPr>
          <w:p w14:paraId="0EB91176" w14:textId="201CB240" w:rsidR="004723DD" w:rsidRPr="00F17505" w:rsidRDefault="004723DD" w:rsidP="00341F9F">
            <w:pPr>
              <w:pStyle w:val="TAH"/>
            </w:pPr>
            <w:r w:rsidRPr="00F17505">
              <w:t>Management service component type A</w:t>
            </w:r>
          </w:p>
        </w:tc>
        <w:tc>
          <w:tcPr>
            <w:tcW w:w="2693" w:type="dxa"/>
            <w:shd w:val="clear" w:color="auto" w:fill="BFBFBF"/>
            <w:vAlign w:val="center"/>
          </w:tcPr>
          <w:p w14:paraId="6CDF9AA8" w14:textId="77777777" w:rsidR="004723DD" w:rsidRPr="00F17505" w:rsidRDefault="004723DD" w:rsidP="00341F9F">
            <w:pPr>
              <w:pStyle w:val="TAH"/>
            </w:pPr>
            <w:r w:rsidRPr="00F17505">
              <w:t>Management service component type B</w:t>
            </w:r>
          </w:p>
        </w:tc>
        <w:tc>
          <w:tcPr>
            <w:tcW w:w="1276" w:type="dxa"/>
            <w:shd w:val="clear" w:color="auto" w:fill="BFBFBF"/>
            <w:vAlign w:val="center"/>
          </w:tcPr>
          <w:p w14:paraId="593D011C" w14:textId="77777777" w:rsidR="004723DD" w:rsidRPr="00F17505" w:rsidRDefault="004723DD" w:rsidP="00341F9F">
            <w:pPr>
              <w:pStyle w:val="TAH"/>
            </w:pPr>
            <w:r w:rsidRPr="00F17505">
              <w:t>Management service component type C</w:t>
            </w:r>
          </w:p>
        </w:tc>
      </w:tr>
      <w:tr w:rsidR="00B85E35" w:rsidRPr="00F17505" w14:paraId="5F0E7665" w14:textId="77777777" w:rsidTr="00341F9F">
        <w:trPr>
          <w:jc w:val="center"/>
        </w:trPr>
        <w:tc>
          <w:tcPr>
            <w:tcW w:w="2972" w:type="dxa"/>
          </w:tcPr>
          <w:p w14:paraId="0FD7472A" w14:textId="77777777" w:rsidR="00B85E35" w:rsidRPr="00B85E35" w:rsidRDefault="00B85E35" w:rsidP="00E80127">
            <w:pPr>
              <w:pStyle w:val="TAL"/>
              <w:rPr>
                <w:lang w:eastAsia="zh-CN"/>
              </w:rPr>
            </w:pPr>
          </w:p>
        </w:tc>
        <w:tc>
          <w:tcPr>
            <w:tcW w:w="2835" w:type="dxa"/>
            <w:shd w:val="clear" w:color="auto" w:fill="auto"/>
          </w:tcPr>
          <w:p w14:paraId="5615F6CE" w14:textId="2B6D386F" w:rsidR="00B85E35" w:rsidRPr="00F17505" w:rsidRDefault="00B85E35" w:rsidP="00E80127">
            <w:pPr>
              <w:pStyle w:val="TAL"/>
            </w:pPr>
            <w:bookmarkStart w:id="20" w:name="OLE_LINK32"/>
            <w:del w:id="21" w:author="Huawei" w:date="2024-03-30T17:54:00Z">
              <w:r w:rsidRPr="00F17505" w:rsidDel="004723DD">
                <w:rPr>
                  <w:lang w:eastAsia="zh-CN"/>
                </w:rPr>
                <w:delText>The operations and notifications for generic provisioning management service (see clause 11.1.1 of 3GPP TS 28.532 [11]).</w:delText>
              </w:r>
            </w:del>
            <w:bookmarkEnd w:id="20"/>
          </w:p>
        </w:tc>
        <w:tc>
          <w:tcPr>
            <w:tcW w:w="2693" w:type="dxa"/>
            <w:shd w:val="clear" w:color="auto" w:fill="auto"/>
          </w:tcPr>
          <w:p w14:paraId="23AA3027" w14:textId="4600AC05" w:rsidR="00B85E35" w:rsidRPr="00F17505" w:rsidDel="004723DD" w:rsidRDefault="00B85E35" w:rsidP="00E80127">
            <w:pPr>
              <w:pStyle w:val="TAL"/>
              <w:rPr>
                <w:del w:id="22" w:author="Huawei" w:date="2024-03-30T17:54:00Z"/>
                <w:lang w:eastAsia="zh-CN"/>
              </w:rPr>
            </w:pPr>
            <w:bookmarkStart w:id="23" w:name="MCCQCTEMPBM_00000138"/>
            <w:del w:id="24" w:author="Huawei" w:date="2024-03-30T17:54:00Z">
              <w:r w:rsidRPr="00F17505" w:rsidDel="004723DD">
                <w:rPr>
                  <w:rFonts w:ascii="Courier New" w:hAnsi="Courier New" w:cs="Courier New"/>
                </w:rPr>
                <w:delText xml:space="preserve">MLTrainingFunction </w:delText>
              </w:r>
              <w:r w:rsidRPr="00F17505" w:rsidDel="004723DD">
                <w:rPr>
                  <w:lang w:eastAsia="zh-CN"/>
                </w:rPr>
                <w:delText>IOC;</w:delText>
              </w:r>
              <w:r w:rsidRPr="00F17505" w:rsidDel="004723DD">
                <w:rPr>
                  <w:rFonts w:ascii="Courier New" w:hAnsi="Courier New" w:cs="Courier New"/>
                </w:rPr>
                <w:delText xml:space="preserve"> MLTrainingRequest </w:delText>
              </w:r>
              <w:r w:rsidRPr="00F17505" w:rsidDel="004723DD">
                <w:rPr>
                  <w:lang w:eastAsia="zh-CN"/>
                </w:rPr>
                <w:delText>IOC;</w:delText>
              </w:r>
            </w:del>
          </w:p>
          <w:p w14:paraId="5306108C" w14:textId="4EC5951A" w:rsidR="00B85E35" w:rsidRPr="00F17505" w:rsidDel="004723DD" w:rsidRDefault="00B85E35" w:rsidP="00E80127">
            <w:pPr>
              <w:pStyle w:val="TAL"/>
              <w:rPr>
                <w:del w:id="25" w:author="Huawei" w:date="2024-03-30T17:54:00Z"/>
                <w:lang w:eastAsia="zh-CN"/>
              </w:rPr>
            </w:pPr>
            <w:del w:id="26" w:author="Huawei" w:date="2024-03-30T17:54:00Z">
              <w:r w:rsidRPr="00F17505" w:rsidDel="004723DD">
                <w:rPr>
                  <w:rFonts w:ascii="Courier New" w:hAnsi="Courier New" w:cs="Courier New"/>
                </w:rPr>
                <w:delText xml:space="preserve">MLTrainingReport </w:delText>
              </w:r>
              <w:r w:rsidRPr="00F17505" w:rsidDel="004723DD">
                <w:rPr>
                  <w:lang w:eastAsia="zh-CN"/>
                </w:rPr>
                <w:delText>IOC;</w:delText>
              </w:r>
            </w:del>
          </w:p>
          <w:p w14:paraId="2AB5B688" w14:textId="3793343D" w:rsidR="00B85E35" w:rsidRPr="00F17505" w:rsidRDefault="00B85E35" w:rsidP="00E80127">
            <w:pPr>
              <w:pStyle w:val="TAL"/>
            </w:pPr>
            <w:del w:id="27" w:author="Huawei" w:date="2024-03-30T17:54:00Z">
              <w:r w:rsidRPr="00F17505" w:rsidDel="004723DD">
                <w:rPr>
                  <w:rFonts w:ascii="Courier New" w:hAnsi="Courier New" w:cs="Courier New"/>
                </w:rPr>
                <w:delText xml:space="preserve">MLTrainingProcess </w:delText>
              </w:r>
              <w:r w:rsidRPr="00B83DEA" w:rsidDel="004723DD">
                <w:rPr>
                  <w:lang w:eastAsia="zh-CN"/>
                </w:rPr>
                <w:delText>IOC</w:delText>
              </w:r>
              <w:r w:rsidRPr="00F17505" w:rsidDel="004723DD">
                <w:rPr>
                  <w:lang w:eastAsia="zh-CN"/>
                </w:rPr>
                <w:delText>.</w:delText>
              </w:r>
            </w:del>
            <w:bookmarkEnd w:id="23"/>
          </w:p>
        </w:tc>
        <w:tc>
          <w:tcPr>
            <w:tcW w:w="1276" w:type="dxa"/>
            <w:vMerge w:val="restart"/>
            <w:shd w:val="clear" w:color="auto" w:fill="auto"/>
          </w:tcPr>
          <w:p w14:paraId="182859EC" w14:textId="77777777" w:rsidR="00B85E35" w:rsidRPr="00F17505" w:rsidRDefault="00B85E35" w:rsidP="00E80127">
            <w:pPr>
              <w:pStyle w:val="TAL"/>
            </w:pPr>
            <w:r w:rsidRPr="00F17505">
              <w:t>N/A</w:t>
            </w:r>
          </w:p>
        </w:tc>
      </w:tr>
      <w:tr w:rsidR="00B85E35" w:rsidRPr="00F17505" w14:paraId="1CE63EBE" w14:textId="77777777" w:rsidTr="00341F9F">
        <w:trPr>
          <w:jc w:val="center"/>
          <w:ins w:id="28" w:author="Huawei" w:date="2024-03-30T17:57:00Z"/>
        </w:trPr>
        <w:tc>
          <w:tcPr>
            <w:tcW w:w="2972" w:type="dxa"/>
          </w:tcPr>
          <w:p w14:paraId="25EBFD31" w14:textId="50EA27E1" w:rsidR="00B85E35" w:rsidRPr="00B85E35" w:rsidRDefault="00B85E35" w:rsidP="00B85E35">
            <w:pPr>
              <w:pStyle w:val="TAL"/>
              <w:rPr>
                <w:ins w:id="29" w:author="Huawei" w:date="2024-03-30T17:57:00Z"/>
                <w:lang w:eastAsia="zh-CN"/>
              </w:rPr>
            </w:pPr>
            <w:ins w:id="30" w:author="Huawei" w:date="2024-03-30T17:58:00Z">
              <w:r>
                <w:rPr>
                  <w:lang w:eastAsia="zh-CN"/>
                </w:rPr>
                <w:t xml:space="preserve">Create an ML </w:t>
              </w:r>
              <w:r>
                <w:rPr>
                  <w:rFonts w:hint="eastAsia"/>
                  <w:lang w:eastAsia="zh-CN"/>
                </w:rPr>
                <w:t>mod</w:t>
              </w:r>
              <w:r>
                <w:rPr>
                  <w:lang w:eastAsia="zh-CN"/>
                </w:rPr>
                <w:t>el training request</w:t>
              </w:r>
            </w:ins>
          </w:p>
        </w:tc>
        <w:tc>
          <w:tcPr>
            <w:tcW w:w="2835" w:type="dxa"/>
            <w:shd w:val="clear" w:color="auto" w:fill="auto"/>
          </w:tcPr>
          <w:p w14:paraId="695D0E0D" w14:textId="4208C246" w:rsidR="00B85E35" w:rsidRPr="00F17505" w:rsidDel="004723DD" w:rsidRDefault="00B85E35" w:rsidP="00B85E35">
            <w:pPr>
              <w:pStyle w:val="TAL"/>
              <w:rPr>
                <w:ins w:id="31" w:author="Huawei" w:date="2024-03-30T17:57:00Z"/>
                <w:lang w:eastAsia="zh-CN"/>
              </w:rPr>
            </w:pPr>
            <w:ins w:id="32" w:author="Huawei" w:date="2024-03-30T17:58:00Z">
              <w:r>
                <w:rPr>
                  <w:lang w:eastAsia="zh-CN"/>
                </w:rPr>
                <w:t>createMOI operation</w:t>
              </w:r>
            </w:ins>
          </w:p>
        </w:tc>
        <w:tc>
          <w:tcPr>
            <w:tcW w:w="2693" w:type="dxa"/>
            <w:vMerge w:val="restart"/>
            <w:shd w:val="clear" w:color="auto" w:fill="auto"/>
          </w:tcPr>
          <w:p w14:paraId="31F0ECFA" w14:textId="6CA7341C" w:rsidR="00B85E35" w:rsidRPr="00F17505" w:rsidDel="004723DD" w:rsidRDefault="00B85E35" w:rsidP="00B85E35">
            <w:pPr>
              <w:pStyle w:val="TAL"/>
              <w:rPr>
                <w:ins w:id="33" w:author="Huawei" w:date="2024-03-30T17:57:00Z"/>
                <w:rFonts w:ascii="Courier New" w:hAnsi="Courier New" w:cs="Courier New"/>
              </w:rPr>
            </w:pPr>
            <w:ins w:id="34" w:author="Huawei" w:date="2024-03-30T18:00:00Z">
              <w:r w:rsidRPr="00C24887">
                <w:rPr>
                  <w:rFonts w:ascii="Courier New" w:hAnsi="Courier New" w:cs="Courier New"/>
                </w:rPr>
                <w:t>MLTrainingRequest</w:t>
              </w:r>
            </w:ins>
          </w:p>
        </w:tc>
        <w:tc>
          <w:tcPr>
            <w:tcW w:w="1276" w:type="dxa"/>
            <w:vMerge/>
            <w:shd w:val="clear" w:color="auto" w:fill="auto"/>
          </w:tcPr>
          <w:p w14:paraId="02C00E03" w14:textId="77777777" w:rsidR="00B85E35" w:rsidRPr="00F17505" w:rsidRDefault="00B85E35" w:rsidP="00B85E35">
            <w:pPr>
              <w:pStyle w:val="TAL"/>
              <w:rPr>
                <w:ins w:id="35" w:author="Huawei" w:date="2024-03-30T17:57:00Z"/>
              </w:rPr>
            </w:pPr>
          </w:p>
        </w:tc>
      </w:tr>
      <w:tr w:rsidR="00B85E35" w:rsidRPr="00F17505" w14:paraId="622D88A8" w14:textId="77777777" w:rsidTr="00341F9F">
        <w:trPr>
          <w:jc w:val="center"/>
          <w:ins w:id="36" w:author="Huawei" w:date="2024-03-30T17:57:00Z"/>
        </w:trPr>
        <w:tc>
          <w:tcPr>
            <w:tcW w:w="2972" w:type="dxa"/>
          </w:tcPr>
          <w:p w14:paraId="56A445C7" w14:textId="6511C19B" w:rsidR="00B85E35" w:rsidRPr="00B85E35" w:rsidRDefault="00B85E35" w:rsidP="00B85E35">
            <w:pPr>
              <w:pStyle w:val="TAL"/>
              <w:rPr>
                <w:ins w:id="37" w:author="Huawei" w:date="2024-03-30T17:57:00Z"/>
                <w:lang w:eastAsia="zh-CN"/>
              </w:rPr>
            </w:pPr>
            <w:ins w:id="38" w:author="Huawei" w:date="2024-03-30T17:58:00Z">
              <w:r>
                <w:t xml:space="preserve">Modify an </w:t>
              </w:r>
              <w:r>
                <w:rPr>
                  <w:lang w:eastAsia="zh-CN"/>
                </w:rPr>
                <w:t xml:space="preserve">ML </w:t>
              </w:r>
              <w:r>
                <w:rPr>
                  <w:rFonts w:hint="eastAsia"/>
                  <w:lang w:eastAsia="zh-CN"/>
                </w:rPr>
                <w:t>mod</w:t>
              </w:r>
              <w:r>
                <w:rPr>
                  <w:lang w:eastAsia="zh-CN"/>
                </w:rPr>
                <w:t>el training request</w:t>
              </w:r>
            </w:ins>
          </w:p>
        </w:tc>
        <w:tc>
          <w:tcPr>
            <w:tcW w:w="2835" w:type="dxa"/>
            <w:shd w:val="clear" w:color="auto" w:fill="auto"/>
          </w:tcPr>
          <w:p w14:paraId="7715CD2A" w14:textId="753D50C4" w:rsidR="00B85E35" w:rsidRPr="00F17505" w:rsidDel="004723DD" w:rsidRDefault="00B85E35" w:rsidP="00B85E35">
            <w:pPr>
              <w:pStyle w:val="TAL"/>
              <w:rPr>
                <w:ins w:id="39" w:author="Huawei" w:date="2024-03-30T17:57:00Z"/>
                <w:lang w:eastAsia="zh-CN"/>
              </w:rPr>
            </w:pPr>
            <w:ins w:id="40" w:author="Huawei" w:date="2024-03-30T17:58:00Z">
              <w:r>
                <w:rPr>
                  <w:lang w:eastAsia="zh-CN"/>
                </w:rPr>
                <w:t>modifyMOIAttributes operation</w:t>
              </w:r>
            </w:ins>
          </w:p>
        </w:tc>
        <w:tc>
          <w:tcPr>
            <w:tcW w:w="2693" w:type="dxa"/>
            <w:vMerge/>
            <w:shd w:val="clear" w:color="auto" w:fill="auto"/>
          </w:tcPr>
          <w:p w14:paraId="1A6CB75A" w14:textId="77777777" w:rsidR="00B85E35" w:rsidRPr="00F17505" w:rsidDel="004723DD" w:rsidRDefault="00B85E35" w:rsidP="00B85E35">
            <w:pPr>
              <w:pStyle w:val="TAL"/>
              <w:rPr>
                <w:ins w:id="41" w:author="Huawei" w:date="2024-03-30T17:57:00Z"/>
                <w:rFonts w:ascii="Courier New" w:hAnsi="Courier New" w:cs="Courier New"/>
              </w:rPr>
            </w:pPr>
          </w:p>
        </w:tc>
        <w:tc>
          <w:tcPr>
            <w:tcW w:w="1276" w:type="dxa"/>
            <w:vMerge/>
            <w:shd w:val="clear" w:color="auto" w:fill="auto"/>
          </w:tcPr>
          <w:p w14:paraId="57C2AB2C" w14:textId="77777777" w:rsidR="00B85E35" w:rsidRPr="00F17505" w:rsidRDefault="00B85E35" w:rsidP="00B85E35">
            <w:pPr>
              <w:pStyle w:val="TAL"/>
              <w:rPr>
                <w:ins w:id="42" w:author="Huawei" w:date="2024-03-30T17:57:00Z"/>
              </w:rPr>
            </w:pPr>
          </w:p>
        </w:tc>
      </w:tr>
      <w:tr w:rsidR="00B85E35" w:rsidRPr="00F17505" w14:paraId="3A1643E2" w14:textId="77777777" w:rsidTr="00341F9F">
        <w:trPr>
          <w:jc w:val="center"/>
          <w:ins w:id="43" w:author="Huawei" w:date="2024-03-30T17:57:00Z"/>
        </w:trPr>
        <w:tc>
          <w:tcPr>
            <w:tcW w:w="2972" w:type="dxa"/>
          </w:tcPr>
          <w:p w14:paraId="66C57F8A" w14:textId="4C5059E7" w:rsidR="00B85E35" w:rsidRPr="00B85E35" w:rsidRDefault="00B85E35" w:rsidP="00B85E35">
            <w:pPr>
              <w:pStyle w:val="TAL"/>
              <w:rPr>
                <w:ins w:id="44" w:author="Huawei" w:date="2024-03-30T17:57:00Z"/>
                <w:lang w:eastAsia="zh-CN"/>
              </w:rPr>
            </w:pPr>
            <w:ins w:id="45" w:author="Huawei" w:date="2024-03-30T17:58:00Z">
              <w:r>
                <w:rPr>
                  <w:lang w:eastAsia="zh-CN"/>
                </w:rPr>
                <w:t xml:space="preserve">Query an ML </w:t>
              </w:r>
              <w:r>
                <w:rPr>
                  <w:rFonts w:hint="eastAsia"/>
                  <w:lang w:eastAsia="zh-CN"/>
                </w:rPr>
                <w:t>mod</w:t>
              </w:r>
              <w:r>
                <w:rPr>
                  <w:lang w:eastAsia="zh-CN"/>
                </w:rPr>
                <w:t>el training report</w:t>
              </w:r>
            </w:ins>
          </w:p>
        </w:tc>
        <w:tc>
          <w:tcPr>
            <w:tcW w:w="2835" w:type="dxa"/>
            <w:shd w:val="clear" w:color="auto" w:fill="auto"/>
          </w:tcPr>
          <w:p w14:paraId="41BACC04" w14:textId="4195BF92" w:rsidR="00B85E35" w:rsidRPr="00F17505" w:rsidDel="004723DD" w:rsidRDefault="00B85E35" w:rsidP="00B85E35">
            <w:pPr>
              <w:pStyle w:val="TAL"/>
              <w:rPr>
                <w:ins w:id="46" w:author="Huawei" w:date="2024-03-30T17:57:00Z"/>
                <w:lang w:eastAsia="zh-CN"/>
              </w:rPr>
            </w:pPr>
            <w:ins w:id="47" w:author="Huawei" w:date="2024-03-30T17:58:00Z">
              <w:r>
                <w:rPr>
                  <w:lang w:eastAsia="zh-CN"/>
                </w:rPr>
                <w:t>getMOIAttributes operation</w:t>
              </w:r>
            </w:ins>
          </w:p>
        </w:tc>
        <w:tc>
          <w:tcPr>
            <w:tcW w:w="2693" w:type="dxa"/>
            <w:vMerge w:val="restart"/>
            <w:shd w:val="clear" w:color="auto" w:fill="auto"/>
          </w:tcPr>
          <w:p w14:paraId="36318B19" w14:textId="33A2C3D2" w:rsidR="00B85E35" w:rsidRPr="00F17505" w:rsidDel="004723DD" w:rsidRDefault="00B85E35" w:rsidP="00B85E35">
            <w:pPr>
              <w:pStyle w:val="TAL"/>
              <w:rPr>
                <w:ins w:id="48" w:author="Huawei" w:date="2024-03-30T17:57:00Z"/>
                <w:rFonts w:ascii="Courier New" w:hAnsi="Courier New" w:cs="Courier New"/>
              </w:rPr>
            </w:pPr>
            <w:ins w:id="49" w:author="Huawei" w:date="2024-03-30T18:00:00Z">
              <w:r w:rsidRPr="00C24887">
                <w:rPr>
                  <w:rFonts w:ascii="Courier New" w:hAnsi="Courier New" w:cs="Courier New"/>
                </w:rPr>
                <w:t>MLTrainingReport</w:t>
              </w:r>
            </w:ins>
          </w:p>
        </w:tc>
        <w:tc>
          <w:tcPr>
            <w:tcW w:w="1276" w:type="dxa"/>
            <w:vMerge/>
            <w:shd w:val="clear" w:color="auto" w:fill="auto"/>
          </w:tcPr>
          <w:p w14:paraId="25B2092A" w14:textId="77777777" w:rsidR="00B85E35" w:rsidRPr="00F17505" w:rsidRDefault="00B85E35" w:rsidP="00B85E35">
            <w:pPr>
              <w:pStyle w:val="TAL"/>
              <w:rPr>
                <w:ins w:id="50" w:author="Huawei" w:date="2024-03-30T17:57:00Z"/>
              </w:rPr>
            </w:pPr>
          </w:p>
        </w:tc>
      </w:tr>
      <w:tr w:rsidR="00B85E35" w:rsidRPr="00F17505" w14:paraId="38091F9C" w14:textId="77777777" w:rsidTr="00341F9F">
        <w:trPr>
          <w:jc w:val="center"/>
          <w:ins w:id="51" w:author="Huawei" w:date="2024-03-30T17:57:00Z"/>
        </w:trPr>
        <w:tc>
          <w:tcPr>
            <w:tcW w:w="2972" w:type="dxa"/>
          </w:tcPr>
          <w:p w14:paraId="57C09808" w14:textId="56064D7B" w:rsidR="00B85E35" w:rsidRPr="00B85E35" w:rsidRDefault="00B85E35" w:rsidP="00B85E35">
            <w:pPr>
              <w:pStyle w:val="TAL"/>
              <w:rPr>
                <w:ins w:id="52" w:author="Huawei" w:date="2024-03-30T17:57:00Z"/>
                <w:lang w:eastAsia="zh-CN"/>
              </w:rPr>
            </w:pPr>
            <w:ins w:id="53" w:author="Huawei" w:date="2024-03-30T17:58:00Z">
              <w:del w:id="54" w:author="Huaweid1" w:date="2024-04-16T09:55:00Z">
                <w:r w:rsidDel="00B803D2">
                  <w:rPr>
                    <w:lang w:eastAsia="zh-CN"/>
                  </w:rPr>
                  <w:delText xml:space="preserve">Notify an ML </w:delText>
                </w:r>
                <w:r w:rsidDel="00B803D2">
                  <w:rPr>
                    <w:rFonts w:hint="eastAsia"/>
                    <w:lang w:eastAsia="zh-CN"/>
                  </w:rPr>
                  <w:delText>mod</w:delText>
                </w:r>
                <w:r w:rsidDel="00B803D2">
                  <w:rPr>
                    <w:lang w:eastAsia="zh-CN"/>
                  </w:rPr>
                  <w:delText>el training report</w:delText>
                </w:r>
              </w:del>
            </w:ins>
          </w:p>
        </w:tc>
        <w:tc>
          <w:tcPr>
            <w:tcW w:w="2835" w:type="dxa"/>
            <w:shd w:val="clear" w:color="auto" w:fill="auto"/>
          </w:tcPr>
          <w:p w14:paraId="12954C3E" w14:textId="4AD73ED3" w:rsidR="00B85E35" w:rsidRPr="00F17505" w:rsidDel="004723DD" w:rsidRDefault="00B85E35" w:rsidP="00B85E35">
            <w:pPr>
              <w:pStyle w:val="TAL"/>
              <w:rPr>
                <w:ins w:id="55" w:author="Huawei" w:date="2024-03-30T17:57:00Z"/>
                <w:lang w:eastAsia="zh-CN"/>
              </w:rPr>
            </w:pPr>
            <w:ins w:id="56" w:author="Huawei" w:date="2024-03-30T17:58:00Z">
              <w:del w:id="57" w:author="Huaweid1" w:date="2024-04-16T09:55:00Z">
                <w:r w:rsidDel="00B803D2">
                  <w:rPr>
                    <w:lang w:eastAsia="zh-CN"/>
                  </w:rPr>
                  <w:delText>notifyMOIAttributeValueChanges notification</w:delText>
                </w:r>
              </w:del>
            </w:ins>
          </w:p>
        </w:tc>
        <w:tc>
          <w:tcPr>
            <w:tcW w:w="2693" w:type="dxa"/>
            <w:vMerge/>
            <w:shd w:val="clear" w:color="auto" w:fill="auto"/>
          </w:tcPr>
          <w:p w14:paraId="049A9821" w14:textId="77777777" w:rsidR="00B85E35" w:rsidRPr="00F17505" w:rsidDel="004723DD" w:rsidRDefault="00B85E35" w:rsidP="00B85E35">
            <w:pPr>
              <w:pStyle w:val="TAL"/>
              <w:rPr>
                <w:ins w:id="58" w:author="Huawei" w:date="2024-03-30T17:57:00Z"/>
                <w:rFonts w:ascii="Courier New" w:hAnsi="Courier New" w:cs="Courier New"/>
              </w:rPr>
            </w:pPr>
          </w:p>
        </w:tc>
        <w:tc>
          <w:tcPr>
            <w:tcW w:w="1276" w:type="dxa"/>
            <w:vMerge/>
            <w:shd w:val="clear" w:color="auto" w:fill="auto"/>
          </w:tcPr>
          <w:p w14:paraId="39CAE6E8" w14:textId="77777777" w:rsidR="00B85E35" w:rsidRPr="00F17505" w:rsidRDefault="00B85E35" w:rsidP="00B85E35">
            <w:pPr>
              <w:pStyle w:val="TAL"/>
              <w:rPr>
                <w:ins w:id="59" w:author="Huawei" w:date="2024-03-30T17:57:00Z"/>
              </w:rPr>
            </w:pPr>
          </w:p>
        </w:tc>
      </w:tr>
      <w:tr w:rsidR="00B85E35" w:rsidRPr="00F17505" w14:paraId="7C00C449" w14:textId="77777777" w:rsidTr="00341F9F">
        <w:trPr>
          <w:jc w:val="center"/>
          <w:ins w:id="60" w:author="Huawei" w:date="2024-03-30T17:57:00Z"/>
        </w:trPr>
        <w:tc>
          <w:tcPr>
            <w:tcW w:w="2972" w:type="dxa"/>
          </w:tcPr>
          <w:p w14:paraId="1B9CEC55" w14:textId="774064F3" w:rsidR="00B85E35" w:rsidRPr="00B85E35" w:rsidRDefault="00B85E35" w:rsidP="00B85E35">
            <w:pPr>
              <w:pStyle w:val="TAL"/>
              <w:rPr>
                <w:ins w:id="61" w:author="Huawei" w:date="2024-03-30T17:57:00Z"/>
                <w:lang w:eastAsia="zh-CN"/>
              </w:rPr>
            </w:pPr>
            <w:ins w:id="62" w:author="Huawei" w:date="2024-03-30T17:58:00Z">
              <w:del w:id="63" w:author="Huaweid1" w:date="2024-04-16T09:48:00Z">
                <w:r w:rsidDel="00AF3063">
                  <w:rPr>
                    <w:lang w:eastAsia="zh-CN"/>
                  </w:rPr>
                  <w:delText xml:space="preserve">Subscribe an ML </w:delText>
                </w:r>
                <w:r w:rsidDel="00AF3063">
                  <w:rPr>
                    <w:rFonts w:hint="eastAsia"/>
                    <w:lang w:eastAsia="zh-CN"/>
                  </w:rPr>
                  <w:delText>mod</w:delText>
                </w:r>
                <w:r w:rsidDel="00AF3063">
                  <w:rPr>
                    <w:lang w:eastAsia="zh-CN"/>
                  </w:rPr>
                  <w:delText>el Training report</w:delText>
                </w:r>
              </w:del>
            </w:ins>
          </w:p>
        </w:tc>
        <w:tc>
          <w:tcPr>
            <w:tcW w:w="2835" w:type="dxa"/>
            <w:shd w:val="clear" w:color="auto" w:fill="auto"/>
          </w:tcPr>
          <w:p w14:paraId="6E232D7A" w14:textId="681A534A" w:rsidR="00B85E35" w:rsidRPr="00F17505" w:rsidDel="004723DD" w:rsidRDefault="00B85E35" w:rsidP="00B85E35">
            <w:pPr>
              <w:pStyle w:val="TAL"/>
              <w:rPr>
                <w:ins w:id="64" w:author="Huawei" w:date="2024-03-30T17:57:00Z"/>
                <w:lang w:eastAsia="zh-CN"/>
              </w:rPr>
            </w:pPr>
            <w:ins w:id="65" w:author="Huawei" w:date="2024-03-30T17:58:00Z">
              <w:del w:id="66" w:author="Huaweid1" w:date="2024-04-16T09:48:00Z">
                <w:r w:rsidDel="00AF3063">
                  <w:rPr>
                    <w:lang w:eastAsia="zh-CN"/>
                  </w:rPr>
                  <w:delText>createMOI operation</w:delText>
                </w:r>
              </w:del>
            </w:ins>
          </w:p>
        </w:tc>
        <w:tc>
          <w:tcPr>
            <w:tcW w:w="2693" w:type="dxa"/>
            <w:vMerge w:val="restart"/>
            <w:shd w:val="clear" w:color="auto" w:fill="auto"/>
          </w:tcPr>
          <w:p w14:paraId="60C72D88" w14:textId="45B2A9D0" w:rsidR="00B85E35" w:rsidRPr="00C24887" w:rsidDel="00AF3063" w:rsidRDefault="00B85E35" w:rsidP="00B85E35">
            <w:pPr>
              <w:pStyle w:val="TAL"/>
              <w:rPr>
                <w:ins w:id="67" w:author="Huawei" w:date="2024-03-30T18:00:00Z"/>
                <w:del w:id="68" w:author="Huaweid1" w:date="2024-04-16T09:48:00Z"/>
                <w:rFonts w:ascii="Courier New" w:hAnsi="Courier New" w:cs="Courier New"/>
              </w:rPr>
            </w:pPr>
            <w:ins w:id="69" w:author="Huawei" w:date="2024-03-30T18:00:00Z">
              <w:del w:id="70" w:author="Huaweid1" w:date="2024-04-16T09:48:00Z">
                <w:r w:rsidRPr="005750A3" w:rsidDel="00AF3063">
                  <w:rPr>
                    <w:rFonts w:ascii="Courier New" w:hAnsi="Courier New" w:cs="Courier New"/>
                  </w:rPr>
                  <w:delText>NtfSubscriptionControl</w:delText>
                </w:r>
              </w:del>
            </w:ins>
          </w:p>
          <w:p w14:paraId="56948ECA" w14:textId="77777777" w:rsidR="00B85E35" w:rsidRPr="00F17505" w:rsidDel="004723DD" w:rsidRDefault="00B85E35" w:rsidP="00B85E35">
            <w:pPr>
              <w:pStyle w:val="TAL"/>
              <w:rPr>
                <w:ins w:id="71" w:author="Huawei" w:date="2024-03-30T17:57:00Z"/>
                <w:rFonts w:ascii="Courier New" w:hAnsi="Courier New" w:cs="Courier New"/>
              </w:rPr>
            </w:pPr>
          </w:p>
        </w:tc>
        <w:tc>
          <w:tcPr>
            <w:tcW w:w="1276" w:type="dxa"/>
            <w:vMerge/>
            <w:shd w:val="clear" w:color="auto" w:fill="auto"/>
          </w:tcPr>
          <w:p w14:paraId="1C36C3C3" w14:textId="77777777" w:rsidR="00B85E35" w:rsidRPr="00F17505" w:rsidRDefault="00B85E35" w:rsidP="00B85E35">
            <w:pPr>
              <w:pStyle w:val="TAL"/>
              <w:rPr>
                <w:ins w:id="72" w:author="Huawei" w:date="2024-03-30T17:57:00Z"/>
              </w:rPr>
            </w:pPr>
          </w:p>
        </w:tc>
      </w:tr>
      <w:tr w:rsidR="00B85E35" w:rsidRPr="00F17505" w14:paraId="35E9DA68" w14:textId="77777777" w:rsidTr="00341F9F">
        <w:trPr>
          <w:jc w:val="center"/>
          <w:ins w:id="73" w:author="Huawei" w:date="2024-03-30T17:57:00Z"/>
        </w:trPr>
        <w:tc>
          <w:tcPr>
            <w:tcW w:w="2972" w:type="dxa"/>
          </w:tcPr>
          <w:p w14:paraId="3C0BF8FB" w14:textId="685C0AFA" w:rsidR="00B85E35" w:rsidRPr="00B85E35" w:rsidRDefault="00B85E35" w:rsidP="00B85E35">
            <w:pPr>
              <w:pStyle w:val="TAL"/>
              <w:rPr>
                <w:ins w:id="74" w:author="Huawei" w:date="2024-03-30T17:57:00Z"/>
                <w:lang w:eastAsia="zh-CN"/>
              </w:rPr>
            </w:pPr>
            <w:ins w:id="75" w:author="Huawei" w:date="2024-03-30T17:58:00Z">
              <w:del w:id="76" w:author="Huaweid1" w:date="2024-04-16T09:48:00Z">
                <w:r w:rsidDel="00AF3063">
                  <w:rPr>
                    <w:lang w:val="en-US" w:eastAsia="zh-CN"/>
                  </w:rPr>
                  <w:delText>Uns</w:delText>
                </w:r>
                <w:r w:rsidDel="00AF3063">
                  <w:rPr>
                    <w:lang w:eastAsia="zh-CN"/>
                  </w:rPr>
                  <w:delText xml:space="preserve">ubscribe an ML </w:delText>
                </w:r>
                <w:r w:rsidDel="00AF3063">
                  <w:rPr>
                    <w:rFonts w:hint="eastAsia"/>
                    <w:lang w:eastAsia="zh-CN"/>
                  </w:rPr>
                  <w:delText>mod</w:delText>
                </w:r>
                <w:r w:rsidDel="00AF3063">
                  <w:rPr>
                    <w:lang w:eastAsia="zh-CN"/>
                  </w:rPr>
                  <w:delText>el training report</w:delText>
                </w:r>
              </w:del>
            </w:ins>
          </w:p>
        </w:tc>
        <w:tc>
          <w:tcPr>
            <w:tcW w:w="2835" w:type="dxa"/>
            <w:shd w:val="clear" w:color="auto" w:fill="auto"/>
          </w:tcPr>
          <w:p w14:paraId="325B8489" w14:textId="7C6DBF27" w:rsidR="00B85E35" w:rsidRPr="00F17505" w:rsidDel="004723DD" w:rsidRDefault="00B85E35" w:rsidP="00B85E35">
            <w:pPr>
              <w:pStyle w:val="TAL"/>
              <w:rPr>
                <w:ins w:id="77" w:author="Huawei" w:date="2024-03-30T17:57:00Z"/>
                <w:lang w:eastAsia="zh-CN"/>
              </w:rPr>
            </w:pPr>
            <w:ins w:id="78" w:author="Huawei" w:date="2024-03-30T17:58:00Z">
              <w:del w:id="79" w:author="Huaweid1" w:date="2024-04-16T09:48:00Z">
                <w:r w:rsidDel="00AF3063">
                  <w:rPr>
                    <w:lang w:eastAsia="zh-CN"/>
                  </w:rPr>
                  <w:delText>deleteMOI operation</w:delText>
                </w:r>
              </w:del>
            </w:ins>
          </w:p>
        </w:tc>
        <w:tc>
          <w:tcPr>
            <w:tcW w:w="2693" w:type="dxa"/>
            <w:vMerge/>
            <w:shd w:val="clear" w:color="auto" w:fill="auto"/>
          </w:tcPr>
          <w:p w14:paraId="7BF83CF4" w14:textId="77777777" w:rsidR="00B85E35" w:rsidRPr="00F17505" w:rsidDel="004723DD" w:rsidRDefault="00B85E35" w:rsidP="00B85E35">
            <w:pPr>
              <w:pStyle w:val="TAL"/>
              <w:rPr>
                <w:ins w:id="80" w:author="Huawei" w:date="2024-03-30T17:57:00Z"/>
                <w:rFonts w:ascii="Courier New" w:hAnsi="Courier New" w:cs="Courier New"/>
              </w:rPr>
            </w:pPr>
          </w:p>
        </w:tc>
        <w:tc>
          <w:tcPr>
            <w:tcW w:w="1276" w:type="dxa"/>
            <w:vMerge/>
            <w:shd w:val="clear" w:color="auto" w:fill="auto"/>
          </w:tcPr>
          <w:p w14:paraId="7D475DE3" w14:textId="77777777" w:rsidR="00B85E35" w:rsidRPr="00F17505" w:rsidRDefault="00B85E35" w:rsidP="00B85E35">
            <w:pPr>
              <w:pStyle w:val="TAL"/>
              <w:rPr>
                <w:ins w:id="81" w:author="Huawei" w:date="2024-03-30T17:57:00Z"/>
              </w:rPr>
            </w:pPr>
          </w:p>
        </w:tc>
      </w:tr>
      <w:tr w:rsidR="00B85E35" w:rsidRPr="00F17505" w14:paraId="6550F7F0" w14:textId="77777777" w:rsidTr="00341F9F">
        <w:trPr>
          <w:jc w:val="center"/>
          <w:ins w:id="82" w:author="Huawei" w:date="2024-03-30T17:57:00Z"/>
        </w:trPr>
        <w:tc>
          <w:tcPr>
            <w:tcW w:w="2972" w:type="dxa"/>
          </w:tcPr>
          <w:p w14:paraId="499C35C7" w14:textId="35DE0E4E" w:rsidR="00B85E35" w:rsidRPr="00B85E35" w:rsidRDefault="00B85E35" w:rsidP="00B85E35">
            <w:pPr>
              <w:pStyle w:val="TAL"/>
              <w:rPr>
                <w:ins w:id="83" w:author="Huawei" w:date="2024-03-30T17:57:00Z"/>
                <w:lang w:eastAsia="zh-CN"/>
              </w:rPr>
            </w:pPr>
            <w:ins w:id="84" w:author="Huawei" w:date="2024-03-30T17:58:00Z">
              <w:del w:id="85" w:author="Huaweid1" w:date="2024-04-16T09:48:00Z">
                <w:r w:rsidDel="00AF3063">
                  <w:rPr>
                    <w:lang w:val="en-US" w:eastAsia="zh-CN"/>
                  </w:rPr>
                  <w:delText xml:space="preserve">Query an </w:delText>
                </w:r>
                <w:r w:rsidDel="00AF3063">
                  <w:rPr>
                    <w:lang w:eastAsia="zh-CN"/>
                  </w:rPr>
                  <w:delText xml:space="preserve">ML </w:delText>
                </w:r>
                <w:r w:rsidDel="00AF3063">
                  <w:rPr>
                    <w:rFonts w:hint="eastAsia"/>
                    <w:lang w:eastAsia="zh-CN"/>
                  </w:rPr>
                  <w:delText>mod</w:delText>
                </w:r>
                <w:r w:rsidDel="00AF3063">
                  <w:rPr>
                    <w:lang w:eastAsia="zh-CN"/>
                  </w:rPr>
                  <w:delText>el training</w:delText>
                </w:r>
                <w:r w:rsidDel="00AF3063">
                  <w:rPr>
                    <w:lang w:val="en-US" w:eastAsia="zh-CN"/>
                  </w:rPr>
                  <w:delText xml:space="preserve"> report subscription</w:delText>
                </w:r>
              </w:del>
            </w:ins>
          </w:p>
        </w:tc>
        <w:tc>
          <w:tcPr>
            <w:tcW w:w="2835" w:type="dxa"/>
            <w:shd w:val="clear" w:color="auto" w:fill="auto"/>
          </w:tcPr>
          <w:p w14:paraId="08C7EB1D" w14:textId="2E1DFECD" w:rsidR="00B85E35" w:rsidRPr="00F17505" w:rsidDel="004723DD" w:rsidRDefault="00B85E35" w:rsidP="00B85E35">
            <w:pPr>
              <w:pStyle w:val="TAL"/>
              <w:rPr>
                <w:ins w:id="86" w:author="Huawei" w:date="2024-03-30T17:57:00Z"/>
                <w:lang w:eastAsia="zh-CN"/>
              </w:rPr>
            </w:pPr>
            <w:ins w:id="87" w:author="Huawei" w:date="2024-03-30T17:58:00Z">
              <w:del w:id="88" w:author="Huaweid1" w:date="2024-04-16T09:48:00Z">
                <w:r w:rsidDel="00AF3063">
                  <w:rPr>
                    <w:lang w:eastAsia="zh-CN"/>
                  </w:rPr>
                  <w:delText>getMOIAttributes operation</w:delText>
                </w:r>
              </w:del>
            </w:ins>
          </w:p>
        </w:tc>
        <w:tc>
          <w:tcPr>
            <w:tcW w:w="2693" w:type="dxa"/>
            <w:vMerge/>
            <w:shd w:val="clear" w:color="auto" w:fill="auto"/>
          </w:tcPr>
          <w:p w14:paraId="78936683" w14:textId="77777777" w:rsidR="00B85E35" w:rsidRPr="00F17505" w:rsidDel="004723DD" w:rsidRDefault="00B85E35" w:rsidP="00B85E35">
            <w:pPr>
              <w:pStyle w:val="TAL"/>
              <w:rPr>
                <w:ins w:id="89" w:author="Huawei" w:date="2024-03-30T17:57:00Z"/>
                <w:rFonts w:ascii="Courier New" w:hAnsi="Courier New" w:cs="Courier New"/>
              </w:rPr>
            </w:pPr>
          </w:p>
        </w:tc>
        <w:tc>
          <w:tcPr>
            <w:tcW w:w="1276" w:type="dxa"/>
            <w:vMerge/>
            <w:shd w:val="clear" w:color="auto" w:fill="auto"/>
          </w:tcPr>
          <w:p w14:paraId="49D0AB85" w14:textId="77777777" w:rsidR="00B85E35" w:rsidRPr="00F17505" w:rsidRDefault="00B85E35" w:rsidP="00B85E35">
            <w:pPr>
              <w:pStyle w:val="TAL"/>
              <w:rPr>
                <w:ins w:id="90" w:author="Huawei" w:date="2024-03-30T17:57:00Z"/>
              </w:rPr>
            </w:pPr>
          </w:p>
        </w:tc>
      </w:tr>
      <w:tr w:rsidR="00B85E35" w:rsidRPr="00F17505" w14:paraId="40017DB9" w14:textId="77777777" w:rsidTr="00341F9F">
        <w:trPr>
          <w:jc w:val="center"/>
          <w:ins w:id="91" w:author="Huawei" w:date="2024-03-30T17:57:00Z"/>
        </w:trPr>
        <w:tc>
          <w:tcPr>
            <w:tcW w:w="2972" w:type="dxa"/>
          </w:tcPr>
          <w:p w14:paraId="1FF449F9" w14:textId="0E8FEBBC" w:rsidR="00B85E35" w:rsidRPr="00B85E35" w:rsidRDefault="00B85E35" w:rsidP="00B85E35">
            <w:pPr>
              <w:pStyle w:val="TAL"/>
              <w:rPr>
                <w:ins w:id="92" w:author="Huawei" w:date="2024-03-30T17:57:00Z"/>
                <w:lang w:eastAsia="zh-CN"/>
              </w:rPr>
            </w:pPr>
            <w:ins w:id="93" w:author="Huawei" w:date="2024-03-30T17:58:00Z">
              <w:r>
                <w:t xml:space="preserve">Modify an </w:t>
              </w:r>
              <w:r>
                <w:rPr>
                  <w:lang w:eastAsia="zh-CN"/>
                </w:rPr>
                <w:t>ML model training process</w:t>
              </w:r>
            </w:ins>
          </w:p>
        </w:tc>
        <w:tc>
          <w:tcPr>
            <w:tcW w:w="2835" w:type="dxa"/>
            <w:shd w:val="clear" w:color="auto" w:fill="auto"/>
          </w:tcPr>
          <w:p w14:paraId="79C68DF3" w14:textId="42533B7A" w:rsidR="00B85E35" w:rsidRPr="00F17505" w:rsidDel="004723DD" w:rsidRDefault="00B85E35" w:rsidP="00B85E35">
            <w:pPr>
              <w:pStyle w:val="TAL"/>
              <w:rPr>
                <w:ins w:id="94" w:author="Huawei" w:date="2024-03-30T17:57:00Z"/>
                <w:lang w:eastAsia="zh-CN"/>
              </w:rPr>
            </w:pPr>
            <w:ins w:id="95" w:author="Huawei" w:date="2024-03-30T17:58:00Z">
              <w:r>
                <w:rPr>
                  <w:lang w:eastAsia="zh-CN"/>
                </w:rPr>
                <w:t>modifyMOIAttributes operation</w:t>
              </w:r>
            </w:ins>
          </w:p>
        </w:tc>
        <w:tc>
          <w:tcPr>
            <w:tcW w:w="2693" w:type="dxa"/>
            <w:vMerge w:val="restart"/>
            <w:shd w:val="clear" w:color="auto" w:fill="auto"/>
          </w:tcPr>
          <w:p w14:paraId="5140A1D5" w14:textId="5006FBFA" w:rsidR="00B85E35" w:rsidRPr="00F17505" w:rsidDel="004723DD" w:rsidRDefault="00B85E35" w:rsidP="00B85E35">
            <w:pPr>
              <w:pStyle w:val="TAL"/>
              <w:rPr>
                <w:ins w:id="96" w:author="Huawei" w:date="2024-03-30T17:57:00Z"/>
                <w:rFonts w:ascii="Courier New" w:hAnsi="Courier New" w:cs="Courier New"/>
              </w:rPr>
            </w:pPr>
            <w:ins w:id="97" w:author="Huawei" w:date="2024-03-30T18:00:00Z">
              <w:r w:rsidRPr="00C24887">
                <w:rPr>
                  <w:rFonts w:ascii="Courier New" w:hAnsi="Courier New" w:cs="Courier New"/>
                </w:rPr>
                <w:t>MLTrainingProcess</w:t>
              </w:r>
            </w:ins>
          </w:p>
        </w:tc>
        <w:tc>
          <w:tcPr>
            <w:tcW w:w="1276" w:type="dxa"/>
            <w:vMerge/>
            <w:shd w:val="clear" w:color="auto" w:fill="auto"/>
          </w:tcPr>
          <w:p w14:paraId="378D3A47" w14:textId="77777777" w:rsidR="00B85E35" w:rsidRPr="00F17505" w:rsidRDefault="00B85E35" w:rsidP="00B85E35">
            <w:pPr>
              <w:pStyle w:val="TAL"/>
              <w:rPr>
                <w:ins w:id="98" w:author="Huawei" w:date="2024-03-30T17:57:00Z"/>
              </w:rPr>
            </w:pPr>
          </w:p>
        </w:tc>
      </w:tr>
      <w:tr w:rsidR="00B85E35" w:rsidRPr="00F17505" w14:paraId="35FB74CF" w14:textId="77777777" w:rsidTr="00341F9F">
        <w:trPr>
          <w:jc w:val="center"/>
          <w:ins w:id="99" w:author="Huawei" w:date="2024-03-30T17:57:00Z"/>
        </w:trPr>
        <w:tc>
          <w:tcPr>
            <w:tcW w:w="2972" w:type="dxa"/>
          </w:tcPr>
          <w:p w14:paraId="6EEC6F57" w14:textId="0E1D894C" w:rsidR="00B85E35" w:rsidRPr="00B85E35" w:rsidRDefault="00B85E35" w:rsidP="00B85E35">
            <w:pPr>
              <w:pStyle w:val="TAL"/>
              <w:rPr>
                <w:ins w:id="100" w:author="Huawei" w:date="2024-03-30T17:57:00Z"/>
                <w:lang w:eastAsia="zh-CN"/>
              </w:rPr>
            </w:pPr>
            <w:ins w:id="101" w:author="Huawei" w:date="2024-03-30T17:58:00Z">
              <w:r>
                <w:t xml:space="preserve">Query an </w:t>
              </w:r>
              <w:r>
                <w:rPr>
                  <w:lang w:eastAsia="zh-CN"/>
                </w:rPr>
                <w:t>ML model training process</w:t>
              </w:r>
            </w:ins>
          </w:p>
        </w:tc>
        <w:tc>
          <w:tcPr>
            <w:tcW w:w="2835" w:type="dxa"/>
            <w:shd w:val="clear" w:color="auto" w:fill="auto"/>
          </w:tcPr>
          <w:p w14:paraId="7F784A26" w14:textId="1E28D126" w:rsidR="00B85E35" w:rsidRPr="00F17505" w:rsidDel="004723DD" w:rsidRDefault="00B85E35" w:rsidP="00B85E35">
            <w:pPr>
              <w:pStyle w:val="TAL"/>
              <w:rPr>
                <w:ins w:id="102" w:author="Huawei" w:date="2024-03-30T17:57:00Z"/>
                <w:lang w:eastAsia="zh-CN"/>
              </w:rPr>
            </w:pPr>
            <w:ins w:id="103" w:author="Huawei" w:date="2024-03-30T17:58:00Z">
              <w:r>
                <w:rPr>
                  <w:lang w:eastAsia="zh-CN"/>
                </w:rPr>
                <w:t>getMOIAttributes operation</w:t>
              </w:r>
            </w:ins>
          </w:p>
        </w:tc>
        <w:tc>
          <w:tcPr>
            <w:tcW w:w="2693" w:type="dxa"/>
            <w:vMerge/>
            <w:shd w:val="clear" w:color="auto" w:fill="auto"/>
          </w:tcPr>
          <w:p w14:paraId="44C18339" w14:textId="77777777" w:rsidR="00B85E35" w:rsidRPr="00F17505" w:rsidDel="004723DD" w:rsidRDefault="00B85E35" w:rsidP="00B85E35">
            <w:pPr>
              <w:pStyle w:val="TAL"/>
              <w:rPr>
                <w:ins w:id="104" w:author="Huawei" w:date="2024-03-30T17:57:00Z"/>
                <w:rFonts w:ascii="Courier New" w:hAnsi="Courier New" w:cs="Courier New"/>
              </w:rPr>
            </w:pPr>
          </w:p>
        </w:tc>
        <w:tc>
          <w:tcPr>
            <w:tcW w:w="1276" w:type="dxa"/>
            <w:vMerge/>
            <w:shd w:val="clear" w:color="auto" w:fill="auto"/>
          </w:tcPr>
          <w:p w14:paraId="4ED3FF71" w14:textId="77777777" w:rsidR="00B85E35" w:rsidRPr="00F17505" w:rsidRDefault="00B85E35" w:rsidP="00B85E35">
            <w:pPr>
              <w:pStyle w:val="TAL"/>
              <w:rPr>
                <w:ins w:id="105" w:author="Huawei" w:date="2024-03-30T17:57:00Z"/>
              </w:rPr>
            </w:pPr>
          </w:p>
        </w:tc>
      </w:tr>
    </w:tbl>
    <w:p w14:paraId="2C155DA8" w14:textId="48E0DB5B" w:rsidR="004723DD" w:rsidDel="004723DD" w:rsidRDefault="004723DD" w:rsidP="004723DD">
      <w:pPr>
        <w:rPr>
          <w:del w:id="106" w:author="Huawei" w:date="2024-03-30T17:46:00Z"/>
          <w:lang w:eastAsia="zh-CN"/>
        </w:rPr>
      </w:pPr>
    </w:p>
    <w:p w14:paraId="07EAAD17" w14:textId="412B6AE2" w:rsidR="009900A3" w:rsidRDefault="00C22B65" w:rsidP="009900A3">
      <w:pPr>
        <w:rPr>
          <w:ins w:id="107" w:author="Huawei" w:date="2024-03-27T16:08:00Z"/>
          <w:lang w:eastAsia="zh-CN"/>
        </w:rPr>
      </w:pPr>
      <w:ins w:id="108" w:author="Huawei" w:date="2024-03-30T18:04:00Z">
        <w:r w:rsidRPr="00F17505">
          <w:t xml:space="preserve">The components </w:t>
        </w:r>
        <w:r w:rsidRPr="00F17505">
          <w:rPr>
            <w:lang w:eastAsia="zh-CN"/>
          </w:rPr>
          <w:t xml:space="preserve">for ML model </w:t>
        </w:r>
        <w:r>
          <w:rPr>
            <w:lang w:eastAsia="zh-CN"/>
          </w:rPr>
          <w:t>testing</w:t>
        </w:r>
        <w:del w:id="109" w:author="Huaweid1" w:date="2024-04-16T12:31:00Z">
          <w:r w:rsidRPr="00F17505" w:rsidDel="004777D5">
            <w:delText xml:space="preserve"> MnS</w:delText>
          </w:r>
        </w:del>
        <w:r w:rsidRPr="00F17505">
          <w:t xml:space="preserve"> are listed in table 8.1-</w:t>
        </w:r>
        <w:r>
          <w:t>x</w:t>
        </w:r>
        <w:r w:rsidRPr="00F17505">
          <w:t>.</w:t>
        </w:r>
      </w:ins>
    </w:p>
    <w:p w14:paraId="6420C4EA" w14:textId="27374798" w:rsidR="009900A3" w:rsidRDefault="009900A3" w:rsidP="009900A3">
      <w:pPr>
        <w:pStyle w:val="TH"/>
        <w:rPr>
          <w:ins w:id="110" w:author="Huawei" w:date="2024-03-27T16:08:00Z"/>
          <w:lang w:eastAsia="zh-CN"/>
        </w:rPr>
      </w:pPr>
      <w:ins w:id="111" w:author="Huawei" w:date="2024-03-27T16:08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able </w:t>
        </w:r>
      </w:ins>
      <w:ins w:id="112" w:author="Huawei" w:date="2024-03-30T18:03:00Z">
        <w:r w:rsidR="00B85E35">
          <w:rPr>
            <w:lang w:eastAsia="zh-CN"/>
          </w:rPr>
          <w:t>8.1</w:t>
        </w:r>
      </w:ins>
      <w:ins w:id="113" w:author="Huawei" w:date="2024-03-27T16:08:00Z">
        <w:r>
          <w:rPr>
            <w:lang w:eastAsia="zh-CN"/>
          </w:rPr>
          <w:t>-</w:t>
        </w:r>
      </w:ins>
      <w:ins w:id="114" w:author="Huawei" w:date="2024-03-30T18:04:00Z">
        <w:r w:rsidR="00C22B65">
          <w:rPr>
            <w:lang w:eastAsia="zh-CN"/>
          </w:rPr>
          <w:t>x</w:t>
        </w:r>
      </w:ins>
      <w:ins w:id="115" w:author="Huawei" w:date="2024-03-27T16:08:00Z">
        <w:r>
          <w:rPr>
            <w:lang w:eastAsia="zh-CN"/>
          </w:rPr>
          <w:t xml:space="preserve">: </w:t>
        </w:r>
      </w:ins>
      <w:ins w:id="116" w:author="Huawei" w:date="2024-03-30T18:03:00Z">
        <w:r w:rsidR="00B85E35" w:rsidRPr="00F17505">
          <w:t xml:space="preserve">Components for </w:t>
        </w:r>
        <w:r w:rsidR="00B85E35" w:rsidRPr="00F17505">
          <w:rPr>
            <w:lang w:eastAsia="zh-CN"/>
          </w:rPr>
          <w:t xml:space="preserve">ML model </w:t>
        </w:r>
      </w:ins>
      <w:ins w:id="117" w:author="Huawei" w:date="2024-03-30T18:04:00Z">
        <w:r w:rsidR="00B85E35">
          <w:rPr>
            <w:lang w:eastAsia="zh-CN"/>
          </w:rPr>
          <w:t>testing</w:t>
        </w:r>
      </w:ins>
      <w:ins w:id="118" w:author="Huawei" w:date="2024-03-30T18:03:00Z">
        <w:del w:id="119" w:author="Huaweid1" w:date="2024-04-16T12:30:00Z">
          <w:r w:rsidR="00B85E35" w:rsidRPr="00F17505" w:rsidDel="004777D5">
            <w:rPr>
              <w:lang w:eastAsia="zh-CN"/>
            </w:rPr>
            <w:delText xml:space="preserve"> MnS</w:delText>
          </w:r>
        </w:del>
      </w:ins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972"/>
        <w:gridCol w:w="2756"/>
        <w:gridCol w:w="2744"/>
        <w:gridCol w:w="1157"/>
      </w:tblGrid>
      <w:tr w:rsidR="006C04A1" w14:paraId="4B6B3165" w14:textId="3B9657B3" w:rsidTr="00341F9F">
        <w:trPr>
          <w:jc w:val="center"/>
          <w:ins w:id="120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582F43A3" w14:textId="1CA0AD19" w:rsidR="006C04A1" w:rsidRDefault="006C04A1" w:rsidP="00341F9F">
            <w:pPr>
              <w:pStyle w:val="TAH"/>
              <w:rPr>
                <w:ins w:id="121" w:author="Huawei" w:date="2024-03-27T16:08:00Z"/>
                <w:lang w:eastAsia="zh-CN"/>
              </w:rPr>
            </w:pPr>
            <w:ins w:id="122" w:author="Huawei" w:date="2024-04-01T08:35:00Z">
              <w:r>
                <w:t xml:space="preserve">ML </w:t>
              </w:r>
            </w:ins>
            <w:ins w:id="123" w:author="Huawei" w:date="2024-04-02T18:05:00Z">
              <w:r w:rsidR="00931224">
                <w:t>model t</w:t>
              </w:r>
            </w:ins>
            <w:ins w:id="124" w:author="Huawei" w:date="2024-04-01T08:35:00Z">
              <w:r>
                <w:t>esting management capability</w:t>
              </w:r>
            </w:ins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28429D02" w14:textId="092DD22C" w:rsidR="006C04A1" w:rsidRDefault="006C04A1" w:rsidP="00341F9F">
            <w:pPr>
              <w:pStyle w:val="TAH"/>
              <w:rPr>
                <w:ins w:id="125" w:author="Huawei" w:date="2024-03-27T16:08:00Z"/>
                <w:lang w:eastAsia="zh-CN"/>
              </w:rPr>
            </w:pPr>
            <w:ins w:id="126" w:author="Huawei" w:date="2024-04-01T08:35:00Z">
              <w:r w:rsidRPr="00F17505">
                <w:t>Management service component type A</w:t>
              </w:r>
            </w:ins>
          </w:p>
        </w:tc>
        <w:tc>
          <w:tcPr>
            <w:tcW w:w="1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1E8E1292" w14:textId="642FBEB5" w:rsidR="006C04A1" w:rsidRDefault="006C04A1" w:rsidP="00341F9F">
            <w:pPr>
              <w:pStyle w:val="TAH"/>
              <w:rPr>
                <w:ins w:id="127" w:author="Huawei" w:date="2024-03-27T16:08:00Z"/>
                <w:lang w:eastAsia="zh-CN"/>
              </w:rPr>
            </w:pPr>
            <w:ins w:id="128" w:author="Huawei" w:date="2024-04-01T08:35:00Z">
              <w:r w:rsidRPr="00F17505">
                <w:t>Management service component type B</w:t>
              </w:r>
            </w:ins>
          </w:p>
        </w:tc>
        <w:tc>
          <w:tcPr>
            <w:tcW w:w="6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11AF3F8E" w14:textId="70667B17" w:rsidR="006C04A1" w:rsidRPr="00F17505" w:rsidRDefault="006C04A1" w:rsidP="00341F9F">
            <w:pPr>
              <w:pStyle w:val="TAH"/>
              <w:rPr>
                <w:ins w:id="129" w:author="Huawei" w:date="2024-04-01T08:35:00Z"/>
              </w:rPr>
            </w:pPr>
            <w:ins w:id="130" w:author="Huawei" w:date="2024-04-01T08:42:00Z">
              <w:r w:rsidRPr="00F17505">
                <w:t>Management service component type C</w:t>
              </w:r>
            </w:ins>
          </w:p>
        </w:tc>
      </w:tr>
      <w:tr w:rsidR="006C04A1" w14:paraId="44E35573" w14:textId="0B25DB25" w:rsidTr="00341F9F">
        <w:trPr>
          <w:jc w:val="center"/>
          <w:ins w:id="131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2DF08" w14:textId="77777777" w:rsidR="006C04A1" w:rsidRDefault="006C04A1" w:rsidP="006C04A1">
            <w:pPr>
              <w:pStyle w:val="TAL"/>
              <w:rPr>
                <w:ins w:id="132" w:author="Huawei" w:date="2024-03-27T16:08:00Z"/>
              </w:rPr>
            </w:pPr>
            <w:ins w:id="133" w:author="Huawei" w:date="2024-03-27T16:08:00Z">
              <w:r>
                <w:rPr>
                  <w:lang w:eastAsia="zh-CN"/>
                </w:rPr>
                <w:t>Create an ML model testing request</w:t>
              </w:r>
            </w:ins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332F7" w14:textId="77777777" w:rsidR="006C04A1" w:rsidRDefault="006C04A1" w:rsidP="006C04A1">
            <w:pPr>
              <w:pStyle w:val="TAL"/>
              <w:rPr>
                <w:ins w:id="134" w:author="Huawei" w:date="2024-03-27T16:08:00Z"/>
                <w:lang w:eastAsia="zh-CN"/>
              </w:rPr>
            </w:pPr>
            <w:ins w:id="135" w:author="Huawei" w:date="2024-03-27T16:08:00Z">
              <w:r>
                <w:rPr>
                  <w:lang w:eastAsia="zh-CN"/>
                </w:rPr>
                <w:t>createMOI operation</w:t>
              </w:r>
            </w:ins>
          </w:p>
        </w:tc>
        <w:tc>
          <w:tcPr>
            <w:tcW w:w="142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06E747" w14:textId="77777777" w:rsidR="006C04A1" w:rsidRDefault="006C04A1" w:rsidP="006C04A1">
            <w:pPr>
              <w:pStyle w:val="TAL"/>
              <w:rPr>
                <w:ins w:id="136" w:author="Huawei" w:date="2024-03-27T16:08:00Z"/>
                <w:lang w:eastAsia="zh-CN"/>
              </w:rPr>
            </w:pPr>
            <w:ins w:id="137" w:author="Huawei" w:date="2024-03-27T16:08:00Z">
              <w:r w:rsidRPr="00F17505">
                <w:rPr>
                  <w:rFonts w:ascii="Courier New" w:hAnsi="Courier New" w:cs="Courier New"/>
                </w:rPr>
                <w:t>MLT</w:t>
              </w:r>
              <w:r>
                <w:rPr>
                  <w:rFonts w:ascii="Courier New" w:hAnsi="Courier New" w:cs="Courier New"/>
                </w:rPr>
                <w:t>esting</w:t>
              </w:r>
              <w:r w:rsidRPr="00F17505">
                <w:rPr>
                  <w:rFonts w:ascii="Courier New" w:hAnsi="Courier New" w:cs="Courier New"/>
                </w:rPr>
                <w:t>Request</w:t>
              </w:r>
            </w:ins>
          </w:p>
        </w:tc>
        <w:tc>
          <w:tcPr>
            <w:tcW w:w="60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54C287" w14:textId="2F0B835A" w:rsidR="006C04A1" w:rsidRPr="00F17505" w:rsidRDefault="006C04A1" w:rsidP="006C04A1">
            <w:pPr>
              <w:pStyle w:val="TAL"/>
              <w:rPr>
                <w:ins w:id="138" w:author="Huawei" w:date="2024-04-01T08:35:00Z"/>
                <w:rFonts w:ascii="Courier New" w:hAnsi="Courier New" w:cs="Courier New"/>
              </w:rPr>
            </w:pPr>
            <w:ins w:id="139" w:author="Huawei" w:date="2024-04-01T08:43:00Z">
              <w:r w:rsidRPr="00F17505">
                <w:t>N/A</w:t>
              </w:r>
            </w:ins>
          </w:p>
        </w:tc>
      </w:tr>
      <w:tr w:rsidR="006C04A1" w14:paraId="517E8A7E" w14:textId="3CB795B3" w:rsidTr="00341F9F">
        <w:trPr>
          <w:jc w:val="center"/>
          <w:ins w:id="140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201A1" w14:textId="77777777" w:rsidR="006C04A1" w:rsidRDefault="006C04A1" w:rsidP="006C04A1">
            <w:pPr>
              <w:pStyle w:val="TAL"/>
              <w:rPr>
                <w:ins w:id="141" w:author="Huawei" w:date="2024-03-27T16:08:00Z"/>
              </w:rPr>
            </w:pPr>
            <w:ins w:id="142" w:author="Huawei" w:date="2024-03-27T16:08:00Z">
              <w:r>
                <w:t xml:space="preserve">Modify an </w:t>
              </w:r>
              <w:r>
                <w:rPr>
                  <w:lang w:eastAsia="zh-CN"/>
                </w:rPr>
                <w:t>ML model</w:t>
              </w:r>
              <w:r w:rsidRPr="00F426A4">
                <w:rPr>
                  <w:lang w:eastAsia="zh-CN"/>
                </w:rPr>
                <w:t xml:space="preserve"> testing</w:t>
              </w:r>
              <w:r>
                <w:rPr>
                  <w:lang w:eastAsia="zh-CN"/>
                </w:rPr>
                <w:t xml:space="preserve"> request</w:t>
              </w:r>
            </w:ins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56A0F" w14:textId="77777777" w:rsidR="006C04A1" w:rsidRDefault="006C04A1" w:rsidP="006C04A1">
            <w:pPr>
              <w:pStyle w:val="TAL"/>
              <w:rPr>
                <w:ins w:id="143" w:author="Huawei" w:date="2024-03-27T16:08:00Z"/>
                <w:lang w:eastAsia="zh-CN"/>
              </w:rPr>
            </w:pPr>
            <w:ins w:id="144" w:author="Huawei" w:date="2024-03-27T16:08:00Z">
              <w:r>
                <w:rPr>
                  <w:lang w:eastAsia="zh-CN"/>
                </w:rPr>
                <w:t>modifyMOIAttributes operation</w:t>
              </w:r>
            </w:ins>
          </w:p>
        </w:tc>
        <w:tc>
          <w:tcPr>
            <w:tcW w:w="142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2A2DB" w14:textId="77777777" w:rsidR="006C04A1" w:rsidRDefault="006C04A1" w:rsidP="006C04A1">
            <w:pPr>
              <w:pStyle w:val="TAL"/>
              <w:rPr>
                <w:ins w:id="145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F6DA01" w14:textId="77777777" w:rsidR="006C04A1" w:rsidRDefault="006C04A1" w:rsidP="006C04A1">
            <w:pPr>
              <w:pStyle w:val="TAL"/>
              <w:rPr>
                <w:ins w:id="146" w:author="Huawei" w:date="2024-04-01T08:35:00Z"/>
                <w:lang w:eastAsia="zh-CN"/>
              </w:rPr>
            </w:pPr>
          </w:p>
        </w:tc>
      </w:tr>
      <w:tr w:rsidR="006C04A1" w14:paraId="42C755EF" w14:textId="3E163A5F" w:rsidTr="00341F9F">
        <w:trPr>
          <w:jc w:val="center"/>
          <w:ins w:id="147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3E2EE" w14:textId="77777777" w:rsidR="006C04A1" w:rsidRDefault="006C04A1" w:rsidP="006C04A1">
            <w:pPr>
              <w:pStyle w:val="TAL"/>
              <w:rPr>
                <w:ins w:id="148" w:author="Huawei" w:date="2024-03-27T16:08:00Z"/>
              </w:rPr>
            </w:pPr>
            <w:ins w:id="149" w:author="Huawei" w:date="2024-03-27T16:08:00Z">
              <w:r>
                <w:rPr>
                  <w:lang w:eastAsia="zh-CN"/>
                </w:rPr>
                <w:t xml:space="preserve">Query an ML model </w:t>
              </w:r>
              <w:r w:rsidRPr="00F426A4">
                <w:rPr>
                  <w:lang w:eastAsia="zh-CN"/>
                </w:rPr>
                <w:t>testing</w:t>
              </w:r>
              <w:r>
                <w:rPr>
                  <w:lang w:eastAsia="zh-CN"/>
                </w:rPr>
                <w:t xml:space="preserve"> report</w:t>
              </w:r>
            </w:ins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5B887" w14:textId="77777777" w:rsidR="006C04A1" w:rsidRDefault="006C04A1" w:rsidP="006C04A1">
            <w:pPr>
              <w:pStyle w:val="TAL"/>
              <w:rPr>
                <w:ins w:id="150" w:author="Huawei" w:date="2024-03-27T16:08:00Z"/>
                <w:lang w:eastAsia="zh-CN"/>
              </w:rPr>
            </w:pPr>
            <w:ins w:id="151" w:author="Huawei" w:date="2024-03-27T16:08:00Z">
              <w:r>
                <w:rPr>
                  <w:lang w:eastAsia="zh-CN"/>
                </w:rPr>
                <w:t>getMOIAttributes operation</w:t>
              </w:r>
            </w:ins>
          </w:p>
        </w:tc>
        <w:tc>
          <w:tcPr>
            <w:tcW w:w="1425" w:type="pct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6134D474" w14:textId="77777777" w:rsidR="006C04A1" w:rsidRDefault="006C04A1" w:rsidP="006C04A1">
            <w:pPr>
              <w:pStyle w:val="TAL"/>
              <w:rPr>
                <w:ins w:id="152" w:author="Huawei" w:date="2024-03-27T16:08:00Z"/>
                <w:lang w:eastAsia="zh-CN"/>
              </w:rPr>
            </w:pPr>
            <w:ins w:id="153" w:author="Huawei" w:date="2024-03-27T16:08:00Z">
              <w:r w:rsidRPr="00B83DEA">
                <w:rPr>
                  <w:rFonts w:ascii="Courier New" w:hAnsi="Courier New" w:cs="Courier New"/>
                </w:rPr>
                <w:t>MLT</w:t>
              </w:r>
              <w:r>
                <w:rPr>
                  <w:rFonts w:ascii="Courier New" w:hAnsi="Courier New" w:cs="Courier New"/>
                </w:rPr>
                <w:t>esting</w:t>
              </w:r>
              <w:r w:rsidRPr="00B83DEA">
                <w:rPr>
                  <w:rFonts w:ascii="Courier New" w:hAnsi="Courier New" w:cs="Courier New"/>
                </w:rPr>
                <w:t>Report</w:t>
              </w:r>
            </w:ins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5CA1877" w14:textId="77777777" w:rsidR="006C04A1" w:rsidRPr="00B83DEA" w:rsidRDefault="006C04A1" w:rsidP="006C04A1">
            <w:pPr>
              <w:pStyle w:val="TAL"/>
              <w:rPr>
                <w:ins w:id="154" w:author="Huawei" w:date="2024-04-01T08:35:00Z"/>
                <w:rFonts w:ascii="Courier New" w:hAnsi="Courier New" w:cs="Courier New"/>
              </w:rPr>
            </w:pPr>
          </w:p>
        </w:tc>
      </w:tr>
      <w:tr w:rsidR="006C04A1" w14:paraId="6AB9C678" w14:textId="651971C8" w:rsidTr="00341F9F">
        <w:trPr>
          <w:jc w:val="center"/>
          <w:ins w:id="155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88BF6" w14:textId="77777777" w:rsidR="006C04A1" w:rsidRDefault="006C04A1" w:rsidP="006C04A1">
            <w:pPr>
              <w:pStyle w:val="TAL"/>
              <w:rPr>
                <w:ins w:id="156" w:author="Huawei" w:date="2024-03-27T16:08:00Z"/>
              </w:rPr>
            </w:pPr>
            <w:ins w:id="157" w:author="Huawei" w:date="2024-03-27T16:08:00Z">
              <w:r>
                <w:rPr>
                  <w:lang w:eastAsia="zh-CN"/>
                </w:rPr>
                <w:t>Subscribe an ML model</w:t>
              </w:r>
              <w:r w:rsidRPr="000E52F2">
                <w:rPr>
                  <w:lang w:eastAsia="zh-CN"/>
                </w:rPr>
                <w:t xml:space="preserve"> </w:t>
              </w:r>
              <w:r w:rsidRPr="00F426A4">
                <w:rPr>
                  <w:lang w:eastAsia="zh-CN"/>
                </w:rPr>
                <w:t>testing</w:t>
              </w:r>
              <w:r>
                <w:rPr>
                  <w:lang w:eastAsia="zh-CN"/>
                </w:rPr>
                <w:t xml:space="preserve"> report</w:t>
              </w:r>
            </w:ins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E49EA" w14:textId="77777777" w:rsidR="006C04A1" w:rsidRDefault="006C04A1" w:rsidP="006C04A1">
            <w:pPr>
              <w:pStyle w:val="TAL"/>
              <w:rPr>
                <w:ins w:id="158" w:author="Huawei" w:date="2024-03-27T16:08:00Z"/>
                <w:lang w:eastAsia="zh-CN"/>
              </w:rPr>
            </w:pPr>
            <w:ins w:id="159" w:author="Huawei" w:date="2024-03-27T16:08:00Z">
              <w:r>
                <w:rPr>
                  <w:lang w:eastAsia="zh-CN"/>
                </w:rPr>
                <w:t>createMOI operation</w:t>
              </w:r>
            </w:ins>
          </w:p>
        </w:tc>
        <w:tc>
          <w:tcPr>
            <w:tcW w:w="142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4465F11" w14:textId="77777777" w:rsidR="006C04A1" w:rsidRDefault="006C04A1" w:rsidP="006C04A1">
            <w:pPr>
              <w:pStyle w:val="TAL"/>
              <w:rPr>
                <w:ins w:id="160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C2EFCDF" w14:textId="77777777" w:rsidR="006C04A1" w:rsidRDefault="006C04A1" w:rsidP="006C04A1">
            <w:pPr>
              <w:pStyle w:val="TAL"/>
              <w:rPr>
                <w:ins w:id="161" w:author="Huawei" w:date="2024-04-01T08:35:00Z"/>
                <w:lang w:eastAsia="zh-CN"/>
              </w:rPr>
            </w:pPr>
          </w:p>
        </w:tc>
      </w:tr>
      <w:tr w:rsidR="006C04A1" w14:paraId="21B851DC" w14:textId="51A7AA1D" w:rsidTr="00341F9F">
        <w:trPr>
          <w:jc w:val="center"/>
          <w:ins w:id="162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FEBBE" w14:textId="1B74B46F" w:rsidR="006C04A1" w:rsidRDefault="006C04A1" w:rsidP="006C04A1">
            <w:pPr>
              <w:pStyle w:val="TAL"/>
              <w:rPr>
                <w:ins w:id="163" w:author="Huawei" w:date="2024-03-27T16:08:00Z"/>
              </w:rPr>
            </w:pPr>
            <w:ins w:id="164" w:author="Huawei" w:date="2024-03-27T16:08:00Z">
              <w:del w:id="165" w:author="Huaweid1" w:date="2024-04-16T09:56:00Z">
                <w:r w:rsidDel="00B803D2">
                  <w:rPr>
                    <w:lang w:eastAsia="zh-CN"/>
                  </w:rPr>
                  <w:delText>Notify an ML model</w:delText>
                </w:r>
                <w:r w:rsidRPr="000E52F2" w:rsidDel="00B803D2">
                  <w:rPr>
                    <w:lang w:eastAsia="zh-CN"/>
                  </w:rPr>
                  <w:delText xml:space="preserve"> </w:delText>
                </w:r>
                <w:r w:rsidRPr="00F426A4" w:rsidDel="00B803D2">
                  <w:rPr>
                    <w:lang w:eastAsia="zh-CN"/>
                  </w:rPr>
                  <w:delText>testing</w:delText>
                </w:r>
                <w:r w:rsidDel="00B803D2">
                  <w:rPr>
                    <w:lang w:eastAsia="zh-CN"/>
                  </w:rPr>
                  <w:delText xml:space="preserve"> report</w:delText>
                </w:r>
              </w:del>
            </w:ins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3C56B" w14:textId="3E920802" w:rsidR="006C04A1" w:rsidRDefault="006C04A1" w:rsidP="006C04A1">
            <w:pPr>
              <w:pStyle w:val="TAL"/>
              <w:rPr>
                <w:ins w:id="166" w:author="Huawei" w:date="2024-03-27T16:08:00Z"/>
                <w:lang w:eastAsia="zh-CN"/>
              </w:rPr>
            </w:pPr>
            <w:ins w:id="167" w:author="Huawei" w:date="2024-03-27T16:08:00Z">
              <w:del w:id="168" w:author="Huaweid1" w:date="2024-04-16T09:55:00Z">
                <w:r w:rsidDel="00B803D2">
                  <w:rPr>
                    <w:lang w:eastAsia="zh-CN"/>
                  </w:rPr>
                  <w:delText>notifyMOIAttributeValueChanges notification</w:delText>
                </w:r>
              </w:del>
            </w:ins>
          </w:p>
        </w:tc>
        <w:tc>
          <w:tcPr>
            <w:tcW w:w="142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7B97B33" w14:textId="77777777" w:rsidR="006C04A1" w:rsidRDefault="006C04A1" w:rsidP="006C04A1">
            <w:pPr>
              <w:pStyle w:val="TAL"/>
              <w:rPr>
                <w:ins w:id="169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835EFBB" w14:textId="77777777" w:rsidR="006C04A1" w:rsidRDefault="006C04A1" w:rsidP="006C04A1">
            <w:pPr>
              <w:pStyle w:val="TAL"/>
              <w:rPr>
                <w:ins w:id="170" w:author="Huawei" w:date="2024-04-01T08:35:00Z"/>
                <w:lang w:eastAsia="zh-CN"/>
              </w:rPr>
            </w:pPr>
          </w:p>
        </w:tc>
      </w:tr>
      <w:tr w:rsidR="006C04A1" w14:paraId="0F447F8D" w14:textId="383AA091" w:rsidTr="00341F9F">
        <w:trPr>
          <w:jc w:val="center"/>
          <w:ins w:id="171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921FD" w14:textId="77777777" w:rsidR="006C04A1" w:rsidRDefault="006C04A1" w:rsidP="006C04A1">
            <w:pPr>
              <w:pStyle w:val="TAL"/>
              <w:rPr>
                <w:ins w:id="172" w:author="Huawei" w:date="2024-03-27T16:08:00Z"/>
              </w:rPr>
            </w:pPr>
            <w:ins w:id="173" w:author="Huawei" w:date="2024-03-27T16:08:00Z">
              <w:r>
                <w:rPr>
                  <w:lang w:val="en-US" w:eastAsia="zh-CN"/>
                </w:rPr>
                <w:t>Uns</w:t>
              </w:r>
              <w:r>
                <w:rPr>
                  <w:lang w:eastAsia="zh-CN"/>
                </w:rPr>
                <w:t>ubscribe an ML model</w:t>
              </w:r>
              <w:r w:rsidRPr="000E52F2">
                <w:rPr>
                  <w:lang w:eastAsia="zh-CN"/>
                </w:rPr>
                <w:t xml:space="preserve"> </w:t>
              </w:r>
              <w:r w:rsidRPr="00F426A4">
                <w:rPr>
                  <w:lang w:eastAsia="zh-CN"/>
                </w:rPr>
                <w:t>testing</w:t>
              </w:r>
              <w:r>
                <w:rPr>
                  <w:lang w:eastAsia="zh-CN"/>
                </w:rPr>
                <w:t xml:space="preserve"> report</w:t>
              </w:r>
            </w:ins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9C22C" w14:textId="77777777" w:rsidR="006C04A1" w:rsidRDefault="006C04A1" w:rsidP="006C04A1">
            <w:pPr>
              <w:pStyle w:val="TAL"/>
              <w:rPr>
                <w:ins w:id="174" w:author="Huawei" w:date="2024-03-27T16:08:00Z"/>
                <w:lang w:eastAsia="zh-CN"/>
              </w:rPr>
            </w:pPr>
            <w:ins w:id="175" w:author="Huawei" w:date="2024-03-27T16:08:00Z">
              <w:r>
                <w:rPr>
                  <w:lang w:eastAsia="zh-CN"/>
                </w:rPr>
                <w:t>deleteMOI operation</w:t>
              </w:r>
            </w:ins>
          </w:p>
        </w:tc>
        <w:tc>
          <w:tcPr>
            <w:tcW w:w="142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16AF4F7" w14:textId="77777777" w:rsidR="006C04A1" w:rsidRDefault="006C04A1" w:rsidP="006C04A1">
            <w:pPr>
              <w:pStyle w:val="TAL"/>
              <w:rPr>
                <w:ins w:id="176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C2EA707" w14:textId="77777777" w:rsidR="006C04A1" w:rsidRDefault="006C04A1" w:rsidP="006C04A1">
            <w:pPr>
              <w:pStyle w:val="TAL"/>
              <w:rPr>
                <w:ins w:id="177" w:author="Huawei" w:date="2024-04-01T08:35:00Z"/>
                <w:lang w:eastAsia="zh-CN"/>
              </w:rPr>
            </w:pPr>
          </w:p>
        </w:tc>
      </w:tr>
      <w:tr w:rsidR="006C04A1" w14:paraId="1FAD1DEF" w14:textId="64CA94E7" w:rsidTr="00341F9F">
        <w:trPr>
          <w:jc w:val="center"/>
          <w:ins w:id="178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DF334" w14:textId="77777777" w:rsidR="006C04A1" w:rsidRDefault="006C04A1" w:rsidP="006C04A1">
            <w:pPr>
              <w:pStyle w:val="TAL"/>
              <w:rPr>
                <w:ins w:id="179" w:author="Huawei" w:date="2024-03-27T16:08:00Z"/>
              </w:rPr>
            </w:pPr>
            <w:ins w:id="180" w:author="Huawei" w:date="2024-03-27T16:08:00Z">
              <w:r>
                <w:rPr>
                  <w:lang w:val="en-US" w:eastAsia="zh-CN"/>
                </w:rPr>
                <w:t xml:space="preserve">Query an </w:t>
              </w:r>
              <w:r>
                <w:rPr>
                  <w:lang w:eastAsia="zh-CN"/>
                </w:rPr>
                <w:t>ML model</w:t>
              </w:r>
              <w:r w:rsidRPr="000E52F2">
                <w:rPr>
                  <w:lang w:eastAsia="zh-CN"/>
                </w:rPr>
                <w:t xml:space="preserve"> </w:t>
              </w:r>
              <w:r w:rsidRPr="00F426A4">
                <w:rPr>
                  <w:lang w:eastAsia="zh-CN"/>
                </w:rPr>
                <w:t>testing</w:t>
              </w:r>
              <w:r>
                <w:rPr>
                  <w:lang w:val="en-US" w:eastAsia="zh-CN"/>
                </w:rPr>
                <w:t xml:space="preserve"> report subscription</w:t>
              </w:r>
            </w:ins>
          </w:p>
        </w:tc>
        <w:tc>
          <w:tcPr>
            <w:tcW w:w="14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7E775" w14:textId="77777777" w:rsidR="006C04A1" w:rsidRDefault="006C04A1" w:rsidP="006C04A1">
            <w:pPr>
              <w:pStyle w:val="TAL"/>
              <w:rPr>
                <w:ins w:id="181" w:author="Huawei" w:date="2024-03-27T16:08:00Z"/>
                <w:lang w:eastAsia="zh-CN"/>
              </w:rPr>
            </w:pPr>
            <w:ins w:id="182" w:author="Huawei" w:date="2024-03-27T16:08:00Z">
              <w:r>
                <w:rPr>
                  <w:lang w:eastAsia="zh-CN"/>
                </w:rPr>
                <w:t>getMOIAttributes operation</w:t>
              </w:r>
            </w:ins>
          </w:p>
        </w:tc>
        <w:tc>
          <w:tcPr>
            <w:tcW w:w="142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75DF9" w14:textId="77777777" w:rsidR="006C04A1" w:rsidRDefault="006C04A1" w:rsidP="006C04A1">
            <w:pPr>
              <w:pStyle w:val="TAL"/>
              <w:rPr>
                <w:ins w:id="183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F4832" w14:textId="77777777" w:rsidR="006C04A1" w:rsidRDefault="006C04A1" w:rsidP="006C04A1">
            <w:pPr>
              <w:pStyle w:val="TAL"/>
              <w:rPr>
                <w:ins w:id="184" w:author="Huawei" w:date="2024-04-01T08:35:00Z"/>
                <w:lang w:eastAsia="zh-CN"/>
              </w:rPr>
            </w:pPr>
          </w:p>
        </w:tc>
      </w:tr>
    </w:tbl>
    <w:p w14:paraId="4F6212B2" w14:textId="77777777" w:rsidR="009900A3" w:rsidRDefault="009900A3" w:rsidP="009900A3">
      <w:pPr>
        <w:rPr>
          <w:ins w:id="185" w:author="Huawei" w:date="2024-03-27T16:08:00Z"/>
          <w:lang w:eastAsia="zh-CN"/>
        </w:rPr>
      </w:pPr>
    </w:p>
    <w:p w14:paraId="00740B56" w14:textId="77777777" w:rsidR="009900A3" w:rsidRDefault="009900A3" w:rsidP="009900A3">
      <w:pPr>
        <w:rPr>
          <w:ins w:id="186" w:author="Huawei" w:date="2024-03-27T16:08:00Z"/>
          <w:lang w:eastAsia="zh-CN"/>
        </w:rPr>
      </w:pPr>
    </w:p>
    <w:p w14:paraId="7EE39F75" w14:textId="1FB2F099" w:rsidR="009900A3" w:rsidRDefault="006C04A1" w:rsidP="009900A3">
      <w:pPr>
        <w:pStyle w:val="2"/>
        <w:rPr>
          <w:ins w:id="187" w:author="Huawei" w:date="2024-03-27T16:08:00Z"/>
          <w:lang w:eastAsia="zh-CN"/>
        </w:rPr>
      </w:pPr>
      <w:ins w:id="188" w:author="Huawei" w:date="2024-04-01T08:43:00Z">
        <w:r>
          <w:rPr>
            <w:lang w:eastAsia="zh-CN"/>
          </w:rPr>
          <w:t>8</w:t>
        </w:r>
      </w:ins>
      <w:ins w:id="189" w:author="Huawei" w:date="2024-03-27T16:08:00Z">
        <w:r w:rsidR="009900A3">
          <w:rPr>
            <w:lang w:eastAsia="zh-CN"/>
          </w:rPr>
          <w:t>.</w:t>
        </w:r>
      </w:ins>
      <w:ins w:id="190" w:author="Huawei" w:date="2024-04-01T08:43:00Z">
        <w:r>
          <w:rPr>
            <w:lang w:eastAsia="zh-CN"/>
          </w:rPr>
          <w:t>y</w:t>
        </w:r>
      </w:ins>
      <w:ins w:id="191" w:author="Huawei" w:date="2024-03-27T16:08:00Z">
        <w:r w:rsidR="009900A3">
          <w:rPr>
            <w:lang w:eastAsia="zh-CN"/>
          </w:rPr>
          <w:tab/>
        </w:r>
      </w:ins>
      <w:ins w:id="192" w:author="Huawei" w:date="2024-03-30T17:18:00Z">
        <w:r w:rsidR="00133015">
          <w:rPr>
            <w:lang w:eastAsia="zh-CN"/>
          </w:rPr>
          <w:t>L</w:t>
        </w:r>
      </w:ins>
      <w:ins w:id="193" w:author="Huawei" w:date="2024-04-02T18:05:00Z">
        <w:r w:rsidR="00931224">
          <w:rPr>
            <w:lang w:eastAsia="zh-CN"/>
          </w:rPr>
          <w:t>ifecycle management</w:t>
        </w:r>
      </w:ins>
      <w:ins w:id="194" w:author="Huawei" w:date="2024-03-30T17:18:00Z">
        <w:r w:rsidR="00133015">
          <w:rPr>
            <w:lang w:eastAsia="zh-CN"/>
          </w:rPr>
          <w:t xml:space="preserve"> o</w:t>
        </w:r>
      </w:ins>
      <w:ins w:id="195" w:author="Huawei" w:date="2024-03-27T16:08:00Z">
        <w:r w:rsidR="009900A3">
          <w:rPr>
            <w:lang w:eastAsia="zh-CN"/>
          </w:rPr>
          <w:t xml:space="preserve">perations for ML </w:t>
        </w:r>
      </w:ins>
      <w:ins w:id="196" w:author="Huawei" w:date="2024-03-30T17:18:00Z">
        <w:r w:rsidR="00133015">
          <w:rPr>
            <w:lang w:eastAsia="zh-CN"/>
          </w:rPr>
          <w:t xml:space="preserve">model </w:t>
        </w:r>
      </w:ins>
      <w:ins w:id="197" w:author="Huawei" w:date="2024-03-27T16:08:00Z">
        <w:r w:rsidR="009900A3">
          <w:rPr>
            <w:lang w:eastAsia="zh-CN"/>
          </w:rPr>
          <w:t>deployment</w:t>
        </w:r>
      </w:ins>
    </w:p>
    <w:p w14:paraId="7D6934B3" w14:textId="525C7CC5" w:rsidR="009900A3" w:rsidRDefault="006C04A1" w:rsidP="009900A3">
      <w:pPr>
        <w:rPr>
          <w:ins w:id="198" w:author="Huawei" w:date="2024-03-27T16:08:00Z"/>
          <w:lang w:eastAsia="zh-CN"/>
        </w:rPr>
      </w:pPr>
      <w:ins w:id="199" w:author="Huawei" w:date="2024-04-01T08:44:00Z">
        <w:r w:rsidRPr="00F17505">
          <w:t xml:space="preserve">The components </w:t>
        </w:r>
        <w:r w:rsidRPr="00F17505">
          <w:rPr>
            <w:lang w:eastAsia="zh-CN"/>
          </w:rPr>
          <w:t>for ML model</w:t>
        </w:r>
      </w:ins>
      <w:ins w:id="200" w:author="Huawei" w:date="2024-04-01T08:45:00Z">
        <w:r>
          <w:rPr>
            <w:lang w:eastAsia="zh-CN"/>
          </w:rPr>
          <w:t xml:space="preserve"> deployment</w:t>
        </w:r>
      </w:ins>
      <w:ins w:id="201" w:author="Huawei" w:date="2024-04-01T08:44:00Z">
        <w:del w:id="202" w:author="Huaweid1" w:date="2024-04-16T12:31:00Z">
          <w:r w:rsidRPr="00F17505" w:rsidDel="004777D5">
            <w:delText xml:space="preserve"> MnS</w:delText>
          </w:r>
        </w:del>
        <w:r w:rsidRPr="00F17505">
          <w:t xml:space="preserve"> are listed in table 8.</w:t>
        </w:r>
        <w:r>
          <w:t>y</w:t>
        </w:r>
        <w:r w:rsidRPr="00F17505">
          <w:t>-</w:t>
        </w:r>
        <w:r>
          <w:t>1</w:t>
        </w:r>
      </w:ins>
      <w:ins w:id="203" w:author="Huawei" w:date="2024-03-27T16:08:00Z">
        <w:r w:rsidR="009900A3">
          <w:rPr>
            <w:lang w:eastAsia="zh-CN"/>
          </w:rPr>
          <w:t xml:space="preserve">. </w:t>
        </w:r>
      </w:ins>
    </w:p>
    <w:p w14:paraId="4817C3AB" w14:textId="0EC262FF" w:rsidR="009900A3" w:rsidRPr="00C71568" w:rsidRDefault="009900A3" w:rsidP="009900A3">
      <w:pPr>
        <w:pStyle w:val="TH"/>
        <w:rPr>
          <w:ins w:id="204" w:author="Huawei" w:date="2024-03-27T16:08:00Z"/>
          <w:lang w:eastAsia="zh-CN"/>
        </w:rPr>
      </w:pPr>
      <w:ins w:id="205" w:author="Huawei" w:date="2024-03-27T16:08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able </w:t>
        </w:r>
      </w:ins>
      <w:ins w:id="206" w:author="Huawei" w:date="2024-04-01T08:45:00Z">
        <w:r w:rsidR="006C04A1">
          <w:rPr>
            <w:lang w:eastAsia="zh-CN"/>
          </w:rPr>
          <w:t>8.y-1</w:t>
        </w:r>
      </w:ins>
      <w:ins w:id="207" w:author="Huawei" w:date="2024-03-27T16:08:00Z">
        <w:r>
          <w:rPr>
            <w:lang w:eastAsia="zh-CN"/>
          </w:rPr>
          <w:t xml:space="preserve">: </w:t>
        </w:r>
      </w:ins>
      <w:ins w:id="208" w:author="Huawei" w:date="2024-04-01T08:46:00Z">
        <w:r w:rsidR="006C04A1" w:rsidRPr="00F17505">
          <w:t xml:space="preserve">Components for </w:t>
        </w:r>
        <w:r w:rsidR="006C04A1" w:rsidRPr="00F17505">
          <w:rPr>
            <w:lang w:eastAsia="zh-CN"/>
          </w:rPr>
          <w:t xml:space="preserve">ML model </w:t>
        </w:r>
        <w:r w:rsidR="006C04A1">
          <w:rPr>
            <w:rFonts w:hint="eastAsia"/>
            <w:lang w:eastAsia="zh-CN"/>
          </w:rPr>
          <w:t>de</w:t>
        </w:r>
        <w:r w:rsidR="006C04A1">
          <w:rPr>
            <w:lang w:eastAsia="zh-CN"/>
          </w:rPr>
          <w:t>ployment</w:t>
        </w:r>
        <w:del w:id="209" w:author="Huaweid1" w:date="2024-04-16T12:30:00Z">
          <w:r w:rsidR="006C04A1" w:rsidRPr="00F17505" w:rsidDel="004777D5">
            <w:rPr>
              <w:lang w:eastAsia="zh-CN"/>
            </w:rPr>
            <w:delText xml:space="preserve"> MnS</w:delText>
          </w:r>
        </w:del>
      </w:ins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972"/>
        <w:gridCol w:w="2694"/>
        <w:gridCol w:w="2800"/>
        <w:gridCol w:w="1163"/>
      </w:tblGrid>
      <w:tr w:rsidR="006C04A1" w14:paraId="62E19A52" w14:textId="27300E46" w:rsidTr="00341F9F">
        <w:trPr>
          <w:jc w:val="center"/>
          <w:ins w:id="210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52BA4EB6" w14:textId="1BE9FFFC" w:rsidR="006C04A1" w:rsidRDefault="006C04A1" w:rsidP="00341F9F">
            <w:pPr>
              <w:pStyle w:val="TAH"/>
              <w:rPr>
                <w:ins w:id="211" w:author="Huawei" w:date="2024-03-27T16:08:00Z"/>
                <w:lang w:eastAsia="zh-CN"/>
              </w:rPr>
            </w:pPr>
            <w:ins w:id="212" w:author="Huawei" w:date="2024-04-01T08:46:00Z">
              <w:r>
                <w:t xml:space="preserve">ML </w:t>
              </w:r>
            </w:ins>
            <w:ins w:id="213" w:author="Huawei" w:date="2024-04-02T18:06:00Z">
              <w:r w:rsidR="00931224">
                <w:t>model d</w:t>
              </w:r>
            </w:ins>
            <w:ins w:id="214" w:author="Huawei" w:date="2024-04-01T15:57:00Z">
              <w:r w:rsidR="00341F9F">
                <w:t>eployment</w:t>
              </w:r>
            </w:ins>
            <w:ins w:id="215" w:author="Huawei" w:date="2024-04-01T08:46:00Z">
              <w:r>
                <w:t xml:space="preserve"> management capability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506A82EB" w14:textId="14EC82AC" w:rsidR="006C04A1" w:rsidRDefault="006C04A1" w:rsidP="00341F9F">
            <w:pPr>
              <w:pStyle w:val="TAH"/>
              <w:rPr>
                <w:ins w:id="216" w:author="Huawei" w:date="2024-03-27T16:08:00Z"/>
                <w:lang w:eastAsia="zh-CN"/>
              </w:rPr>
            </w:pPr>
            <w:ins w:id="217" w:author="Huawei" w:date="2024-04-01T08:46:00Z">
              <w:r w:rsidRPr="00F17505">
                <w:t>Management service component type A</w:t>
              </w:r>
            </w:ins>
          </w:p>
        </w:tc>
        <w:tc>
          <w:tcPr>
            <w:tcW w:w="1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212D534E" w14:textId="7FD8EC74" w:rsidR="006C04A1" w:rsidRDefault="006C04A1" w:rsidP="00341F9F">
            <w:pPr>
              <w:pStyle w:val="TAH"/>
              <w:rPr>
                <w:ins w:id="218" w:author="Huawei" w:date="2024-03-27T16:08:00Z"/>
                <w:lang w:eastAsia="zh-CN"/>
              </w:rPr>
            </w:pPr>
            <w:ins w:id="219" w:author="Huawei" w:date="2024-04-01T08:46:00Z">
              <w:r w:rsidRPr="00F17505">
                <w:t>Management service component type B</w:t>
              </w:r>
            </w:ins>
          </w:p>
        </w:tc>
        <w:tc>
          <w:tcPr>
            <w:tcW w:w="6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79A05A89" w14:textId="3FF42AA2" w:rsidR="006C04A1" w:rsidRDefault="006C04A1" w:rsidP="00341F9F">
            <w:pPr>
              <w:pStyle w:val="TAH"/>
              <w:rPr>
                <w:ins w:id="220" w:author="Huawei" w:date="2024-04-01T08:46:00Z"/>
                <w:lang w:eastAsia="zh-CN"/>
              </w:rPr>
            </w:pPr>
            <w:ins w:id="221" w:author="Huawei" w:date="2024-04-01T08:46:00Z">
              <w:r w:rsidRPr="00F17505">
                <w:t>Management service component type C</w:t>
              </w:r>
            </w:ins>
          </w:p>
        </w:tc>
      </w:tr>
      <w:tr w:rsidR="006C04A1" w14:paraId="375E77E5" w14:textId="17BE2213" w:rsidTr="00341F9F">
        <w:trPr>
          <w:jc w:val="center"/>
          <w:ins w:id="222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A2478" w14:textId="50BBE928" w:rsidR="006C04A1" w:rsidRDefault="006C04A1" w:rsidP="00E80127">
            <w:pPr>
              <w:pStyle w:val="TAL"/>
              <w:rPr>
                <w:ins w:id="223" w:author="Huawei" w:date="2024-03-27T16:08:00Z"/>
                <w:lang w:eastAsia="zh-CN"/>
              </w:rPr>
            </w:pPr>
            <w:ins w:id="224" w:author="Huawei" w:date="2024-03-27T16:08:00Z">
              <w:r>
                <w:rPr>
                  <w:lang w:eastAsia="zh-CN"/>
                </w:rPr>
                <w:t xml:space="preserve">Create an ML </w:t>
              </w:r>
            </w:ins>
            <w:ins w:id="225" w:author="Huawei" w:date="2024-03-30T17:18:00Z">
              <w:r>
                <w:rPr>
                  <w:lang w:eastAsia="zh-CN"/>
                </w:rPr>
                <w:t>model</w:t>
              </w:r>
            </w:ins>
            <w:ins w:id="226" w:author="Huawei" w:date="2024-03-27T16:08:00Z">
              <w:r>
                <w:rPr>
                  <w:lang w:eastAsia="zh-CN"/>
                </w:rPr>
                <w:t xml:space="preserve"> loading request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5B98E" w14:textId="77777777" w:rsidR="006C04A1" w:rsidRDefault="006C04A1" w:rsidP="00E80127">
            <w:pPr>
              <w:pStyle w:val="TAL"/>
              <w:rPr>
                <w:ins w:id="227" w:author="Huawei" w:date="2024-03-27T16:08:00Z"/>
                <w:lang w:eastAsia="zh-CN"/>
              </w:rPr>
            </w:pPr>
            <w:ins w:id="228" w:author="Huawei" w:date="2024-03-27T16:08:00Z">
              <w:r>
                <w:rPr>
                  <w:lang w:eastAsia="zh-CN"/>
                </w:rPr>
                <w:t>createMOI operation</w:t>
              </w:r>
            </w:ins>
          </w:p>
        </w:tc>
        <w:tc>
          <w:tcPr>
            <w:tcW w:w="145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2C4BA3" w14:textId="77777777" w:rsidR="006C04A1" w:rsidRDefault="006C04A1" w:rsidP="00E80127">
            <w:pPr>
              <w:pStyle w:val="TAL"/>
              <w:rPr>
                <w:ins w:id="229" w:author="Huawei" w:date="2024-03-27T16:08:00Z"/>
                <w:lang w:eastAsia="zh-CN"/>
              </w:rPr>
            </w:pPr>
            <w:ins w:id="230" w:author="Huawei" w:date="2024-03-27T16:08:00Z">
              <w:r w:rsidRPr="00F17505">
                <w:rPr>
                  <w:rFonts w:ascii="Courier New" w:hAnsi="Courier New" w:cs="Courier New"/>
                </w:rPr>
                <w:t>ML</w:t>
              </w:r>
              <w:r>
                <w:rPr>
                  <w:rFonts w:ascii="Courier New" w:hAnsi="Courier New" w:cs="Courier New"/>
                </w:rPr>
                <w:t>EntityLoading</w:t>
              </w:r>
              <w:r w:rsidRPr="00F17505">
                <w:rPr>
                  <w:rFonts w:ascii="Courier New" w:hAnsi="Courier New" w:cs="Courier New"/>
                </w:rPr>
                <w:t>Request</w:t>
              </w:r>
            </w:ins>
          </w:p>
        </w:tc>
        <w:tc>
          <w:tcPr>
            <w:tcW w:w="60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42DE062" w14:textId="48BADB14" w:rsidR="006C04A1" w:rsidRPr="00F17505" w:rsidRDefault="006C04A1" w:rsidP="00E80127">
            <w:pPr>
              <w:pStyle w:val="TAL"/>
              <w:rPr>
                <w:ins w:id="231" w:author="Huawei" w:date="2024-04-01T08:46:00Z"/>
                <w:rFonts w:ascii="Courier New" w:hAnsi="Courier New" w:cs="Courier New"/>
              </w:rPr>
            </w:pPr>
            <w:ins w:id="232" w:author="Huawei" w:date="2024-04-01T08:46:00Z">
              <w:r w:rsidRPr="00F17505">
                <w:t>N/A</w:t>
              </w:r>
            </w:ins>
          </w:p>
        </w:tc>
      </w:tr>
      <w:tr w:rsidR="006C04A1" w14:paraId="10706177" w14:textId="1F05F342" w:rsidTr="00341F9F">
        <w:trPr>
          <w:jc w:val="center"/>
          <w:ins w:id="233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A5133" w14:textId="3FC85233" w:rsidR="006C04A1" w:rsidRDefault="006C04A1" w:rsidP="00E80127">
            <w:pPr>
              <w:pStyle w:val="TAL"/>
              <w:rPr>
                <w:ins w:id="234" w:author="Huawei" w:date="2024-03-27T16:08:00Z"/>
              </w:rPr>
            </w:pPr>
            <w:ins w:id="235" w:author="Huawei" w:date="2024-03-27T16:08:00Z">
              <w:r>
                <w:t xml:space="preserve">Modify an </w:t>
              </w:r>
              <w:r>
                <w:rPr>
                  <w:lang w:eastAsia="zh-CN"/>
                </w:rPr>
                <w:t xml:space="preserve">ML </w:t>
              </w:r>
            </w:ins>
            <w:ins w:id="236" w:author="Huawei" w:date="2024-03-30T17:19:00Z">
              <w:r>
                <w:rPr>
                  <w:lang w:eastAsia="zh-CN"/>
                </w:rPr>
                <w:t>model</w:t>
              </w:r>
            </w:ins>
            <w:ins w:id="237" w:author="Huawei" w:date="2024-03-27T16:08:00Z">
              <w:r>
                <w:rPr>
                  <w:lang w:eastAsia="zh-CN"/>
                </w:rPr>
                <w:t xml:space="preserve"> loading request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9F687" w14:textId="77777777" w:rsidR="006C04A1" w:rsidRDefault="006C04A1" w:rsidP="00E80127">
            <w:pPr>
              <w:pStyle w:val="TAL"/>
              <w:rPr>
                <w:ins w:id="238" w:author="Huawei" w:date="2024-03-27T16:08:00Z"/>
                <w:lang w:eastAsia="zh-CN"/>
              </w:rPr>
            </w:pPr>
            <w:ins w:id="239" w:author="Huawei" w:date="2024-03-27T16:08:00Z">
              <w:r>
                <w:rPr>
                  <w:lang w:eastAsia="zh-CN"/>
                </w:rPr>
                <w:t>modifyMOIAttributes operation</w:t>
              </w:r>
            </w:ins>
          </w:p>
        </w:tc>
        <w:tc>
          <w:tcPr>
            <w:tcW w:w="145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3938C" w14:textId="77777777" w:rsidR="006C04A1" w:rsidRDefault="006C04A1" w:rsidP="00E80127">
            <w:pPr>
              <w:pStyle w:val="TAL"/>
              <w:rPr>
                <w:ins w:id="240" w:author="Huawei" w:date="2024-03-27T16:08:00Z"/>
                <w:lang w:eastAsia="zh-CN"/>
              </w:rPr>
            </w:pPr>
          </w:p>
        </w:tc>
        <w:tc>
          <w:tcPr>
            <w:tcW w:w="60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251F4EE" w14:textId="77777777" w:rsidR="006C04A1" w:rsidRDefault="006C04A1" w:rsidP="00E80127">
            <w:pPr>
              <w:pStyle w:val="TAL"/>
              <w:rPr>
                <w:ins w:id="241" w:author="Huawei" w:date="2024-04-01T08:46:00Z"/>
                <w:lang w:eastAsia="zh-CN"/>
              </w:rPr>
            </w:pPr>
          </w:p>
        </w:tc>
      </w:tr>
      <w:tr w:rsidR="006C04A1" w14:paraId="5BCE6302" w14:textId="5D2E3303" w:rsidTr="00341F9F">
        <w:trPr>
          <w:jc w:val="center"/>
          <w:ins w:id="242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7D298" w14:textId="208C4CEC" w:rsidR="006C04A1" w:rsidRDefault="006C04A1" w:rsidP="00E80127">
            <w:pPr>
              <w:pStyle w:val="TAL"/>
              <w:rPr>
                <w:ins w:id="243" w:author="Huawei" w:date="2024-03-27T16:08:00Z"/>
              </w:rPr>
            </w:pPr>
            <w:ins w:id="244" w:author="Huawei" w:date="2024-03-27T16:08:00Z">
              <w:r>
                <w:rPr>
                  <w:lang w:eastAsia="zh-CN"/>
                </w:rPr>
                <w:t xml:space="preserve">Create an ML </w:t>
              </w:r>
            </w:ins>
            <w:ins w:id="245" w:author="Huawei" w:date="2024-03-30T17:19:00Z">
              <w:r>
                <w:rPr>
                  <w:lang w:eastAsia="zh-CN"/>
                </w:rPr>
                <w:t>model</w:t>
              </w:r>
            </w:ins>
            <w:ins w:id="246" w:author="Huawei" w:date="2024-03-27T16:08:00Z">
              <w:r>
                <w:rPr>
                  <w:lang w:eastAsia="zh-CN"/>
                </w:rPr>
                <w:t xml:space="preserve"> loading policy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6EC2F" w14:textId="77777777" w:rsidR="006C04A1" w:rsidRDefault="006C04A1" w:rsidP="00E80127">
            <w:pPr>
              <w:pStyle w:val="TAL"/>
              <w:rPr>
                <w:ins w:id="247" w:author="Huawei" w:date="2024-03-27T16:08:00Z"/>
                <w:lang w:eastAsia="zh-CN"/>
              </w:rPr>
            </w:pPr>
            <w:ins w:id="248" w:author="Huawei" w:date="2024-03-27T16:08:00Z">
              <w:r>
                <w:rPr>
                  <w:lang w:eastAsia="zh-CN"/>
                </w:rPr>
                <w:t>createMOI operation</w:t>
              </w:r>
            </w:ins>
          </w:p>
        </w:tc>
        <w:tc>
          <w:tcPr>
            <w:tcW w:w="145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0F8E2E" w14:textId="77777777" w:rsidR="006C04A1" w:rsidRDefault="006C04A1" w:rsidP="00E80127">
            <w:pPr>
              <w:pStyle w:val="TAL"/>
              <w:rPr>
                <w:ins w:id="249" w:author="Huawei" w:date="2024-03-27T16:08:00Z"/>
                <w:lang w:eastAsia="zh-CN"/>
              </w:rPr>
            </w:pPr>
            <w:ins w:id="250" w:author="Huawei" w:date="2024-03-27T16:08:00Z">
              <w:r w:rsidRPr="007749CF">
                <w:rPr>
                  <w:rFonts w:ascii="Courier New" w:hAnsi="Courier New" w:cs="Courier New"/>
                </w:rPr>
                <w:t>MLEntityLoadingP</w:t>
              </w:r>
              <w:r>
                <w:rPr>
                  <w:rFonts w:ascii="Courier New" w:hAnsi="Courier New" w:cs="Courier New"/>
                </w:rPr>
                <w:t>olicy</w:t>
              </w:r>
            </w:ins>
          </w:p>
        </w:tc>
        <w:tc>
          <w:tcPr>
            <w:tcW w:w="60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67F126" w14:textId="77777777" w:rsidR="006C04A1" w:rsidRPr="007749CF" w:rsidRDefault="006C04A1" w:rsidP="00E80127">
            <w:pPr>
              <w:pStyle w:val="TAL"/>
              <w:rPr>
                <w:ins w:id="251" w:author="Huawei" w:date="2024-04-01T08:46:00Z"/>
                <w:rFonts w:ascii="Courier New" w:hAnsi="Courier New" w:cs="Courier New"/>
              </w:rPr>
            </w:pPr>
          </w:p>
        </w:tc>
      </w:tr>
      <w:tr w:rsidR="006C04A1" w14:paraId="272E6F07" w14:textId="3E9B30B2" w:rsidTr="00341F9F">
        <w:trPr>
          <w:jc w:val="center"/>
          <w:ins w:id="252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93DF0" w14:textId="753DAED0" w:rsidR="006C04A1" w:rsidRDefault="006C04A1" w:rsidP="00E80127">
            <w:pPr>
              <w:pStyle w:val="TAL"/>
              <w:rPr>
                <w:ins w:id="253" w:author="Huawei" w:date="2024-03-27T16:08:00Z"/>
              </w:rPr>
            </w:pPr>
            <w:ins w:id="254" w:author="Huawei" w:date="2024-03-27T16:08:00Z">
              <w:r>
                <w:t xml:space="preserve">Delete an </w:t>
              </w:r>
              <w:r>
                <w:rPr>
                  <w:lang w:eastAsia="zh-CN"/>
                </w:rPr>
                <w:t xml:space="preserve">ML </w:t>
              </w:r>
            </w:ins>
            <w:ins w:id="255" w:author="Huawei" w:date="2024-03-30T17:19:00Z">
              <w:r>
                <w:rPr>
                  <w:lang w:eastAsia="zh-CN"/>
                </w:rPr>
                <w:t>model</w:t>
              </w:r>
            </w:ins>
            <w:ins w:id="256" w:author="Huawei" w:date="2024-03-27T16:08:00Z">
              <w:r>
                <w:rPr>
                  <w:lang w:eastAsia="zh-CN"/>
                </w:rPr>
                <w:t xml:space="preserve"> loading policy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9DD7B" w14:textId="77777777" w:rsidR="006C04A1" w:rsidRDefault="006C04A1" w:rsidP="00E80127">
            <w:pPr>
              <w:pStyle w:val="TAL"/>
              <w:rPr>
                <w:ins w:id="257" w:author="Huawei" w:date="2024-03-27T16:08:00Z"/>
                <w:lang w:eastAsia="zh-CN"/>
              </w:rPr>
            </w:pPr>
            <w:ins w:id="258" w:author="Huawei" w:date="2024-03-27T16:08:00Z">
              <w:r>
                <w:rPr>
                  <w:lang w:eastAsia="zh-CN"/>
                </w:rPr>
                <w:t>deleteMOI operation</w:t>
              </w:r>
            </w:ins>
          </w:p>
        </w:tc>
        <w:tc>
          <w:tcPr>
            <w:tcW w:w="145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C02817E" w14:textId="77777777" w:rsidR="006C04A1" w:rsidRDefault="006C04A1" w:rsidP="00E80127">
            <w:pPr>
              <w:pStyle w:val="TAL"/>
              <w:rPr>
                <w:ins w:id="259" w:author="Huawei" w:date="2024-03-27T16:08:00Z"/>
                <w:lang w:eastAsia="zh-CN"/>
              </w:rPr>
            </w:pPr>
          </w:p>
        </w:tc>
        <w:tc>
          <w:tcPr>
            <w:tcW w:w="60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2A7FA19" w14:textId="77777777" w:rsidR="006C04A1" w:rsidRDefault="006C04A1" w:rsidP="00E80127">
            <w:pPr>
              <w:pStyle w:val="TAL"/>
              <w:rPr>
                <w:ins w:id="260" w:author="Huawei" w:date="2024-04-01T08:46:00Z"/>
                <w:lang w:eastAsia="zh-CN"/>
              </w:rPr>
            </w:pPr>
          </w:p>
        </w:tc>
      </w:tr>
      <w:tr w:rsidR="006C04A1" w14:paraId="18332815" w14:textId="61327E53" w:rsidTr="00341F9F">
        <w:trPr>
          <w:jc w:val="center"/>
          <w:ins w:id="261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6387C" w14:textId="71C62A96" w:rsidR="006C04A1" w:rsidRDefault="006C04A1" w:rsidP="00E80127">
            <w:pPr>
              <w:pStyle w:val="TAL"/>
              <w:rPr>
                <w:ins w:id="262" w:author="Huawei" w:date="2024-03-27T16:08:00Z"/>
              </w:rPr>
            </w:pPr>
            <w:ins w:id="263" w:author="Huawei" w:date="2024-03-27T16:08:00Z">
              <w:r>
                <w:t xml:space="preserve">Modify an </w:t>
              </w:r>
              <w:r>
                <w:rPr>
                  <w:lang w:eastAsia="zh-CN"/>
                </w:rPr>
                <w:t xml:space="preserve">ML </w:t>
              </w:r>
            </w:ins>
            <w:ins w:id="264" w:author="Huawei" w:date="2024-03-30T17:19:00Z">
              <w:r>
                <w:rPr>
                  <w:lang w:eastAsia="zh-CN"/>
                </w:rPr>
                <w:t>model</w:t>
              </w:r>
            </w:ins>
            <w:ins w:id="265" w:author="Huawei" w:date="2024-03-27T16:08:00Z">
              <w:r>
                <w:rPr>
                  <w:lang w:eastAsia="zh-CN"/>
                </w:rPr>
                <w:t xml:space="preserve"> loading </w:t>
              </w:r>
              <w:r w:rsidRPr="0066474E">
                <w:rPr>
                  <w:lang w:eastAsia="zh-CN"/>
                </w:rPr>
                <w:t>policy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1B7D3" w14:textId="77777777" w:rsidR="006C04A1" w:rsidRDefault="006C04A1" w:rsidP="00E80127">
            <w:pPr>
              <w:pStyle w:val="TAL"/>
              <w:rPr>
                <w:ins w:id="266" w:author="Huawei" w:date="2024-03-27T16:08:00Z"/>
                <w:lang w:eastAsia="zh-CN"/>
              </w:rPr>
            </w:pPr>
            <w:ins w:id="267" w:author="Huawei" w:date="2024-03-27T16:08:00Z">
              <w:r>
                <w:rPr>
                  <w:lang w:eastAsia="zh-CN"/>
                </w:rPr>
                <w:t>modifyMOIAttributes operation</w:t>
              </w:r>
            </w:ins>
          </w:p>
        </w:tc>
        <w:tc>
          <w:tcPr>
            <w:tcW w:w="145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045FE23" w14:textId="77777777" w:rsidR="006C04A1" w:rsidRDefault="006C04A1" w:rsidP="00E80127">
            <w:pPr>
              <w:pStyle w:val="TAL"/>
              <w:rPr>
                <w:ins w:id="268" w:author="Huawei" w:date="2024-03-27T16:08:00Z"/>
                <w:lang w:eastAsia="zh-CN"/>
              </w:rPr>
            </w:pPr>
          </w:p>
        </w:tc>
        <w:tc>
          <w:tcPr>
            <w:tcW w:w="60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252FE9" w14:textId="77777777" w:rsidR="006C04A1" w:rsidRDefault="006C04A1" w:rsidP="00E80127">
            <w:pPr>
              <w:pStyle w:val="TAL"/>
              <w:rPr>
                <w:ins w:id="269" w:author="Huawei" w:date="2024-04-01T08:46:00Z"/>
                <w:lang w:eastAsia="zh-CN"/>
              </w:rPr>
            </w:pPr>
          </w:p>
        </w:tc>
      </w:tr>
      <w:tr w:rsidR="006C04A1" w14:paraId="3C8D6DD1" w14:textId="52ABDDDA" w:rsidTr="00341F9F">
        <w:trPr>
          <w:jc w:val="center"/>
          <w:ins w:id="270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57D47" w14:textId="2F2AD398" w:rsidR="006C04A1" w:rsidRDefault="006C04A1" w:rsidP="00E80127">
            <w:pPr>
              <w:pStyle w:val="TAL"/>
              <w:rPr>
                <w:ins w:id="271" w:author="Huawei" w:date="2024-03-27T16:08:00Z"/>
                <w:lang w:eastAsia="zh-CN"/>
              </w:rPr>
            </w:pPr>
            <w:ins w:id="272" w:author="Huawei" w:date="2024-03-27T16:08:00Z">
              <w:r>
                <w:rPr>
                  <w:rFonts w:hint="eastAsia"/>
                  <w:lang w:eastAsia="zh-CN"/>
                </w:rPr>
                <w:t>Q</w:t>
              </w:r>
              <w:r>
                <w:rPr>
                  <w:lang w:eastAsia="zh-CN"/>
                </w:rPr>
                <w:t xml:space="preserve">uery </w:t>
              </w:r>
              <w:r>
                <w:t xml:space="preserve">an </w:t>
              </w:r>
              <w:r>
                <w:rPr>
                  <w:lang w:eastAsia="zh-CN"/>
                </w:rPr>
                <w:t xml:space="preserve">ML </w:t>
              </w:r>
            </w:ins>
            <w:ins w:id="273" w:author="Huawei" w:date="2024-03-30T17:19:00Z">
              <w:r>
                <w:rPr>
                  <w:lang w:eastAsia="zh-CN"/>
                </w:rPr>
                <w:t>model</w:t>
              </w:r>
            </w:ins>
            <w:ins w:id="274" w:author="Huawei" w:date="2024-03-27T16:08:00Z">
              <w:r>
                <w:rPr>
                  <w:lang w:eastAsia="zh-CN"/>
                </w:rPr>
                <w:t xml:space="preserve"> loading </w:t>
              </w:r>
              <w:r w:rsidRPr="0066474E">
                <w:rPr>
                  <w:lang w:eastAsia="zh-CN"/>
                </w:rPr>
                <w:t>policy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3F838" w14:textId="77777777" w:rsidR="006C04A1" w:rsidRDefault="006C04A1" w:rsidP="00E80127">
            <w:pPr>
              <w:pStyle w:val="TAL"/>
              <w:rPr>
                <w:ins w:id="275" w:author="Huawei" w:date="2024-03-27T16:08:00Z"/>
                <w:lang w:eastAsia="zh-CN"/>
              </w:rPr>
            </w:pPr>
            <w:ins w:id="276" w:author="Huawei" w:date="2024-03-27T16:08:00Z">
              <w:r>
                <w:rPr>
                  <w:lang w:eastAsia="zh-CN"/>
                </w:rPr>
                <w:t>getMOIAttributes operation</w:t>
              </w:r>
            </w:ins>
          </w:p>
        </w:tc>
        <w:tc>
          <w:tcPr>
            <w:tcW w:w="145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67042" w14:textId="77777777" w:rsidR="006C04A1" w:rsidRDefault="006C04A1" w:rsidP="00E80127">
            <w:pPr>
              <w:pStyle w:val="TAL"/>
              <w:rPr>
                <w:ins w:id="277" w:author="Huawei" w:date="2024-03-27T16:08:00Z"/>
                <w:lang w:eastAsia="zh-CN"/>
              </w:rPr>
            </w:pPr>
          </w:p>
        </w:tc>
        <w:tc>
          <w:tcPr>
            <w:tcW w:w="60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6AD6BA" w14:textId="77777777" w:rsidR="006C04A1" w:rsidRDefault="006C04A1" w:rsidP="00E80127">
            <w:pPr>
              <w:pStyle w:val="TAL"/>
              <w:rPr>
                <w:ins w:id="278" w:author="Huawei" w:date="2024-04-01T08:46:00Z"/>
                <w:lang w:eastAsia="zh-CN"/>
              </w:rPr>
            </w:pPr>
          </w:p>
        </w:tc>
      </w:tr>
      <w:tr w:rsidR="006C04A1" w14:paraId="319A0D54" w14:textId="6BBC71F0" w:rsidTr="00341F9F">
        <w:trPr>
          <w:jc w:val="center"/>
          <w:ins w:id="279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ABC9A" w14:textId="50060A65" w:rsidR="006C04A1" w:rsidRDefault="006C04A1" w:rsidP="00E80127">
            <w:pPr>
              <w:pStyle w:val="TAL"/>
              <w:rPr>
                <w:ins w:id="280" w:author="Huawei" w:date="2024-03-27T16:08:00Z"/>
              </w:rPr>
            </w:pPr>
            <w:ins w:id="281" w:author="Huawei" w:date="2024-03-27T16:08:00Z">
              <w:r>
                <w:t xml:space="preserve">Modify an </w:t>
              </w:r>
              <w:r>
                <w:rPr>
                  <w:lang w:eastAsia="zh-CN"/>
                </w:rPr>
                <w:t xml:space="preserve">ML </w:t>
              </w:r>
            </w:ins>
            <w:ins w:id="282" w:author="Huawei" w:date="2024-03-30T17:19:00Z">
              <w:r>
                <w:rPr>
                  <w:lang w:eastAsia="zh-CN"/>
                </w:rPr>
                <w:t>model</w:t>
              </w:r>
            </w:ins>
            <w:ins w:id="283" w:author="Huawei" w:date="2024-03-27T16:08:00Z">
              <w:r>
                <w:rPr>
                  <w:lang w:eastAsia="zh-CN"/>
                </w:rPr>
                <w:t xml:space="preserve"> loading process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212F9" w14:textId="77777777" w:rsidR="006C04A1" w:rsidRDefault="006C04A1" w:rsidP="00E80127">
            <w:pPr>
              <w:pStyle w:val="TAL"/>
              <w:rPr>
                <w:ins w:id="284" w:author="Huawei" w:date="2024-03-27T16:08:00Z"/>
                <w:lang w:eastAsia="zh-CN"/>
              </w:rPr>
            </w:pPr>
            <w:ins w:id="285" w:author="Huawei" w:date="2024-03-27T16:08:00Z">
              <w:r>
                <w:rPr>
                  <w:lang w:eastAsia="zh-CN"/>
                </w:rPr>
                <w:t>modifyMOIAttributes operation</w:t>
              </w:r>
            </w:ins>
          </w:p>
        </w:tc>
        <w:tc>
          <w:tcPr>
            <w:tcW w:w="145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FEA8AE" w14:textId="77777777" w:rsidR="006C04A1" w:rsidRDefault="006C04A1" w:rsidP="00E80127">
            <w:pPr>
              <w:pStyle w:val="TAL"/>
              <w:rPr>
                <w:ins w:id="286" w:author="Huawei" w:date="2024-03-27T16:08:00Z"/>
                <w:lang w:eastAsia="zh-CN"/>
              </w:rPr>
            </w:pPr>
            <w:ins w:id="287" w:author="Huawei" w:date="2024-03-27T16:08:00Z">
              <w:r w:rsidRPr="007749CF">
                <w:rPr>
                  <w:rFonts w:ascii="Courier New" w:hAnsi="Courier New" w:cs="Courier New"/>
                </w:rPr>
                <w:t>MLEntityLoadingProcess</w:t>
              </w:r>
            </w:ins>
          </w:p>
        </w:tc>
        <w:tc>
          <w:tcPr>
            <w:tcW w:w="60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76BF242" w14:textId="77777777" w:rsidR="006C04A1" w:rsidRPr="007749CF" w:rsidRDefault="006C04A1" w:rsidP="00E80127">
            <w:pPr>
              <w:pStyle w:val="TAL"/>
              <w:rPr>
                <w:ins w:id="288" w:author="Huawei" w:date="2024-04-01T08:46:00Z"/>
                <w:rFonts w:ascii="Courier New" w:hAnsi="Courier New" w:cs="Courier New"/>
              </w:rPr>
            </w:pPr>
          </w:p>
        </w:tc>
      </w:tr>
      <w:tr w:rsidR="006C04A1" w14:paraId="54510CBC" w14:textId="4339A15F" w:rsidTr="00341F9F">
        <w:trPr>
          <w:jc w:val="center"/>
          <w:ins w:id="289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E1B7D" w14:textId="5B57FEA3" w:rsidR="006C04A1" w:rsidRDefault="006C04A1" w:rsidP="00E80127">
            <w:pPr>
              <w:pStyle w:val="TAL"/>
              <w:rPr>
                <w:ins w:id="290" w:author="Huawei" w:date="2024-03-27T16:08:00Z"/>
              </w:rPr>
            </w:pPr>
            <w:ins w:id="291" w:author="Huawei" w:date="2024-03-27T16:08:00Z">
              <w:r>
                <w:t xml:space="preserve">Query an </w:t>
              </w:r>
              <w:r>
                <w:rPr>
                  <w:lang w:eastAsia="zh-CN"/>
                </w:rPr>
                <w:t xml:space="preserve">ML </w:t>
              </w:r>
            </w:ins>
            <w:ins w:id="292" w:author="Huawei" w:date="2024-03-30T17:19:00Z">
              <w:r>
                <w:rPr>
                  <w:lang w:eastAsia="zh-CN"/>
                </w:rPr>
                <w:t>model</w:t>
              </w:r>
            </w:ins>
            <w:ins w:id="293" w:author="Huawei" w:date="2024-03-27T16:08:00Z">
              <w:r w:rsidRPr="00F426A4">
                <w:rPr>
                  <w:lang w:eastAsia="zh-CN"/>
                </w:rPr>
                <w:t xml:space="preserve"> loading</w:t>
              </w:r>
              <w:r>
                <w:rPr>
                  <w:lang w:eastAsia="zh-CN"/>
                </w:rPr>
                <w:t xml:space="preserve"> process</w:t>
              </w:r>
            </w:ins>
          </w:p>
        </w:tc>
        <w:tc>
          <w:tcPr>
            <w:tcW w:w="1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191A9" w14:textId="77777777" w:rsidR="006C04A1" w:rsidRDefault="006C04A1" w:rsidP="00E80127">
            <w:pPr>
              <w:pStyle w:val="TAL"/>
              <w:rPr>
                <w:ins w:id="294" w:author="Huawei" w:date="2024-03-27T16:08:00Z"/>
                <w:lang w:eastAsia="zh-CN"/>
              </w:rPr>
            </w:pPr>
            <w:ins w:id="295" w:author="Huawei" w:date="2024-03-27T16:08:00Z">
              <w:r>
                <w:rPr>
                  <w:lang w:eastAsia="zh-CN"/>
                </w:rPr>
                <w:t>getMOIAttributes operation</w:t>
              </w:r>
            </w:ins>
          </w:p>
        </w:tc>
        <w:tc>
          <w:tcPr>
            <w:tcW w:w="145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DAEA0" w14:textId="77777777" w:rsidR="006C04A1" w:rsidRDefault="006C04A1" w:rsidP="00E80127">
            <w:pPr>
              <w:pStyle w:val="TAL"/>
              <w:rPr>
                <w:ins w:id="296" w:author="Huawei" w:date="2024-03-27T16:08:00Z"/>
                <w:lang w:eastAsia="zh-CN"/>
              </w:rPr>
            </w:pPr>
          </w:p>
        </w:tc>
        <w:tc>
          <w:tcPr>
            <w:tcW w:w="60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099B9" w14:textId="77777777" w:rsidR="006C04A1" w:rsidRDefault="006C04A1" w:rsidP="00E80127">
            <w:pPr>
              <w:pStyle w:val="TAL"/>
              <w:rPr>
                <w:ins w:id="297" w:author="Huawei" w:date="2024-04-01T08:46:00Z"/>
                <w:lang w:eastAsia="zh-CN"/>
              </w:rPr>
            </w:pPr>
          </w:p>
        </w:tc>
      </w:tr>
    </w:tbl>
    <w:p w14:paraId="4462759E" w14:textId="77777777" w:rsidR="009900A3" w:rsidRDefault="009900A3" w:rsidP="009900A3">
      <w:pPr>
        <w:rPr>
          <w:ins w:id="298" w:author="Huawei" w:date="2024-03-27T16:08:00Z"/>
          <w:lang w:eastAsia="zh-CN"/>
        </w:rPr>
      </w:pPr>
    </w:p>
    <w:p w14:paraId="104708C4" w14:textId="511BEC88" w:rsidR="009900A3" w:rsidRDefault="006C04A1" w:rsidP="009900A3">
      <w:pPr>
        <w:pStyle w:val="2"/>
        <w:rPr>
          <w:ins w:id="299" w:author="Huawei" w:date="2024-03-27T16:08:00Z"/>
          <w:lang w:eastAsia="zh-CN"/>
        </w:rPr>
      </w:pPr>
      <w:ins w:id="300" w:author="Huawei" w:date="2024-04-01T08:47:00Z">
        <w:r>
          <w:rPr>
            <w:lang w:eastAsia="zh-CN"/>
          </w:rPr>
          <w:t>8</w:t>
        </w:r>
      </w:ins>
      <w:ins w:id="301" w:author="Huawei" w:date="2024-03-27T16:08:00Z">
        <w:r w:rsidR="009900A3">
          <w:rPr>
            <w:lang w:eastAsia="zh-CN"/>
          </w:rPr>
          <w:t>.</w:t>
        </w:r>
      </w:ins>
      <w:ins w:id="302" w:author="Huawei" w:date="2024-04-01T08:47:00Z">
        <w:r>
          <w:rPr>
            <w:lang w:eastAsia="zh-CN"/>
          </w:rPr>
          <w:t>z</w:t>
        </w:r>
      </w:ins>
      <w:ins w:id="303" w:author="Huawei" w:date="2024-03-27T16:08:00Z">
        <w:r w:rsidR="009900A3">
          <w:rPr>
            <w:lang w:eastAsia="zh-CN"/>
          </w:rPr>
          <w:tab/>
        </w:r>
      </w:ins>
      <w:ins w:id="304" w:author="Huawei" w:date="2024-03-30T17:20:00Z">
        <w:r w:rsidR="00133015">
          <w:rPr>
            <w:lang w:eastAsia="zh-CN"/>
          </w:rPr>
          <w:t>L</w:t>
        </w:r>
      </w:ins>
      <w:ins w:id="305" w:author="Huawei" w:date="2024-04-02T18:05:00Z">
        <w:r w:rsidR="00931224">
          <w:rPr>
            <w:lang w:eastAsia="zh-CN"/>
          </w:rPr>
          <w:t>ifecycle management</w:t>
        </w:r>
      </w:ins>
      <w:ins w:id="306" w:author="Huawei" w:date="2024-03-30T17:20:00Z">
        <w:r w:rsidR="00133015">
          <w:rPr>
            <w:lang w:eastAsia="zh-CN"/>
          </w:rPr>
          <w:t xml:space="preserve"> o</w:t>
        </w:r>
      </w:ins>
      <w:ins w:id="307" w:author="Huawei" w:date="2024-03-27T16:08:00Z">
        <w:r w:rsidR="009900A3">
          <w:rPr>
            <w:lang w:eastAsia="zh-CN"/>
          </w:rPr>
          <w:t xml:space="preserve">perations for </w:t>
        </w:r>
      </w:ins>
      <w:ins w:id="308" w:author="Huawei" w:date="2024-04-02T18:04:00Z">
        <w:r w:rsidR="00931224">
          <w:rPr>
            <w:lang w:eastAsia="zh-CN"/>
          </w:rPr>
          <w:t>AI</w:t>
        </w:r>
        <w:r w:rsidR="00931224">
          <w:rPr>
            <w:rFonts w:hint="eastAsia"/>
            <w:lang w:eastAsia="zh-CN"/>
          </w:rPr>
          <w:t>/</w:t>
        </w:r>
      </w:ins>
      <w:ins w:id="309" w:author="Huawei" w:date="2024-03-27T16:08:00Z">
        <w:r w:rsidR="009900A3">
          <w:rPr>
            <w:lang w:eastAsia="zh-CN"/>
          </w:rPr>
          <w:t>ML</w:t>
        </w:r>
      </w:ins>
      <w:ins w:id="310" w:author="Huawei" w:date="2024-03-30T17:20:00Z">
        <w:r w:rsidR="00133015">
          <w:rPr>
            <w:lang w:eastAsia="zh-CN"/>
          </w:rPr>
          <w:t xml:space="preserve"> </w:t>
        </w:r>
      </w:ins>
      <w:ins w:id="311" w:author="Huawei" w:date="2024-03-27T16:08:00Z">
        <w:r w:rsidR="009900A3">
          <w:rPr>
            <w:lang w:eastAsia="zh-CN"/>
          </w:rPr>
          <w:t>inference</w:t>
        </w:r>
      </w:ins>
    </w:p>
    <w:p w14:paraId="1027FCEE" w14:textId="57916336" w:rsidR="009900A3" w:rsidRDefault="006C04A1" w:rsidP="009900A3">
      <w:pPr>
        <w:rPr>
          <w:ins w:id="312" w:author="Huawei" w:date="2024-03-27T16:08:00Z"/>
          <w:lang w:eastAsia="zh-CN"/>
        </w:rPr>
      </w:pPr>
      <w:ins w:id="313" w:author="Huawei" w:date="2024-04-01T08:47:00Z">
        <w:r w:rsidRPr="00F17505">
          <w:t xml:space="preserve">The components </w:t>
        </w:r>
        <w:r w:rsidRPr="00F17505">
          <w:rPr>
            <w:lang w:eastAsia="zh-CN"/>
          </w:rPr>
          <w:t>for ML model</w:t>
        </w:r>
        <w:r>
          <w:rPr>
            <w:lang w:eastAsia="zh-CN"/>
          </w:rPr>
          <w:t xml:space="preserve"> </w:t>
        </w:r>
      </w:ins>
      <w:ins w:id="314" w:author="Huawei" w:date="2024-04-01T08:49:00Z">
        <w:r w:rsidR="00717542">
          <w:rPr>
            <w:lang w:eastAsia="zh-CN"/>
          </w:rPr>
          <w:t>inference</w:t>
        </w:r>
      </w:ins>
      <w:ins w:id="315" w:author="Huawei" w:date="2024-04-01T08:47:00Z">
        <w:del w:id="316" w:author="Huaweid1" w:date="2024-04-16T12:31:00Z">
          <w:r w:rsidRPr="00F17505" w:rsidDel="004777D5">
            <w:delText xml:space="preserve"> MnS</w:delText>
          </w:r>
        </w:del>
        <w:r w:rsidRPr="00F17505">
          <w:t xml:space="preserve"> are listed in table 8.</w:t>
        </w:r>
        <w:r>
          <w:t>z</w:t>
        </w:r>
        <w:r w:rsidRPr="00F17505">
          <w:t>-</w:t>
        </w:r>
        <w:r>
          <w:t>1</w:t>
        </w:r>
        <w:r>
          <w:rPr>
            <w:lang w:eastAsia="zh-CN"/>
          </w:rPr>
          <w:t>.</w:t>
        </w:r>
      </w:ins>
    </w:p>
    <w:p w14:paraId="691EF300" w14:textId="35E2C44C" w:rsidR="009900A3" w:rsidRPr="00C71568" w:rsidRDefault="009900A3" w:rsidP="009900A3">
      <w:pPr>
        <w:pStyle w:val="TH"/>
        <w:rPr>
          <w:ins w:id="317" w:author="Huawei" w:date="2024-03-27T16:08:00Z"/>
          <w:lang w:eastAsia="zh-CN"/>
        </w:rPr>
      </w:pPr>
      <w:ins w:id="318" w:author="Huawei" w:date="2024-03-27T16:08:00Z">
        <w:r>
          <w:rPr>
            <w:rFonts w:hint="eastAsia"/>
            <w:lang w:eastAsia="zh-CN"/>
          </w:rPr>
          <w:t>T</w:t>
        </w:r>
        <w:r>
          <w:rPr>
            <w:lang w:eastAsia="zh-CN"/>
          </w:rPr>
          <w:t xml:space="preserve">able </w:t>
        </w:r>
      </w:ins>
      <w:ins w:id="319" w:author="Huawei" w:date="2024-04-01T08:47:00Z">
        <w:r w:rsidR="006C04A1">
          <w:rPr>
            <w:lang w:eastAsia="zh-CN"/>
          </w:rPr>
          <w:t>8.z</w:t>
        </w:r>
      </w:ins>
      <w:ins w:id="320" w:author="Huawei" w:date="2024-03-27T16:08:00Z">
        <w:r>
          <w:rPr>
            <w:lang w:eastAsia="zh-CN"/>
          </w:rPr>
          <w:t>-</w:t>
        </w:r>
      </w:ins>
      <w:ins w:id="321" w:author="Huawei" w:date="2024-04-01T08:47:00Z">
        <w:r w:rsidR="00C9536A">
          <w:rPr>
            <w:lang w:eastAsia="zh-CN"/>
          </w:rPr>
          <w:t>1</w:t>
        </w:r>
      </w:ins>
      <w:ins w:id="322" w:author="Huawei" w:date="2024-03-27T16:08:00Z">
        <w:r>
          <w:rPr>
            <w:lang w:eastAsia="zh-CN"/>
          </w:rPr>
          <w:t xml:space="preserve">: </w:t>
        </w:r>
      </w:ins>
      <w:ins w:id="323" w:author="Huawei" w:date="2024-04-01T08:47:00Z">
        <w:r w:rsidR="00C9536A" w:rsidRPr="00F17505">
          <w:t xml:space="preserve">Components for </w:t>
        </w:r>
      </w:ins>
      <w:ins w:id="324" w:author="Huawei" w:date="2024-04-02T18:04:00Z">
        <w:r w:rsidR="00931224">
          <w:rPr>
            <w:lang w:eastAsia="zh-CN"/>
          </w:rPr>
          <w:t>AI</w:t>
        </w:r>
        <w:r w:rsidR="00931224">
          <w:rPr>
            <w:rFonts w:hint="eastAsia"/>
            <w:lang w:eastAsia="zh-CN"/>
          </w:rPr>
          <w:t>/</w:t>
        </w:r>
        <w:r w:rsidR="00931224">
          <w:rPr>
            <w:lang w:eastAsia="zh-CN"/>
          </w:rPr>
          <w:t>ML</w:t>
        </w:r>
      </w:ins>
      <w:ins w:id="325" w:author="Huawei" w:date="2024-04-01T08:47:00Z">
        <w:r w:rsidR="00C9536A" w:rsidRPr="00F17505">
          <w:rPr>
            <w:lang w:eastAsia="zh-CN"/>
          </w:rPr>
          <w:t xml:space="preserve"> </w:t>
        </w:r>
        <w:r w:rsidR="00C9536A">
          <w:rPr>
            <w:lang w:eastAsia="zh-CN"/>
          </w:rPr>
          <w:t>inference</w:t>
        </w:r>
        <w:del w:id="326" w:author="Huaweid1" w:date="2024-04-16T12:31:00Z">
          <w:r w:rsidR="00C9536A" w:rsidDel="004777D5">
            <w:rPr>
              <w:lang w:eastAsia="zh-CN"/>
            </w:rPr>
            <w:delText xml:space="preserve"> </w:delText>
          </w:r>
          <w:r w:rsidR="00C9536A" w:rsidRPr="00F17505" w:rsidDel="004777D5">
            <w:rPr>
              <w:lang w:eastAsia="zh-CN"/>
            </w:rPr>
            <w:delText>MnS</w:delText>
          </w:r>
        </w:del>
      </w:ins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972"/>
        <w:gridCol w:w="2692"/>
        <w:gridCol w:w="2808"/>
        <w:gridCol w:w="1157"/>
      </w:tblGrid>
      <w:tr w:rsidR="00C9536A" w14:paraId="3AB6A749" w14:textId="1DDB3E91" w:rsidTr="00611202">
        <w:trPr>
          <w:jc w:val="center"/>
          <w:ins w:id="327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635D3E36" w14:textId="151873A8" w:rsidR="00C9536A" w:rsidRDefault="00931224" w:rsidP="00611202">
            <w:pPr>
              <w:pStyle w:val="TAH"/>
              <w:rPr>
                <w:ins w:id="328" w:author="Huawei" w:date="2024-03-27T16:08:00Z"/>
                <w:lang w:eastAsia="zh-CN"/>
              </w:rPr>
            </w:pPr>
            <w:ins w:id="329" w:author="Huawei" w:date="2024-04-02T18:04:00Z">
              <w:r>
                <w:rPr>
                  <w:lang w:eastAsia="zh-CN"/>
                </w:rPr>
                <w:t>AI</w:t>
              </w:r>
              <w:r>
                <w:rPr>
                  <w:rFonts w:hint="eastAsia"/>
                  <w:lang w:eastAsia="zh-CN"/>
                </w:rPr>
                <w:t>/</w:t>
              </w:r>
              <w:r>
                <w:rPr>
                  <w:lang w:eastAsia="zh-CN"/>
                </w:rPr>
                <w:t>ML</w:t>
              </w:r>
            </w:ins>
            <w:ins w:id="330" w:author="Huawei" w:date="2024-04-01T08:48:00Z">
              <w:r w:rsidR="00C9536A">
                <w:t xml:space="preserve"> </w:t>
              </w:r>
            </w:ins>
            <w:ins w:id="331" w:author="Huawei" w:date="2024-04-01T15:57:00Z">
              <w:r w:rsidR="00611202">
                <w:t>In</w:t>
              </w:r>
            </w:ins>
            <w:ins w:id="332" w:author="Huawei" w:date="2024-04-01T15:58:00Z">
              <w:r w:rsidR="00611202">
                <w:t>ference</w:t>
              </w:r>
            </w:ins>
            <w:ins w:id="333" w:author="Huawei" w:date="2024-04-01T08:48:00Z">
              <w:r w:rsidR="00C9536A">
                <w:t xml:space="preserve"> management capability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0B287716" w14:textId="460DB469" w:rsidR="00C9536A" w:rsidRDefault="00C9536A" w:rsidP="00611202">
            <w:pPr>
              <w:pStyle w:val="TAH"/>
              <w:rPr>
                <w:ins w:id="334" w:author="Huawei" w:date="2024-03-27T16:08:00Z"/>
                <w:lang w:eastAsia="zh-CN"/>
              </w:rPr>
            </w:pPr>
            <w:ins w:id="335" w:author="Huawei" w:date="2024-04-01T08:48:00Z">
              <w:r w:rsidRPr="00F17505">
                <w:t>Management service component type A</w:t>
              </w:r>
            </w:ins>
          </w:p>
        </w:tc>
        <w:tc>
          <w:tcPr>
            <w:tcW w:w="14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2A6D35D3" w14:textId="0BFACBFF" w:rsidR="00C9536A" w:rsidRDefault="00C9536A" w:rsidP="00611202">
            <w:pPr>
              <w:pStyle w:val="TAH"/>
              <w:rPr>
                <w:ins w:id="336" w:author="Huawei" w:date="2024-03-27T16:08:00Z"/>
                <w:lang w:eastAsia="zh-CN"/>
              </w:rPr>
            </w:pPr>
            <w:ins w:id="337" w:author="Huawei" w:date="2024-04-01T08:48:00Z">
              <w:r w:rsidRPr="00F17505">
                <w:t>Management service component type B</w:t>
              </w:r>
            </w:ins>
          </w:p>
        </w:tc>
        <w:tc>
          <w:tcPr>
            <w:tcW w:w="6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7EFC0CCD" w14:textId="2F70ABA9" w:rsidR="00C9536A" w:rsidRDefault="00C9536A" w:rsidP="00611202">
            <w:pPr>
              <w:pStyle w:val="TAH"/>
              <w:rPr>
                <w:ins w:id="338" w:author="Huawei" w:date="2024-04-01T08:47:00Z"/>
                <w:lang w:eastAsia="zh-CN"/>
              </w:rPr>
            </w:pPr>
            <w:ins w:id="339" w:author="Huawei" w:date="2024-04-01T08:48:00Z">
              <w:r w:rsidRPr="00F17505">
                <w:t>Management service component type C</w:t>
              </w:r>
            </w:ins>
          </w:p>
        </w:tc>
      </w:tr>
      <w:tr w:rsidR="00C9536A" w14:paraId="083701E7" w14:textId="2684034B" w:rsidTr="00611202">
        <w:trPr>
          <w:jc w:val="center"/>
          <w:ins w:id="340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3C67E0" w14:textId="47AC656F" w:rsidR="00C9536A" w:rsidRDefault="00C9536A" w:rsidP="00E80127">
            <w:pPr>
              <w:pStyle w:val="TAL"/>
              <w:rPr>
                <w:ins w:id="341" w:author="Huawei" w:date="2024-03-27T16:08:00Z"/>
                <w:lang w:eastAsia="zh-CN"/>
              </w:rPr>
            </w:pPr>
            <w:ins w:id="342" w:author="Huawei" w:date="2024-03-27T16:08:00Z">
              <w:r>
                <w:rPr>
                  <w:lang w:eastAsia="zh-CN"/>
                </w:rPr>
                <w:t xml:space="preserve">Create an ML </w:t>
              </w:r>
            </w:ins>
            <w:ins w:id="343" w:author="Huawei" w:date="2024-03-30T17:21:00Z">
              <w:r>
                <w:rPr>
                  <w:lang w:eastAsia="zh-CN"/>
                </w:rPr>
                <w:t xml:space="preserve">model </w:t>
              </w:r>
            </w:ins>
            <w:ins w:id="344" w:author="Huawei" w:date="2024-03-27T16:08:00Z">
              <w:r>
                <w:rPr>
                  <w:lang w:eastAsia="zh-CN"/>
                </w:rPr>
                <w:t>update request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69B360" w14:textId="77777777" w:rsidR="00C9536A" w:rsidRDefault="00C9536A" w:rsidP="00E80127">
            <w:pPr>
              <w:pStyle w:val="TAL"/>
              <w:rPr>
                <w:ins w:id="345" w:author="Huawei" w:date="2024-03-27T16:08:00Z"/>
                <w:lang w:eastAsia="zh-CN"/>
              </w:rPr>
            </w:pPr>
            <w:ins w:id="346" w:author="Huawei" w:date="2024-03-27T16:08:00Z">
              <w:r>
                <w:rPr>
                  <w:lang w:eastAsia="zh-CN"/>
                </w:rPr>
                <w:t>createMOI operation</w:t>
              </w:r>
            </w:ins>
          </w:p>
        </w:tc>
        <w:tc>
          <w:tcPr>
            <w:tcW w:w="14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1329C9" w14:textId="77777777" w:rsidR="00C9536A" w:rsidRDefault="00C9536A" w:rsidP="00E80127">
            <w:pPr>
              <w:pStyle w:val="TAL"/>
              <w:rPr>
                <w:ins w:id="347" w:author="Huawei" w:date="2024-03-27T16:08:00Z"/>
                <w:lang w:eastAsia="zh-CN"/>
              </w:rPr>
            </w:pPr>
            <w:ins w:id="348" w:author="Huawei" w:date="2024-03-27T16:08:00Z">
              <w:r w:rsidRPr="00451851">
                <w:rPr>
                  <w:rFonts w:ascii="Courier New" w:hAnsi="Courier New" w:cs="Courier New"/>
                </w:rPr>
                <w:t>MLUpdateRequest</w:t>
              </w:r>
            </w:ins>
          </w:p>
        </w:tc>
        <w:tc>
          <w:tcPr>
            <w:tcW w:w="60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7F2099" w14:textId="28108147" w:rsidR="00C9536A" w:rsidRPr="00451851" w:rsidRDefault="00C9536A" w:rsidP="00E80127">
            <w:pPr>
              <w:pStyle w:val="TAL"/>
              <w:rPr>
                <w:ins w:id="349" w:author="Huawei" w:date="2024-04-01T08:47:00Z"/>
                <w:rFonts w:ascii="Courier New" w:hAnsi="Courier New" w:cs="Courier New"/>
              </w:rPr>
            </w:pPr>
            <w:ins w:id="350" w:author="Huawei" w:date="2024-04-01T08:48:00Z">
              <w:r w:rsidRPr="00F17505">
                <w:t>N/A</w:t>
              </w:r>
            </w:ins>
          </w:p>
        </w:tc>
      </w:tr>
      <w:tr w:rsidR="00C9536A" w14:paraId="26179BCC" w14:textId="75126AF1" w:rsidTr="00611202">
        <w:trPr>
          <w:jc w:val="center"/>
          <w:ins w:id="351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50B463" w14:textId="3EC6E2CA" w:rsidR="00C9536A" w:rsidRDefault="00C9536A" w:rsidP="00E80127">
            <w:pPr>
              <w:pStyle w:val="TAL"/>
              <w:rPr>
                <w:ins w:id="352" w:author="Huawei" w:date="2024-03-27T16:08:00Z"/>
              </w:rPr>
            </w:pPr>
            <w:ins w:id="353" w:author="Huawei" w:date="2024-03-27T16:08:00Z">
              <w:r>
                <w:t xml:space="preserve">Modify an </w:t>
              </w:r>
              <w:r>
                <w:rPr>
                  <w:lang w:eastAsia="zh-CN"/>
                </w:rPr>
                <w:t xml:space="preserve">ML </w:t>
              </w:r>
            </w:ins>
            <w:ins w:id="354" w:author="Huawei" w:date="2024-03-30T17:21:00Z">
              <w:r>
                <w:rPr>
                  <w:lang w:eastAsia="zh-CN"/>
                </w:rPr>
                <w:t xml:space="preserve">model </w:t>
              </w:r>
            </w:ins>
            <w:ins w:id="355" w:author="Huawei" w:date="2024-03-27T16:08:00Z">
              <w:r>
                <w:rPr>
                  <w:lang w:eastAsia="zh-CN"/>
                </w:rPr>
                <w:t>update request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252004" w14:textId="77777777" w:rsidR="00C9536A" w:rsidRDefault="00C9536A" w:rsidP="00E80127">
            <w:pPr>
              <w:pStyle w:val="TAL"/>
              <w:rPr>
                <w:ins w:id="356" w:author="Huawei" w:date="2024-03-27T16:08:00Z"/>
                <w:lang w:eastAsia="zh-CN"/>
              </w:rPr>
            </w:pPr>
            <w:ins w:id="357" w:author="Huawei" w:date="2024-03-27T16:08:00Z">
              <w:r>
                <w:rPr>
                  <w:lang w:eastAsia="zh-CN"/>
                </w:rPr>
                <w:t>modifyMOIAttributes operation</w:t>
              </w:r>
            </w:ins>
          </w:p>
        </w:tc>
        <w:tc>
          <w:tcPr>
            <w:tcW w:w="145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A226E" w14:textId="77777777" w:rsidR="00C9536A" w:rsidRDefault="00C9536A" w:rsidP="00E80127">
            <w:pPr>
              <w:pStyle w:val="TAL"/>
              <w:rPr>
                <w:ins w:id="358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E9D85D4" w14:textId="77777777" w:rsidR="00C9536A" w:rsidRDefault="00C9536A" w:rsidP="00E80127">
            <w:pPr>
              <w:pStyle w:val="TAL"/>
              <w:rPr>
                <w:ins w:id="359" w:author="Huawei" w:date="2024-04-01T08:47:00Z"/>
                <w:lang w:eastAsia="zh-CN"/>
              </w:rPr>
            </w:pPr>
          </w:p>
        </w:tc>
      </w:tr>
      <w:tr w:rsidR="00C9536A" w14:paraId="6FCB7047" w14:textId="5C23ED9B" w:rsidTr="00611202">
        <w:trPr>
          <w:jc w:val="center"/>
          <w:ins w:id="360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09FAC" w14:textId="1DDF4B6F" w:rsidR="00C9536A" w:rsidRDefault="00C9536A" w:rsidP="00E80127">
            <w:pPr>
              <w:pStyle w:val="TAL"/>
              <w:rPr>
                <w:ins w:id="361" w:author="Huawei" w:date="2024-03-27T16:08:00Z"/>
              </w:rPr>
            </w:pPr>
            <w:ins w:id="362" w:author="Huawei" w:date="2024-03-27T16:08:00Z">
              <w:r>
                <w:t xml:space="preserve">Modify an </w:t>
              </w:r>
              <w:r>
                <w:rPr>
                  <w:lang w:eastAsia="zh-CN"/>
                </w:rPr>
                <w:t xml:space="preserve">ML </w:t>
              </w:r>
            </w:ins>
            <w:ins w:id="363" w:author="Huawei" w:date="2024-03-30T17:21:00Z">
              <w:r>
                <w:rPr>
                  <w:lang w:eastAsia="zh-CN"/>
                </w:rPr>
                <w:t xml:space="preserve">model </w:t>
              </w:r>
            </w:ins>
            <w:ins w:id="364" w:author="Huawei" w:date="2024-03-27T16:08:00Z">
              <w:r>
                <w:rPr>
                  <w:lang w:eastAsia="zh-CN"/>
                </w:rPr>
                <w:t xml:space="preserve">update </w:t>
              </w:r>
              <w:r w:rsidRPr="00B70E3C">
                <w:rPr>
                  <w:lang w:eastAsia="zh-CN"/>
                </w:rPr>
                <w:t>process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A7D06" w14:textId="77777777" w:rsidR="00C9536A" w:rsidRDefault="00C9536A" w:rsidP="00E80127">
            <w:pPr>
              <w:pStyle w:val="TAL"/>
              <w:rPr>
                <w:ins w:id="365" w:author="Huawei" w:date="2024-03-27T16:08:00Z"/>
                <w:lang w:eastAsia="zh-CN"/>
              </w:rPr>
            </w:pPr>
            <w:ins w:id="366" w:author="Huawei" w:date="2024-03-27T16:08:00Z">
              <w:r>
                <w:rPr>
                  <w:lang w:eastAsia="zh-CN"/>
                </w:rPr>
                <w:t>modifyMOIAttributes operation</w:t>
              </w:r>
            </w:ins>
          </w:p>
        </w:tc>
        <w:tc>
          <w:tcPr>
            <w:tcW w:w="14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5B2C9E" w14:textId="77777777" w:rsidR="00C9536A" w:rsidRDefault="00C9536A" w:rsidP="00E80127">
            <w:pPr>
              <w:pStyle w:val="TAL"/>
              <w:rPr>
                <w:ins w:id="367" w:author="Huawei" w:date="2024-03-27T16:08:00Z"/>
                <w:lang w:eastAsia="zh-CN"/>
              </w:rPr>
            </w:pPr>
            <w:ins w:id="368" w:author="Huawei" w:date="2024-03-27T16:08:00Z">
              <w:r w:rsidRPr="00451851">
                <w:rPr>
                  <w:rFonts w:ascii="Courier New" w:hAnsi="Courier New" w:cs="Courier New"/>
                </w:rPr>
                <w:t>MLUpdate</w:t>
              </w:r>
              <w:r>
                <w:rPr>
                  <w:rFonts w:ascii="Courier New" w:hAnsi="Courier New" w:cs="Courier New"/>
                </w:rPr>
                <w:t>Process</w:t>
              </w:r>
            </w:ins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5F3A1C" w14:textId="77777777" w:rsidR="00C9536A" w:rsidRPr="00451851" w:rsidRDefault="00C9536A" w:rsidP="00E80127">
            <w:pPr>
              <w:pStyle w:val="TAL"/>
              <w:rPr>
                <w:ins w:id="369" w:author="Huawei" w:date="2024-04-01T08:47:00Z"/>
                <w:rFonts w:ascii="Courier New" w:hAnsi="Courier New" w:cs="Courier New"/>
              </w:rPr>
            </w:pPr>
          </w:p>
        </w:tc>
      </w:tr>
      <w:tr w:rsidR="00C9536A" w14:paraId="66B99008" w14:textId="0545261B" w:rsidTr="00611202">
        <w:trPr>
          <w:jc w:val="center"/>
          <w:ins w:id="370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F4D8D" w14:textId="13674B0B" w:rsidR="00C9536A" w:rsidRDefault="00C9536A" w:rsidP="00E80127">
            <w:pPr>
              <w:pStyle w:val="TAL"/>
              <w:rPr>
                <w:ins w:id="371" w:author="Huawei" w:date="2024-03-27T16:08:00Z"/>
              </w:rPr>
            </w:pPr>
            <w:ins w:id="372" w:author="Huawei" w:date="2024-03-27T16:08:00Z">
              <w:r>
                <w:t xml:space="preserve">Query an </w:t>
              </w:r>
              <w:r>
                <w:rPr>
                  <w:lang w:eastAsia="zh-CN"/>
                </w:rPr>
                <w:t xml:space="preserve">ML </w:t>
              </w:r>
            </w:ins>
            <w:ins w:id="373" w:author="Huawei" w:date="2024-03-30T17:21:00Z">
              <w:r>
                <w:rPr>
                  <w:lang w:eastAsia="zh-CN"/>
                </w:rPr>
                <w:t xml:space="preserve">model </w:t>
              </w:r>
            </w:ins>
            <w:ins w:id="374" w:author="Huawei" w:date="2024-03-27T16:08:00Z">
              <w:r>
                <w:rPr>
                  <w:lang w:eastAsia="zh-CN"/>
                </w:rPr>
                <w:t xml:space="preserve">update </w:t>
              </w:r>
              <w:r w:rsidRPr="00B70E3C">
                <w:rPr>
                  <w:lang w:eastAsia="zh-CN"/>
                </w:rPr>
                <w:t>process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EFA81" w14:textId="77777777" w:rsidR="00C9536A" w:rsidRDefault="00C9536A" w:rsidP="00E80127">
            <w:pPr>
              <w:pStyle w:val="TAL"/>
              <w:rPr>
                <w:ins w:id="375" w:author="Huawei" w:date="2024-03-27T16:08:00Z"/>
                <w:lang w:eastAsia="zh-CN"/>
              </w:rPr>
            </w:pPr>
            <w:ins w:id="376" w:author="Huawei" w:date="2024-03-27T16:08:00Z">
              <w:r>
                <w:rPr>
                  <w:lang w:eastAsia="zh-CN"/>
                </w:rPr>
                <w:t>getMOIAttributes operation</w:t>
              </w:r>
            </w:ins>
          </w:p>
        </w:tc>
        <w:tc>
          <w:tcPr>
            <w:tcW w:w="145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D105D" w14:textId="77777777" w:rsidR="00C9536A" w:rsidRDefault="00C9536A" w:rsidP="00E80127">
            <w:pPr>
              <w:pStyle w:val="TAL"/>
              <w:rPr>
                <w:ins w:id="377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8D39CCB" w14:textId="77777777" w:rsidR="00C9536A" w:rsidRDefault="00C9536A" w:rsidP="00E80127">
            <w:pPr>
              <w:pStyle w:val="TAL"/>
              <w:rPr>
                <w:ins w:id="378" w:author="Huawei" w:date="2024-04-01T08:47:00Z"/>
                <w:lang w:eastAsia="zh-CN"/>
              </w:rPr>
            </w:pPr>
          </w:p>
        </w:tc>
      </w:tr>
      <w:tr w:rsidR="00C9536A" w14:paraId="5E414AF6" w14:textId="7933006B" w:rsidTr="00611202">
        <w:trPr>
          <w:jc w:val="center"/>
          <w:ins w:id="379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77159" w14:textId="2980DB74" w:rsidR="00C9536A" w:rsidRDefault="00C9536A" w:rsidP="00E80127">
            <w:pPr>
              <w:pStyle w:val="TAL"/>
              <w:rPr>
                <w:ins w:id="380" w:author="Huawei" w:date="2024-03-27T16:08:00Z"/>
              </w:rPr>
            </w:pPr>
            <w:ins w:id="381" w:author="Huawei" w:date="2024-03-27T16:08:00Z">
              <w:r>
                <w:rPr>
                  <w:lang w:eastAsia="zh-CN"/>
                </w:rPr>
                <w:t xml:space="preserve">Query an </w:t>
              </w:r>
              <w:r w:rsidRPr="00B70E3C">
                <w:rPr>
                  <w:lang w:eastAsia="zh-CN"/>
                </w:rPr>
                <w:t>ML</w:t>
              </w:r>
              <w:r>
                <w:rPr>
                  <w:lang w:eastAsia="zh-CN"/>
                </w:rPr>
                <w:t xml:space="preserve"> </w:t>
              </w:r>
            </w:ins>
            <w:ins w:id="382" w:author="Huawei" w:date="2024-03-30T17:21:00Z">
              <w:r>
                <w:rPr>
                  <w:lang w:eastAsia="zh-CN"/>
                </w:rPr>
                <w:t>model</w:t>
              </w:r>
              <w:r w:rsidRPr="00B70E3C">
                <w:rPr>
                  <w:lang w:eastAsia="zh-CN"/>
                </w:rPr>
                <w:t xml:space="preserve"> </w:t>
              </w:r>
              <w:r>
                <w:rPr>
                  <w:lang w:eastAsia="zh-CN"/>
                </w:rPr>
                <w:t>u</w:t>
              </w:r>
            </w:ins>
            <w:ins w:id="383" w:author="Huawei" w:date="2024-03-27T16:08:00Z">
              <w:r w:rsidRPr="00B70E3C">
                <w:rPr>
                  <w:lang w:eastAsia="zh-CN"/>
                </w:rPr>
                <w:t>pdate</w:t>
              </w:r>
              <w:r>
                <w:rPr>
                  <w:lang w:eastAsia="zh-CN"/>
                </w:rPr>
                <w:t xml:space="preserve"> report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4597F" w14:textId="77777777" w:rsidR="00C9536A" w:rsidRDefault="00C9536A" w:rsidP="00E80127">
            <w:pPr>
              <w:pStyle w:val="TAL"/>
              <w:rPr>
                <w:ins w:id="384" w:author="Huawei" w:date="2024-03-27T16:08:00Z"/>
                <w:lang w:eastAsia="zh-CN"/>
              </w:rPr>
            </w:pPr>
            <w:ins w:id="385" w:author="Huawei" w:date="2024-03-27T16:08:00Z">
              <w:r>
                <w:rPr>
                  <w:lang w:eastAsia="zh-CN"/>
                </w:rPr>
                <w:t>getMOIAttributes operation</w:t>
              </w:r>
            </w:ins>
          </w:p>
        </w:tc>
        <w:tc>
          <w:tcPr>
            <w:tcW w:w="14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8A21D8" w14:textId="77777777" w:rsidR="00C9536A" w:rsidRDefault="00C9536A" w:rsidP="00E80127">
            <w:pPr>
              <w:pStyle w:val="TAL"/>
              <w:rPr>
                <w:ins w:id="386" w:author="Huawei" w:date="2024-03-27T16:08:00Z"/>
                <w:lang w:eastAsia="zh-CN"/>
              </w:rPr>
            </w:pPr>
            <w:ins w:id="387" w:author="Huawei" w:date="2024-03-27T16:08:00Z">
              <w:r w:rsidRPr="00451851">
                <w:rPr>
                  <w:rFonts w:ascii="Courier New" w:hAnsi="Courier New" w:cs="Courier New"/>
                </w:rPr>
                <w:t>MLUpdateReport</w:t>
              </w:r>
            </w:ins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4A3FF8F" w14:textId="77777777" w:rsidR="00C9536A" w:rsidRPr="00451851" w:rsidRDefault="00C9536A" w:rsidP="00E80127">
            <w:pPr>
              <w:pStyle w:val="TAL"/>
              <w:rPr>
                <w:ins w:id="388" w:author="Huawei" w:date="2024-04-01T08:47:00Z"/>
                <w:rFonts w:ascii="Courier New" w:hAnsi="Courier New" w:cs="Courier New"/>
              </w:rPr>
            </w:pPr>
          </w:p>
        </w:tc>
      </w:tr>
      <w:tr w:rsidR="00C9536A" w14:paraId="04F6BED6" w14:textId="128FE000" w:rsidTr="00611202">
        <w:trPr>
          <w:jc w:val="center"/>
          <w:ins w:id="389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5A400" w14:textId="1D8833C4" w:rsidR="00C9536A" w:rsidRDefault="00C9536A" w:rsidP="00E80127">
            <w:pPr>
              <w:pStyle w:val="TAL"/>
              <w:rPr>
                <w:ins w:id="390" w:author="Huawei" w:date="2024-03-27T16:08:00Z"/>
              </w:rPr>
            </w:pPr>
            <w:ins w:id="391" w:author="Huawei" w:date="2024-03-27T16:08:00Z">
              <w:del w:id="392" w:author="Huaweid1" w:date="2024-04-16T09:56:00Z">
                <w:r w:rsidDel="00B803D2">
                  <w:rPr>
                    <w:lang w:eastAsia="zh-CN"/>
                  </w:rPr>
                  <w:delText xml:space="preserve">Notify an </w:delText>
                </w:r>
                <w:r w:rsidRPr="00B70E3C" w:rsidDel="00B803D2">
                  <w:rPr>
                    <w:lang w:eastAsia="zh-CN"/>
                  </w:rPr>
                  <w:delText xml:space="preserve">ML </w:delText>
                </w:r>
              </w:del>
            </w:ins>
            <w:ins w:id="393" w:author="Huawei" w:date="2024-03-30T17:21:00Z">
              <w:del w:id="394" w:author="Huaweid1" w:date="2024-04-16T09:56:00Z">
                <w:r w:rsidDel="00B803D2">
                  <w:rPr>
                    <w:lang w:eastAsia="zh-CN"/>
                  </w:rPr>
                  <w:delText>model</w:delText>
                </w:r>
                <w:r w:rsidRPr="00B70E3C" w:rsidDel="00B803D2">
                  <w:rPr>
                    <w:lang w:eastAsia="zh-CN"/>
                  </w:rPr>
                  <w:delText xml:space="preserve"> </w:delText>
                </w:r>
                <w:r w:rsidDel="00B803D2">
                  <w:rPr>
                    <w:lang w:eastAsia="zh-CN"/>
                  </w:rPr>
                  <w:delText>u</w:delText>
                </w:r>
              </w:del>
            </w:ins>
            <w:ins w:id="395" w:author="Huawei" w:date="2024-03-27T16:08:00Z">
              <w:del w:id="396" w:author="Huaweid1" w:date="2024-04-16T09:56:00Z">
                <w:r w:rsidRPr="00B70E3C" w:rsidDel="00B803D2">
                  <w:rPr>
                    <w:lang w:eastAsia="zh-CN"/>
                  </w:rPr>
                  <w:delText xml:space="preserve">pdate </w:delText>
                </w:r>
                <w:r w:rsidDel="00B803D2">
                  <w:rPr>
                    <w:lang w:eastAsia="zh-CN"/>
                  </w:rPr>
                  <w:delText>report</w:delText>
                </w:r>
              </w:del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1454D" w14:textId="673AC111" w:rsidR="00C9536A" w:rsidRDefault="00C9536A" w:rsidP="00E80127">
            <w:pPr>
              <w:pStyle w:val="TAL"/>
              <w:rPr>
                <w:ins w:id="397" w:author="Huawei" w:date="2024-03-27T16:08:00Z"/>
                <w:lang w:eastAsia="zh-CN"/>
              </w:rPr>
            </w:pPr>
            <w:ins w:id="398" w:author="Huawei" w:date="2024-03-27T16:08:00Z">
              <w:del w:id="399" w:author="Huaweid1" w:date="2024-04-16T09:56:00Z">
                <w:r w:rsidDel="00B803D2">
                  <w:rPr>
                    <w:lang w:eastAsia="zh-CN"/>
                  </w:rPr>
                  <w:delText>notifyMOIAttributeValueChanges notification</w:delText>
                </w:r>
              </w:del>
            </w:ins>
          </w:p>
        </w:tc>
        <w:tc>
          <w:tcPr>
            <w:tcW w:w="145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C88BD" w14:textId="77777777" w:rsidR="00C9536A" w:rsidRDefault="00C9536A" w:rsidP="00E80127">
            <w:pPr>
              <w:pStyle w:val="TAL"/>
              <w:rPr>
                <w:ins w:id="400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4912BAE" w14:textId="77777777" w:rsidR="00C9536A" w:rsidRDefault="00C9536A" w:rsidP="00E80127">
            <w:pPr>
              <w:pStyle w:val="TAL"/>
              <w:rPr>
                <w:ins w:id="401" w:author="Huawei" w:date="2024-04-01T08:47:00Z"/>
                <w:lang w:eastAsia="zh-CN"/>
              </w:rPr>
            </w:pPr>
          </w:p>
        </w:tc>
      </w:tr>
      <w:tr w:rsidR="00C9536A" w14:paraId="545E5EC1" w14:textId="40457738" w:rsidTr="00611202">
        <w:trPr>
          <w:jc w:val="center"/>
          <w:ins w:id="402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3DB1B" w14:textId="7A679977" w:rsidR="00C9536A" w:rsidRDefault="00C9536A" w:rsidP="00E80127">
            <w:pPr>
              <w:pStyle w:val="TAL"/>
              <w:rPr>
                <w:ins w:id="403" w:author="Huawei" w:date="2024-03-27T16:08:00Z"/>
                <w:lang w:eastAsia="zh-CN"/>
              </w:rPr>
            </w:pPr>
            <w:ins w:id="404" w:author="Huawei" w:date="2024-03-27T16:08:00Z">
              <w:del w:id="405" w:author="Huaweid1" w:date="2024-04-16T09:48:00Z">
                <w:r w:rsidDel="00AF3063">
                  <w:rPr>
                    <w:lang w:eastAsia="zh-CN"/>
                  </w:rPr>
                  <w:delText xml:space="preserve">Subscribe an </w:delText>
                </w:r>
                <w:r w:rsidRPr="00B70E3C" w:rsidDel="00AF3063">
                  <w:rPr>
                    <w:lang w:eastAsia="zh-CN"/>
                  </w:rPr>
                  <w:delText xml:space="preserve">ML </w:delText>
                </w:r>
              </w:del>
            </w:ins>
            <w:ins w:id="406" w:author="Huawei" w:date="2024-03-30T17:21:00Z">
              <w:del w:id="407" w:author="Huaweid1" w:date="2024-04-16T09:48:00Z">
                <w:r w:rsidDel="00AF3063">
                  <w:rPr>
                    <w:lang w:eastAsia="zh-CN"/>
                  </w:rPr>
                  <w:delText>model</w:delText>
                </w:r>
                <w:r w:rsidRPr="00B70E3C" w:rsidDel="00AF3063">
                  <w:rPr>
                    <w:lang w:eastAsia="zh-CN"/>
                  </w:rPr>
                  <w:delText xml:space="preserve"> </w:delText>
                </w:r>
                <w:r w:rsidDel="00AF3063">
                  <w:rPr>
                    <w:lang w:eastAsia="zh-CN"/>
                  </w:rPr>
                  <w:delText>u</w:delText>
                </w:r>
              </w:del>
            </w:ins>
            <w:ins w:id="408" w:author="Huawei" w:date="2024-03-27T16:08:00Z">
              <w:del w:id="409" w:author="Huaweid1" w:date="2024-04-16T09:48:00Z">
                <w:r w:rsidRPr="00B70E3C" w:rsidDel="00AF3063">
                  <w:rPr>
                    <w:lang w:eastAsia="zh-CN"/>
                  </w:rPr>
                  <w:delText>pdate</w:delText>
                </w:r>
                <w:r w:rsidDel="00AF3063">
                  <w:rPr>
                    <w:lang w:eastAsia="zh-CN"/>
                  </w:rPr>
                  <w:delText xml:space="preserve"> report</w:delText>
                </w:r>
              </w:del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95998" w14:textId="722963F4" w:rsidR="00C9536A" w:rsidRDefault="00C9536A" w:rsidP="00E80127">
            <w:pPr>
              <w:pStyle w:val="TAL"/>
              <w:rPr>
                <w:ins w:id="410" w:author="Huawei" w:date="2024-03-27T16:08:00Z"/>
                <w:lang w:eastAsia="zh-CN"/>
              </w:rPr>
            </w:pPr>
            <w:ins w:id="411" w:author="Huawei" w:date="2024-03-27T16:08:00Z">
              <w:del w:id="412" w:author="Huaweid1" w:date="2024-04-16T09:48:00Z">
                <w:r w:rsidDel="00AF3063">
                  <w:rPr>
                    <w:lang w:eastAsia="zh-CN"/>
                  </w:rPr>
                  <w:delText>createMOI operation</w:delText>
                </w:r>
              </w:del>
            </w:ins>
          </w:p>
        </w:tc>
        <w:tc>
          <w:tcPr>
            <w:tcW w:w="14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EF24AA" w14:textId="7ED0C7A9" w:rsidR="00C9536A" w:rsidRPr="00F235C1" w:rsidRDefault="00C9536A" w:rsidP="00E80127">
            <w:pPr>
              <w:pStyle w:val="TAL"/>
              <w:rPr>
                <w:ins w:id="413" w:author="Huawei" w:date="2024-03-27T16:08:00Z"/>
                <w:rFonts w:ascii="Courier New" w:hAnsi="Courier New" w:cs="Courier New"/>
              </w:rPr>
            </w:pPr>
            <w:ins w:id="414" w:author="Huawei" w:date="2024-03-27T16:08:00Z">
              <w:del w:id="415" w:author="Huaweid1" w:date="2024-04-16T09:48:00Z">
                <w:r w:rsidRPr="005750A3" w:rsidDel="00AF3063">
                  <w:rPr>
                    <w:rFonts w:ascii="Courier New" w:hAnsi="Courier New" w:cs="Courier New"/>
                  </w:rPr>
                  <w:delText>NtfSubscriptionControl</w:delText>
                </w:r>
              </w:del>
            </w:ins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3FB8459" w14:textId="77777777" w:rsidR="00C9536A" w:rsidRPr="005750A3" w:rsidRDefault="00C9536A" w:rsidP="00E80127">
            <w:pPr>
              <w:pStyle w:val="TAL"/>
              <w:rPr>
                <w:ins w:id="416" w:author="Huawei" w:date="2024-04-01T08:47:00Z"/>
                <w:rFonts w:ascii="Courier New" w:hAnsi="Courier New" w:cs="Courier New"/>
              </w:rPr>
            </w:pPr>
          </w:p>
        </w:tc>
      </w:tr>
      <w:tr w:rsidR="00C9536A" w14:paraId="06922C12" w14:textId="23111E7B" w:rsidTr="00611202">
        <w:trPr>
          <w:jc w:val="center"/>
          <w:ins w:id="417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5F984" w14:textId="575B3F6A" w:rsidR="00C9536A" w:rsidRDefault="00C9536A" w:rsidP="00E80127">
            <w:pPr>
              <w:pStyle w:val="TAL"/>
              <w:rPr>
                <w:ins w:id="418" w:author="Huawei" w:date="2024-03-27T16:08:00Z"/>
              </w:rPr>
            </w:pPr>
            <w:ins w:id="419" w:author="Huawei" w:date="2024-03-27T16:08:00Z">
              <w:del w:id="420" w:author="Huaweid1" w:date="2024-04-16T09:48:00Z">
                <w:r w:rsidDel="00AF3063">
                  <w:rPr>
                    <w:lang w:val="en-US" w:eastAsia="zh-CN"/>
                  </w:rPr>
                  <w:delText>Uns</w:delText>
                </w:r>
                <w:r w:rsidDel="00AF3063">
                  <w:rPr>
                    <w:lang w:eastAsia="zh-CN"/>
                  </w:rPr>
                  <w:delText xml:space="preserve">ubscribe an </w:delText>
                </w:r>
                <w:r w:rsidRPr="00B70E3C" w:rsidDel="00AF3063">
                  <w:rPr>
                    <w:lang w:eastAsia="zh-CN"/>
                  </w:rPr>
                  <w:delText xml:space="preserve">ML </w:delText>
                </w:r>
              </w:del>
            </w:ins>
            <w:ins w:id="421" w:author="Huawei" w:date="2024-03-30T17:21:00Z">
              <w:del w:id="422" w:author="Huaweid1" w:date="2024-04-16T09:48:00Z">
                <w:r w:rsidDel="00AF3063">
                  <w:rPr>
                    <w:lang w:eastAsia="zh-CN"/>
                  </w:rPr>
                  <w:delText>model</w:delText>
                </w:r>
                <w:r w:rsidRPr="00B70E3C" w:rsidDel="00AF3063">
                  <w:rPr>
                    <w:lang w:eastAsia="zh-CN"/>
                  </w:rPr>
                  <w:delText xml:space="preserve"> </w:delText>
                </w:r>
                <w:r w:rsidDel="00AF3063">
                  <w:rPr>
                    <w:lang w:eastAsia="zh-CN"/>
                  </w:rPr>
                  <w:delText>u</w:delText>
                </w:r>
              </w:del>
            </w:ins>
            <w:ins w:id="423" w:author="Huawei" w:date="2024-03-27T16:08:00Z">
              <w:del w:id="424" w:author="Huaweid1" w:date="2024-04-16T09:48:00Z">
                <w:r w:rsidRPr="00B70E3C" w:rsidDel="00AF3063">
                  <w:rPr>
                    <w:lang w:eastAsia="zh-CN"/>
                  </w:rPr>
                  <w:delText>pdate</w:delText>
                </w:r>
                <w:r w:rsidDel="00AF3063">
                  <w:rPr>
                    <w:lang w:eastAsia="zh-CN"/>
                  </w:rPr>
                  <w:delText xml:space="preserve"> report</w:delText>
                </w:r>
              </w:del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209E8" w14:textId="737764BC" w:rsidR="00C9536A" w:rsidRDefault="00C9536A" w:rsidP="00E80127">
            <w:pPr>
              <w:pStyle w:val="TAL"/>
              <w:rPr>
                <w:ins w:id="425" w:author="Huawei" w:date="2024-03-27T16:08:00Z"/>
                <w:lang w:eastAsia="zh-CN"/>
              </w:rPr>
            </w:pPr>
            <w:ins w:id="426" w:author="Huawei" w:date="2024-03-27T16:08:00Z">
              <w:del w:id="427" w:author="Huaweid1" w:date="2024-04-16T09:48:00Z">
                <w:r w:rsidDel="00AF3063">
                  <w:rPr>
                    <w:lang w:eastAsia="zh-CN"/>
                  </w:rPr>
                  <w:delText>deleteMOI operation</w:delText>
                </w:r>
              </w:del>
            </w:ins>
          </w:p>
        </w:tc>
        <w:tc>
          <w:tcPr>
            <w:tcW w:w="145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6E2D1A9" w14:textId="77777777" w:rsidR="00C9536A" w:rsidRDefault="00C9536A" w:rsidP="00E80127">
            <w:pPr>
              <w:pStyle w:val="TAL"/>
              <w:rPr>
                <w:ins w:id="428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2CB077C" w14:textId="77777777" w:rsidR="00C9536A" w:rsidRDefault="00C9536A" w:rsidP="00E80127">
            <w:pPr>
              <w:pStyle w:val="TAL"/>
              <w:rPr>
                <w:ins w:id="429" w:author="Huawei" w:date="2024-04-01T08:47:00Z"/>
                <w:lang w:eastAsia="zh-CN"/>
              </w:rPr>
            </w:pPr>
          </w:p>
        </w:tc>
      </w:tr>
      <w:tr w:rsidR="00C9536A" w14:paraId="75321780" w14:textId="21EAFFBC" w:rsidTr="00611202">
        <w:trPr>
          <w:jc w:val="center"/>
          <w:ins w:id="430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162B1" w14:textId="7382DFCE" w:rsidR="00C9536A" w:rsidRDefault="00C9536A" w:rsidP="00E80127">
            <w:pPr>
              <w:pStyle w:val="TAL"/>
              <w:rPr>
                <w:ins w:id="431" w:author="Huawei" w:date="2024-03-27T16:08:00Z"/>
              </w:rPr>
            </w:pPr>
            <w:ins w:id="432" w:author="Huawei" w:date="2024-03-27T16:08:00Z">
              <w:del w:id="433" w:author="Huaweid1" w:date="2024-04-16T09:48:00Z">
                <w:r w:rsidDel="00AF3063">
                  <w:rPr>
                    <w:lang w:val="en-US" w:eastAsia="zh-CN"/>
                  </w:rPr>
                  <w:delText xml:space="preserve">Query an </w:delText>
                </w:r>
                <w:r w:rsidRPr="00B70E3C" w:rsidDel="00AF3063">
                  <w:rPr>
                    <w:lang w:eastAsia="zh-CN"/>
                  </w:rPr>
                  <w:delText xml:space="preserve">ML </w:delText>
                </w:r>
              </w:del>
            </w:ins>
            <w:ins w:id="434" w:author="Huawei" w:date="2024-03-30T17:21:00Z">
              <w:del w:id="435" w:author="Huaweid1" w:date="2024-04-16T09:48:00Z">
                <w:r w:rsidDel="00AF3063">
                  <w:rPr>
                    <w:lang w:eastAsia="zh-CN"/>
                  </w:rPr>
                  <w:delText>model</w:delText>
                </w:r>
                <w:r w:rsidRPr="00B70E3C" w:rsidDel="00AF3063">
                  <w:rPr>
                    <w:lang w:eastAsia="zh-CN"/>
                  </w:rPr>
                  <w:delText xml:space="preserve"> </w:delText>
                </w:r>
                <w:r w:rsidDel="00AF3063">
                  <w:rPr>
                    <w:lang w:eastAsia="zh-CN"/>
                  </w:rPr>
                  <w:delText>u</w:delText>
                </w:r>
              </w:del>
            </w:ins>
            <w:ins w:id="436" w:author="Huawei" w:date="2024-03-27T16:08:00Z">
              <w:del w:id="437" w:author="Huaweid1" w:date="2024-04-16T09:48:00Z">
                <w:r w:rsidRPr="00B70E3C" w:rsidDel="00AF3063">
                  <w:rPr>
                    <w:lang w:eastAsia="zh-CN"/>
                  </w:rPr>
                  <w:delText>pdate</w:delText>
                </w:r>
                <w:r w:rsidDel="00AF3063">
                  <w:rPr>
                    <w:lang w:val="en-US" w:eastAsia="zh-CN"/>
                  </w:rPr>
                  <w:delText xml:space="preserve"> report subscription</w:delText>
                </w:r>
              </w:del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3E3F7" w14:textId="629C9947" w:rsidR="00C9536A" w:rsidRDefault="00C9536A" w:rsidP="00E80127">
            <w:pPr>
              <w:pStyle w:val="TAL"/>
              <w:rPr>
                <w:ins w:id="438" w:author="Huawei" w:date="2024-03-27T16:08:00Z"/>
                <w:lang w:eastAsia="zh-CN"/>
              </w:rPr>
            </w:pPr>
            <w:ins w:id="439" w:author="Huawei" w:date="2024-03-27T16:08:00Z">
              <w:del w:id="440" w:author="Huaweid1" w:date="2024-04-16T09:48:00Z">
                <w:r w:rsidDel="00AF3063">
                  <w:rPr>
                    <w:lang w:eastAsia="zh-CN"/>
                  </w:rPr>
                  <w:delText>getMOIAttributes operation</w:delText>
                </w:r>
              </w:del>
            </w:ins>
          </w:p>
        </w:tc>
        <w:tc>
          <w:tcPr>
            <w:tcW w:w="145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D2F08" w14:textId="77777777" w:rsidR="00C9536A" w:rsidRDefault="00C9536A" w:rsidP="00E80127">
            <w:pPr>
              <w:pStyle w:val="TAL"/>
              <w:rPr>
                <w:ins w:id="441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F61810C" w14:textId="77777777" w:rsidR="00C9536A" w:rsidRDefault="00C9536A" w:rsidP="00E80127">
            <w:pPr>
              <w:pStyle w:val="TAL"/>
              <w:rPr>
                <w:ins w:id="442" w:author="Huawei" w:date="2024-04-01T08:47:00Z"/>
                <w:lang w:eastAsia="zh-CN"/>
              </w:rPr>
            </w:pPr>
          </w:p>
        </w:tc>
      </w:tr>
      <w:tr w:rsidR="00C9536A" w14:paraId="5F49880A" w14:textId="6AA09A93" w:rsidTr="00611202">
        <w:trPr>
          <w:jc w:val="center"/>
          <w:ins w:id="443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C8249" w14:textId="44ACFD52" w:rsidR="00C9536A" w:rsidRDefault="00C9536A" w:rsidP="00E80127">
            <w:pPr>
              <w:pStyle w:val="TAL"/>
              <w:rPr>
                <w:ins w:id="444" w:author="Huawei" w:date="2024-03-27T16:08:00Z"/>
              </w:rPr>
            </w:pPr>
            <w:ins w:id="445" w:author="Huawei" w:date="2024-03-27T16:08:00Z">
              <w:r>
                <w:rPr>
                  <w:lang w:eastAsia="zh-CN"/>
                </w:rPr>
                <w:t xml:space="preserve">Query an </w:t>
              </w:r>
            </w:ins>
            <w:ins w:id="446" w:author="Huawei" w:date="2024-04-02T18:04:00Z">
              <w:r w:rsidR="00931224">
                <w:rPr>
                  <w:lang w:eastAsia="zh-CN"/>
                </w:rPr>
                <w:t>AI</w:t>
              </w:r>
              <w:r w:rsidR="00931224">
                <w:rPr>
                  <w:rFonts w:hint="eastAsia"/>
                  <w:lang w:eastAsia="zh-CN"/>
                </w:rPr>
                <w:t>/</w:t>
              </w:r>
              <w:r w:rsidR="00931224">
                <w:rPr>
                  <w:lang w:eastAsia="zh-CN"/>
                </w:rPr>
                <w:t>ML</w:t>
              </w:r>
            </w:ins>
            <w:ins w:id="447" w:author="Huawei" w:date="2024-03-30T17:21:00Z">
              <w:r w:rsidRPr="00B70E3C">
                <w:rPr>
                  <w:lang w:eastAsia="zh-CN"/>
                </w:rPr>
                <w:t xml:space="preserve"> </w:t>
              </w:r>
            </w:ins>
            <w:ins w:id="448" w:author="Huawei" w:date="2024-03-27T16:08:00Z">
              <w:r>
                <w:rPr>
                  <w:lang w:eastAsia="zh-CN"/>
                </w:rPr>
                <w:t>inference report</w:t>
              </w:r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EFCDD" w14:textId="77777777" w:rsidR="00C9536A" w:rsidRDefault="00C9536A" w:rsidP="00E80127">
            <w:pPr>
              <w:pStyle w:val="TAL"/>
              <w:rPr>
                <w:ins w:id="449" w:author="Huawei" w:date="2024-03-27T16:08:00Z"/>
                <w:lang w:eastAsia="zh-CN"/>
              </w:rPr>
            </w:pPr>
            <w:ins w:id="450" w:author="Huawei" w:date="2024-03-27T16:08:00Z">
              <w:r>
                <w:rPr>
                  <w:lang w:eastAsia="zh-CN"/>
                </w:rPr>
                <w:t>getMOIAttributes operation</w:t>
              </w:r>
            </w:ins>
          </w:p>
        </w:tc>
        <w:tc>
          <w:tcPr>
            <w:tcW w:w="14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C979C06" w14:textId="77777777" w:rsidR="00C9536A" w:rsidRPr="001E02EF" w:rsidRDefault="00C9536A" w:rsidP="00E80127">
            <w:pPr>
              <w:pStyle w:val="TAL"/>
              <w:rPr>
                <w:ins w:id="451" w:author="Huawei" w:date="2024-03-27T16:08:00Z"/>
                <w:sz w:val="21"/>
                <w:lang w:eastAsia="zh-CN"/>
              </w:rPr>
            </w:pPr>
            <w:ins w:id="452" w:author="Huawei" w:date="2024-03-27T16:08:00Z">
              <w:r w:rsidRPr="001E02EF">
                <w:rPr>
                  <w:rFonts w:ascii="Courier New" w:hAnsi="Courier New" w:cs="Courier New"/>
                </w:rPr>
                <w:t>AIMLInferenceReport</w:t>
              </w:r>
            </w:ins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E56E4DA" w14:textId="77777777" w:rsidR="00C9536A" w:rsidRPr="001E02EF" w:rsidRDefault="00C9536A" w:rsidP="00E80127">
            <w:pPr>
              <w:pStyle w:val="TAL"/>
              <w:rPr>
                <w:ins w:id="453" w:author="Huawei" w:date="2024-04-01T08:47:00Z"/>
                <w:rFonts w:ascii="Courier New" w:hAnsi="Courier New" w:cs="Courier New"/>
              </w:rPr>
            </w:pPr>
          </w:p>
        </w:tc>
      </w:tr>
      <w:tr w:rsidR="00C9536A" w14:paraId="232275FD" w14:textId="569644CD" w:rsidTr="00611202">
        <w:trPr>
          <w:jc w:val="center"/>
          <w:ins w:id="454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4DD33" w14:textId="53E0E4A5" w:rsidR="00C9536A" w:rsidRDefault="00C9536A" w:rsidP="00E80127">
            <w:pPr>
              <w:pStyle w:val="TAL"/>
              <w:rPr>
                <w:ins w:id="455" w:author="Huawei" w:date="2024-03-27T16:08:00Z"/>
              </w:rPr>
            </w:pPr>
            <w:ins w:id="456" w:author="Huawei" w:date="2024-03-27T16:08:00Z">
              <w:del w:id="457" w:author="Huaweid1" w:date="2024-04-16T09:56:00Z">
                <w:r w:rsidDel="0022523B">
                  <w:rPr>
                    <w:lang w:eastAsia="zh-CN"/>
                  </w:rPr>
                  <w:delText xml:space="preserve">Notify an </w:delText>
                </w:r>
              </w:del>
            </w:ins>
            <w:ins w:id="458" w:author="Huawei" w:date="2024-04-02T18:04:00Z">
              <w:del w:id="459" w:author="Huaweid1" w:date="2024-04-16T09:56:00Z">
                <w:r w:rsidR="00931224" w:rsidRPr="00931224" w:rsidDel="0022523B">
                  <w:rPr>
                    <w:lang w:eastAsia="zh-CN"/>
                  </w:rPr>
                  <w:delText>AI/ML</w:delText>
                </w:r>
              </w:del>
            </w:ins>
            <w:ins w:id="460" w:author="Huawei" w:date="2024-03-30T17:21:00Z">
              <w:del w:id="461" w:author="Huaweid1" w:date="2024-04-16T09:56:00Z">
                <w:r w:rsidRPr="00B70E3C" w:rsidDel="0022523B">
                  <w:rPr>
                    <w:lang w:eastAsia="zh-CN"/>
                  </w:rPr>
                  <w:delText xml:space="preserve"> </w:delText>
                </w:r>
              </w:del>
            </w:ins>
            <w:ins w:id="462" w:author="Huawei" w:date="2024-03-27T16:08:00Z">
              <w:del w:id="463" w:author="Huaweid1" w:date="2024-04-16T09:56:00Z">
                <w:r w:rsidDel="0022523B">
                  <w:rPr>
                    <w:lang w:eastAsia="zh-CN"/>
                  </w:rPr>
                  <w:delText>inference</w:delText>
                </w:r>
                <w:r w:rsidRPr="00B70E3C" w:rsidDel="0022523B">
                  <w:rPr>
                    <w:lang w:eastAsia="zh-CN"/>
                  </w:rPr>
                  <w:delText xml:space="preserve"> </w:delText>
                </w:r>
                <w:r w:rsidDel="0022523B">
                  <w:rPr>
                    <w:lang w:eastAsia="zh-CN"/>
                  </w:rPr>
                  <w:delText>report</w:delText>
                </w:r>
              </w:del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6A0C8" w14:textId="5EA8B70A" w:rsidR="00C9536A" w:rsidRDefault="00C9536A" w:rsidP="00E80127">
            <w:pPr>
              <w:pStyle w:val="TAL"/>
              <w:rPr>
                <w:ins w:id="464" w:author="Huawei" w:date="2024-03-27T16:08:00Z"/>
                <w:lang w:eastAsia="zh-CN"/>
              </w:rPr>
            </w:pPr>
            <w:ins w:id="465" w:author="Huawei" w:date="2024-03-27T16:08:00Z">
              <w:del w:id="466" w:author="Huaweid1" w:date="2024-04-16T09:56:00Z">
                <w:r w:rsidDel="0022523B">
                  <w:rPr>
                    <w:lang w:eastAsia="zh-CN"/>
                  </w:rPr>
                  <w:delText>notifyMOIAttributeValueChanges notification</w:delText>
                </w:r>
              </w:del>
            </w:ins>
          </w:p>
        </w:tc>
        <w:tc>
          <w:tcPr>
            <w:tcW w:w="145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2D56D" w14:textId="77777777" w:rsidR="00C9536A" w:rsidRDefault="00C9536A" w:rsidP="00E80127">
            <w:pPr>
              <w:pStyle w:val="TAL"/>
              <w:rPr>
                <w:ins w:id="467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DDA62DC" w14:textId="77777777" w:rsidR="00C9536A" w:rsidRDefault="00C9536A" w:rsidP="00E80127">
            <w:pPr>
              <w:pStyle w:val="TAL"/>
              <w:rPr>
                <w:ins w:id="468" w:author="Huawei" w:date="2024-04-01T08:47:00Z"/>
                <w:lang w:eastAsia="zh-CN"/>
              </w:rPr>
            </w:pPr>
          </w:p>
        </w:tc>
      </w:tr>
      <w:tr w:rsidR="00C9536A" w14:paraId="59E050E1" w14:textId="1E0F6B77" w:rsidTr="00611202">
        <w:trPr>
          <w:jc w:val="center"/>
          <w:ins w:id="469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53802" w14:textId="50D98A98" w:rsidR="00C9536A" w:rsidRDefault="00C9536A" w:rsidP="00E80127">
            <w:pPr>
              <w:pStyle w:val="TAL"/>
              <w:rPr>
                <w:ins w:id="470" w:author="Huawei" w:date="2024-03-27T16:08:00Z"/>
                <w:lang w:eastAsia="zh-CN"/>
              </w:rPr>
            </w:pPr>
            <w:ins w:id="471" w:author="Huawei" w:date="2024-03-27T16:08:00Z">
              <w:del w:id="472" w:author="Huaweid1" w:date="2024-04-16T09:56:00Z">
                <w:r w:rsidDel="00E63F0A">
                  <w:rPr>
                    <w:lang w:eastAsia="zh-CN"/>
                  </w:rPr>
                  <w:delText xml:space="preserve">Subscribe an </w:delText>
                </w:r>
              </w:del>
            </w:ins>
            <w:ins w:id="473" w:author="Huawei" w:date="2024-04-02T18:04:00Z">
              <w:del w:id="474" w:author="Huaweid1" w:date="2024-04-16T09:56:00Z">
                <w:r w:rsidR="00931224" w:rsidRPr="00931224" w:rsidDel="00E63F0A">
                  <w:rPr>
                    <w:lang w:eastAsia="zh-CN"/>
                  </w:rPr>
                  <w:delText>AI/ML</w:delText>
                </w:r>
              </w:del>
            </w:ins>
            <w:ins w:id="475" w:author="Huawei" w:date="2024-03-27T16:08:00Z">
              <w:del w:id="476" w:author="Huaweid1" w:date="2024-04-16T09:56:00Z">
                <w:r w:rsidRPr="00B70E3C" w:rsidDel="00E63F0A">
                  <w:rPr>
                    <w:lang w:eastAsia="zh-CN"/>
                  </w:rPr>
                  <w:delText xml:space="preserve"> </w:delText>
                </w:r>
                <w:r w:rsidDel="00E63F0A">
                  <w:rPr>
                    <w:lang w:eastAsia="zh-CN"/>
                  </w:rPr>
                  <w:delText>inference report</w:delText>
                </w:r>
              </w:del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2A168" w14:textId="20DE2DE3" w:rsidR="00C9536A" w:rsidRDefault="00C9536A" w:rsidP="00E80127">
            <w:pPr>
              <w:pStyle w:val="TAL"/>
              <w:rPr>
                <w:ins w:id="477" w:author="Huawei" w:date="2024-03-27T16:08:00Z"/>
                <w:lang w:eastAsia="zh-CN"/>
              </w:rPr>
            </w:pPr>
            <w:ins w:id="478" w:author="Huawei" w:date="2024-03-27T16:08:00Z">
              <w:del w:id="479" w:author="Huaweid1" w:date="2024-04-16T09:56:00Z">
                <w:r w:rsidDel="00E63F0A">
                  <w:rPr>
                    <w:lang w:eastAsia="zh-CN"/>
                  </w:rPr>
                  <w:delText>createMOI operation</w:delText>
                </w:r>
              </w:del>
            </w:ins>
          </w:p>
        </w:tc>
        <w:tc>
          <w:tcPr>
            <w:tcW w:w="145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C6F636" w14:textId="4571AA01" w:rsidR="00C9536A" w:rsidRDefault="00C9536A" w:rsidP="00E80127">
            <w:pPr>
              <w:pStyle w:val="TAL"/>
              <w:rPr>
                <w:ins w:id="480" w:author="Huawei" w:date="2024-03-27T16:08:00Z"/>
                <w:lang w:eastAsia="zh-CN"/>
              </w:rPr>
            </w:pPr>
            <w:ins w:id="481" w:author="Huawei" w:date="2024-03-27T16:08:00Z">
              <w:del w:id="482" w:author="Huaweid1" w:date="2024-04-16T09:56:00Z">
                <w:r w:rsidRPr="005750A3" w:rsidDel="00E63F0A">
                  <w:rPr>
                    <w:rFonts w:ascii="Courier New" w:hAnsi="Courier New" w:cs="Courier New"/>
                  </w:rPr>
                  <w:delText>NtfSubscriptionControl</w:delText>
                </w:r>
              </w:del>
            </w:ins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9A6A07" w14:textId="77777777" w:rsidR="00C9536A" w:rsidRPr="005750A3" w:rsidRDefault="00C9536A" w:rsidP="00E80127">
            <w:pPr>
              <w:pStyle w:val="TAL"/>
              <w:rPr>
                <w:ins w:id="483" w:author="Huawei" w:date="2024-04-01T08:47:00Z"/>
                <w:rFonts w:ascii="Courier New" w:hAnsi="Courier New" w:cs="Courier New"/>
              </w:rPr>
            </w:pPr>
          </w:p>
        </w:tc>
      </w:tr>
      <w:tr w:rsidR="00C9536A" w14:paraId="5F7D3C3A" w14:textId="4EE2786B" w:rsidTr="00611202">
        <w:trPr>
          <w:jc w:val="center"/>
          <w:ins w:id="484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BAAB9" w14:textId="0B05C842" w:rsidR="00C9536A" w:rsidRDefault="00C9536A" w:rsidP="00E80127">
            <w:pPr>
              <w:pStyle w:val="TAL"/>
              <w:rPr>
                <w:ins w:id="485" w:author="Huawei" w:date="2024-03-27T16:08:00Z"/>
              </w:rPr>
            </w:pPr>
            <w:ins w:id="486" w:author="Huawei" w:date="2024-03-27T16:08:00Z">
              <w:del w:id="487" w:author="Huaweid1" w:date="2024-04-16T09:56:00Z">
                <w:r w:rsidDel="00E63F0A">
                  <w:rPr>
                    <w:lang w:val="en-US" w:eastAsia="zh-CN"/>
                  </w:rPr>
                  <w:delText>Uns</w:delText>
                </w:r>
                <w:r w:rsidDel="00E63F0A">
                  <w:rPr>
                    <w:lang w:eastAsia="zh-CN"/>
                  </w:rPr>
                  <w:delText>ubscribe an</w:delText>
                </w:r>
              </w:del>
            </w:ins>
            <w:ins w:id="488" w:author="Huawei" w:date="2024-04-02T18:04:00Z">
              <w:del w:id="489" w:author="Huaweid1" w:date="2024-04-16T09:56:00Z">
                <w:r w:rsidR="00931224" w:rsidRPr="00931224" w:rsidDel="00E63F0A">
                  <w:rPr>
                    <w:lang w:eastAsia="zh-CN"/>
                  </w:rPr>
                  <w:delText>AI/ML</w:delText>
                </w:r>
              </w:del>
            </w:ins>
            <w:ins w:id="490" w:author="Huawei" w:date="2024-03-27T16:08:00Z">
              <w:del w:id="491" w:author="Huaweid1" w:date="2024-04-16T09:56:00Z">
                <w:r w:rsidRPr="00B70E3C" w:rsidDel="00E63F0A">
                  <w:rPr>
                    <w:lang w:eastAsia="zh-CN"/>
                  </w:rPr>
                  <w:delText xml:space="preserve"> </w:delText>
                </w:r>
                <w:r w:rsidDel="00E63F0A">
                  <w:rPr>
                    <w:lang w:eastAsia="zh-CN"/>
                  </w:rPr>
                  <w:delText>inference report</w:delText>
                </w:r>
              </w:del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12CA9" w14:textId="44A6BDF6" w:rsidR="00C9536A" w:rsidRDefault="00C9536A" w:rsidP="00E80127">
            <w:pPr>
              <w:pStyle w:val="TAL"/>
              <w:rPr>
                <w:ins w:id="492" w:author="Huawei" w:date="2024-03-27T16:08:00Z"/>
                <w:lang w:eastAsia="zh-CN"/>
              </w:rPr>
            </w:pPr>
            <w:ins w:id="493" w:author="Huawei" w:date="2024-03-27T16:08:00Z">
              <w:del w:id="494" w:author="Huaweid1" w:date="2024-04-16T09:56:00Z">
                <w:r w:rsidDel="00E63F0A">
                  <w:rPr>
                    <w:lang w:eastAsia="zh-CN"/>
                  </w:rPr>
                  <w:delText>deleteMOI operation</w:delText>
                </w:r>
              </w:del>
            </w:ins>
          </w:p>
        </w:tc>
        <w:tc>
          <w:tcPr>
            <w:tcW w:w="145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DBB24BE" w14:textId="77777777" w:rsidR="00C9536A" w:rsidRDefault="00C9536A" w:rsidP="00E80127">
            <w:pPr>
              <w:pStyle w:val="TAL"/>
              <w:rPr>
                <w:ins w:id="495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326D99" w14:textId="77777777" w:rsidR="00C9536A" w:rsidRDefault="00C9536A" w:rsidP="00E80127">
            <w:pPr>
              <w:pStyle w:val="TAL"/>
              <w:rPr>
                <w:ins w:id="496" w:author="Huawei" w:date="2024-04-01T08:47:00Z"/>
                <w:lang w:eastAsia="zh-CN"/>
              </w:rPr>
            </w:pPr>
          </w:p>
        </w:tc>
      </w:tr>
      <w:tr w:rsidR="00C9536A" w14:paraId="50B9832A" w14:textId="66A3606B" w:rsidTr="00611202">
        <w:trPr>
          <w:jc w:val="center"/>
          <w:ins w:id="497" w:author="Huawei" w:date="2024-03-27T16:08:00Z"/>
        </w:trPr>
        <w:tc>
          <w:tcPr>
            <w:tcW w:w="1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C678B" w14:textId="3DBAE1B5" w:rsidR="00C9536A" w:rsidRDefault="00C9536A" w:rsidP="00E80127">
            <w:pPr>
              <w:pStyle w:val="TAL"/>
              <w:rPr>
                <w:ins w:id="498" w:author="Huawei" w:date="2024-03-27T16:08:00Z"/>
              </w:rPr>
            </w:pPr>
            <w:ins w:id="499" w:author="Huawei" w:date="2024-03-27T16:08:00Z">
              <w:del w:id="500" w:author="Huaweid1" w:date="2024-04-16T09:56:00Z">
                <w:r w:rsidDel="00E63F0A">
                  <w:rPr>
                    <w:lang w:val="en-US" w:eastAsia="zh-CN"/>
                  </w:rPr>
                  <w:delText xml:space="preserve">Query an </w:delText>
                </w:r>
              </w:del>
            </w:ins>
            <w:ins w:id="501" w:author="Huawei" w:date="2024-04-02T18:05:00Z">
              <w:del w:id="502" w:author="Huaweid1" w:date="2024-04-16T09:56:00Z">
                <w:r w:rsidR="00931224" w:rsidRPr="00931224" w:rsidDel="00E63F0A">
                  <w:rPr>
                    <w:lang w:eastAsia="zh-CN"/>
                  </w:rPr>
                  <w:delText>AI/ML</w:delText>
                </w:r>
                <w:r w:rsidR="00931224" w:rsidDel="00E63F0A">
                  <w:rPr>
                    <w:lang w:eastAsia="zh-CN"/>
                  </w:rPr>
                  <w:delText xml:space="preserve"> </w:delText>
                </w:r>
              </w:del>
            </w:ins>
            <w:ins w:id="503" w:author="Huawei" w:date="2024-03-27T16:08:00Z">
              <w:del w:id="504" w:author="Huaweid1" w:date="2024-04-16T09:56:00Z">
                <w:r w:rsidDel="00E63F0A">
                  <w:rPr>
                    <w:lang w:eastAsia="zh-CN"/>
                  </w:rPr>
                  <w:delText>inference</w:delText>
                </w:r>
                <w:r w:rsidDel="00E63F0A">
                  <w:rPr>
                    <w:lang w:val="en-US" w:eastAsia="zh-CN"/>
                  </w:rPr>
                  <w:delText xml:space="preserve"> report subscription</w:delText>
                </w:r>
              </w:del>
            </w:ins>
          </w:p>
        </w:tc>
        <w:tc>
          <w:tcPr>
            <w:tcW w:w="1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D1D9B" w14:textId="77E03A34" w:rsidR="00C9536A" w:rsidRDefault="00C9536A" w:rsidP="00E80127">
            <w:pPr>
              <w:pStyle w:val="TAL"/>
              <w:rPr>
                <w:ins w:id="505" w:author="Huawei" w:date="2024-03-27T16:08:00Z"/>
                <w:lang w:eastAsia="zh-CN"/>
              </w:rPr>
            </w:pPr>
            <w:ins w:id="506" w:author="Huawei" w:date="2024-03-27T16:08:00Z">
              <w:del w:id="507" w:author="Huaweid1" w:date="2024-04-16T09:56:00Z">
                <w:r w:rsidDel="00E63F0A">
                  <w:rPr>
                    <w:lang w:eastAsia="zh-CN"/>
                  </w:rPr>
                  <w:delText>getMOIAttributes operation</w:delText>
                </w:r>
              </w:del>
            </w:ins>
          </w:p>
        </w:tc>
        <w:tc>
          <w:tcPr>
            <w:tcW w:w="145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5A28A" w14:textId="77777777" w:rsidR="00C9536A" w:rsidRDefault="00C9536A" w:rsidP="00E80127">
            <w:pPr>
              <w:pStyle w:val="TAL"/>
              <w:rPr>
                <w:ins w:id="508" w:author="Huawei" w:date="2024-03-27T16:08:00Z"/>
                <w:lang w:eastAsia="zh-CN"/>
              </w:rPr>
            </w:pPr>
          </w:p>
        </w:tc>
        <w:tc>
          <w:tcPr>
            <w:tcW w:w="60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6E0E9" w14:textId="77777777" w:rsidR="00C9536A" w:rsidRDefault="00C9536A" w:rsidP="00E80127">
            <w:pPr>
              <w:pStyle w:val="TAL"/>
              <w:rPr>
                <w:ins w:id="509" w:author="Huawei" w:date="2024-04-01T08:47:00Z"/>
                <w:lang w:eastAsia="zh-CN"/>
              </w:rPr>
            </w:pPr>
          </w:p>
        </w:tc>
      </w:tr>
    </w:tbl>
    <w:p w14:paraId="77E9C5FC" w14:textId="77777777" w:rsidR="009900A3" w:rsidRDefault="009900A3" w:rsidP="009900A3">
      <w:pPr>
        <w:rPr>
          <w:ins w:id="510" w:author="Huawei" w:date="2024-03-27T16:08:00Z"/>
          <w:lang w:eastAsia="zh-CN"/>
        </w:rPr>
      </w:pPr>
    </w:p>
    <w:p w14:paraId="596D7239" w14:textId="6F9F4A6E" w:rsidR="000F247A" w:rsidRPr="00D016B2" w:rsidRDefault="000F247A" w:rsidP="000F247A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F247A" w:rsidRPr="00442B28" w14:paraId="34FF32AF" w14:textId="77777777" w:rsidTr="007557CB">
        <w:tc>
          <w:tcPr>
            <w:tcW w:w="9521" w:type="dxa"/>
            <w:shd w:val="clear" w:color="auto" w:fill="FFFFCC"/>
            <w:vAlign w:val="center"/>
          </w:tcPr>
          <w:p w14:paraId="56C3EA45" w14:textId="77777777" w:rsidR="000F247A" w:rsidRPr="00442B28" w:rsidRDefault="000F247A" w:rsidP="007557CB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511" w:name="_Toc462827461"/>
            <w:bookmarkStart w:id="512" w:name="_Toc458429818"/>
            <w:r w:rsidRPr="00442B28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End of changes</w:t>
            </w:r>
          </w:p>
        </w:tc>
      </w:tr>
      <w:bookmarkEnd w:id="511"/>
      <w:bookmarkEnd w:id="512"/>
    </w:tbl>
    <w:p w14:paraId="3D482057" w14:textId="77777777" w:rsidR="000F247A" w:rsidRPr="00F63E91" w:rsidRDefault="000F247A" w:rsidP="000F247A">
      <w:pPr>
        <w:rPr>
          <w:lang w:val="en-US" w:eastAsia="zh-CN"/>
        </w:rPr>
      </w:pPr>
    </w:p>
    <w:p w14:paraId="5AFFCF23" w14:textId="710F2E9B" w:rsidR="00AF02B3" w:rsidRPr="00AF02B3" w:rsidRDefault="00AF02B3" w:rsidP="00A461CD">
      <w:pPr>
        <w:rPr>
          <w:lang w:eastAsia="zh-CN"/>
        </w:rPr>
      </w:pPr>
    </w:p>
    <w:sectPr w:rsidR="00AF02B3" w:rsidRPr="00AF02B3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BDD87" w14:textId="77777777" w:rsidR="00380839" w:rsidRDefault="00380839">
      <w:r>
        <w:separator/>
      </w:r>
    </w:p>
  </w:endnote>
  <w:endnote w:type="continuationSeparator" w:id="0">
    <w:p w14:paraId="494AA457" w14:textId="77777777" w:rsidR="00380839" w:rsidRDefault="003808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5CA1D0" w14:textId="77777777" w:rsidR="00380839" w:rsidRDefault="00380839">
      <w:r>
        <w:separator/>
      </w:r>
    </w:p>
  </w:footnote>
  <w:footnote w:type="continuationSeparator" w:id="0">
    <w:p w14:paraId="21A97B09" w14:textId="77777777" w:rsidR="00380839" w:rsidRDefault="003808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d1">
    <w15:presenceInfo w15:providerId="None" w15:userId="Huaweid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4891"/>
    <w:rsid w:val="000111E6"/>
    <w:rsid w:val="00020422"/>
    <w:rsid w:val="00022E4A"/>
    <w:rsid w:val="00026430"/>
    <w:rsid w:val="000412C3"/>
    <w:rsid w:val="00053895"/>
    <w:rsid w:val="000646C9"/>
    <w:rsid w:val="000A6394"/>
    <w:rsid w:val="000B150A"/>
    <w:rsid w:val="000B7FED"/>
    <w:rsid w:val="000C038A"/>
    <w:rsid w:val="000C6598"/>
    <w:rsid w:val="000D2573"/>
    <w:rsid w:val="000D44B3"/>
    <w:rsid w:val="000E014D"/>
    <w:rsid w:val="000E2A0B"/>
    <w:rsid w:val="000E6CE0"/>
    <w:rsid w:val="000F247A"/>
    <w:rsid w:val="000F64B5"/>
    <w:rsid w:val="001020C9"/>
    <w:rsid w:val="00116D2E"/>
    <w:rsid w:val="00133015"/>
    <w:rsid w:val="0013604E"/>
    <w:rsid w:val="00145D43"/>
    <w:rsid w:val="0015412B"/>
    <w:rsid w:val="0015637E"/>
    <w:rsid w:val="001858CA"/>
    <w:rsid w:val="00192C46"/>
    <w:rsid w:val="001A08B3"/>
    <w:rsid w:val="001A7B60"/>
    <w:rsid w:val="001A7E0E"/>
    <w:rsid w:val="001B52F0"/>
    <w:rsid w:val="001B7A65"/>
    <w:rsid w:val="001D6EFB"/>
    <w:rsid w:val="001E1500"/>
    <w:rsid w:val="001E293E"/>
    <w:rsid w:val="001E41F3"/>
    <w:rsid w:val="0020147D"/>
    <w:rsid w:val="0021318D"/>
    <w:rsid w:val="00222EC6"/>
    <w:rsid w:val="0022523B"/>
    <w:rsid w:val="0026004D"/>
    <w:rsid w:val="002640DD"/>
    <w:rsid w:val="00275D12"/>
    <w:rsid w:val="00280AAB"/>
    <w:rsid w:val="00284FEB"/>
    <w:rsid w:val="002860C4"/>
    <w:rsid w:val="002B5741"/>
    <w:rsid w:val="002D07F8"/>
    <w:rsid w:val="002E472E"/>
    <w:rsid w:val="002E614A"/>
    <w:rsid w:val="002F29A6"/>
    <w:rsid w:val="002F42F4"/>
    <w:rsid w:val="002F5BEA"/>
    <w:rsid w:val="00305409"/>
    <w:rsid w:val="00330002"/>
    <w:rsid w:val="0034108E"/>
    <w:rsid w:val="00341F9F"/>
    <w:rsid w:val="003609EF"/>
    <w:rsid w:val="0036231A"/>
    <w:rsid w:val="00374DD4"/>
    <w:rsid w:val="00380839"/>
    <w:rsid w:val="00390F20"/>
    <w:rsid w:val="00390FEE"/>
    <w:rsid w:val="003A49CB"/>
    <w:rsid w:val="003C73D2"/>
    <w:rsid w:val="003E1A36"/>
    <w:rsid w:val="003E567B"/>
    <w:rsid w:val="003F39B1"/>
    <w:rsid w:val="003F40D1"/>
    <w:rsid w:val="003F5257"/>
    <w:rsid w:val="00410371"/>
    <w:rsid w:val="004242F1"/>
    <w:rsid w:val="0044323A"/>
    <w:rsid w:val="004448BE"/>
    <w:rsid w:val="004723DD"/>
    <w:rsid w:val="00475D9F"/>
    <w:rsid w:val="004775B9"/>
    <w:rsid w:val="004777D5"/>
    <w:rsid w:val="004803EC"/>
    <w:rsid w:val="004A12D7"/>
    <w:rsid w:val="004A52C6"/>
    <w:rsid w:val="004B1ACF"/>
    <w:rsid w:val="004B30D5"/>
    <w:rsid w:val="004B75B7"/>
    <w:rsid w:val="004D1D31"/>
    <w:rsid w:val="005009D9"/>
    <w:rsid w:val="00500B1A"/>
    <w:rsid w:val="00506D3C"/>
    <w:rsid w:val="0051066C"/>
    <w:rsid w:val="0051580D"/>
    <w:rsid w:val="00543487"/>
    <w:rsid w:val="00547111"/>
    <w:rsid w:val="00552668"/>
    <w:rsid w:val="00555EF5"/>
    <w:rsid w:val="00560B54"/>
    <w:rsid w:val="005658F2"/>
    <w:rsid w:val="005705F7"/>
    <w:rsid w:val="00574A0E"/>
    <w:rsid w:val="00592D74"/>
    <w:rsid w:val="005C2535"/>
    <w:rsid w:val="005C7CED"/>
    <w:rsid w:val="005D6EAF"/>
    <w:rsid w:val="005E2C44"/>
    <w:rsid w:val="005E6398"/>
    <w:rsid w:val="00607840"/>
    <w:rsid w:val="00611202"/>
    <w:rsid w:val="00621188"/>
    <w:rsid w:val="0062129D"/>
    <w:rsid w:val="006257ED"/>
    <w:rsid w:val="006267CB"/>
    <w:rsid w:val="006277F9"/>
    <w:rsid w:val="0064135C"/>
    <w:rsid w:val="0065536E"/>
    <w:rsid w:val="00665C47"/>
    <w:rsid w:val="0068622F"/>
    <w:rsid w:val="00695808"/>
    <w:rsid w:val="006A64F2"/>
    <w:rsid w:val="006B46FB"/>
    <w:rsid w:val="006C04A1"/>
    <w:rsid w:val="006C447B"/>
    <w:rsid w:val="006E21FB"/>
    <w:rsid w:val="00702CEC"/>
    <w:rsid w:val="007128E8"/>
    <w:rsid w:val="00717542"/>
    <w:rsid w:val="007311AF"/>
    <w:rsid w:val="007345C0"/>
    <w:rsid w:val="007636C2"/>
    <w:rsid w:val="00785599"/>
    <w:rsid w:val="00792342"/>
    <w:rsid w:val="007977A8"/>
    <w:rsid w:val="007A69AB"/>
    <w:rsid w:val="007B512A"/>
    <w:rsid w:val="007C1D7B"/>
    <w:rsid w:val="007C2097"/>
    <w:rsid w:val="007C5080"/>
    <w:rsid w:val="007D1950"/>
    <w:rsid w:val="007D6A07"/>
    <w:rsid w:val="007E0FBE"/>
    <w:rsid w:val="007E716C"/>
    <w:rsid w:val="007F7259"/>
    <w:rsid w:val="008040A8"/>
    <w:rsid w:val="008232B3"/>
    <w:rsid w:val="00826FE5"/>
    <w:rsid w:val="008279FA"/>
    <w:rsid w:val="008402B5"/>
    <w:rsid w:val="00852465"/>
    <w:rsid w:val="008626E7"/>
    <w:rsid w:val="00870EE7"/>
    <w:rsid w:val="008728EA"/>
    <w:rsid w:val="00880A55"/>
    <w:rsid w:val="008863B9"/>
    <w:rsid w:val="008A45A6"/>
    <w:rsid w:val="008B7764"/>
    <w:rsid w:val="008D39FE"/>
    <w:rsid w:val="008E33AC"/>
    <w:rsid w:val="008E7E1D"/>
    <w:rsid w:val="008F3789"/>
    <w:rsid w:val="008F686C"/>
    <w:rsid w:val="009148DE"/>
    <w:rsid w:val="00914C33"/>
    <w:rsid w:val="00931224"/>
    <w:rsid w:val="00941E30"/>
    <w:rsid w:val="00975EB7"/>
    <w:rsid w:val="009777D9"/>
    <w:rsid w:val="009900A3"/>
    <w:rsid w:val="00990442"/>
    <w:rsid w:val="00991B88"/>
    <w:rsid w:val="009A5753"/>
    <w:rsid w:val="009A579D"/>
    <w:rsid w:val="009B4979"/>
    <w:rsid w:val="009C5B9D"/>
    <w:rsid w:val="009D2EF9"/>
    <w:rsid w:val="009E3297"/>
    <w:rsid w:val="009F734F"/>
    <w:rsid w:val="00A1069F"/>
    <w:rsid w:val="00A11DF7"/>
    <w:rsid w:val="00A246B6"/>
    <w:rsid w:val="00A461CD"/>
    <w:rsid w:val="00A46440"/>
    <w:rsid w:val="00A47E70"/>
    <w:rsid w:val="00A50CF0"/>
    <w:rsid w:val="00A65419"/>
    <w:rsid w:val="00A65C1E"/>
    <w:rsid w:val="00A7671C"/>
    <w:rsid w:val="00A911E6"/>
    <w:rsid w:val="00A92218"/>
    <w:rsid w:val="00AA2CBC"/>
    <w:rsid w:val="00AB247F"/>
    <w:rsid w:val="00AC5820"/>
    <w:rsid w:val="00AD1CD8"/>
    <w:rsid w:val="00AE5DD8"/>
    <w:rsid w:val="00AF02B3"/>
    <w:rsid w:val="00AF3063"/>
    <w:rsid w:val="00AF56E8"/>
    <w:rsid w:val="00B13F88"/>
    <w:rsid w:val="00B149CD"/>
    <w:rsid w:val="00B16F46"/>
    <w:rsid w:val="00B258BB"/>
    <w:rsid w:val="00B2709C"/>
    <w:rsid w:val="00B310C8"/>
    <w:rsid w:val="00B57F5C"/>
    <w:rsid w:val="00B66CB3"/>
    <w:rsid w:val="00B67B97"/>
    <w:rsid w:val="00B722D8"/>
    <w:rsid w:val="00B803D2"/>
    <w:rsid w:val="00B85E35"/>
    <w:rsid w:val="00B931D3"/>
    <w:rsid w:val="00B968C8"/>
    <w:rsid w:val="00BA3EC5"/>
    <w:rsid w:val="00BA51D9"/>
    <w:rsid w:val="00BA69E0"/>
    <w:rsid w:val="00BB1692"/>
    <w:rsid w:val="00BB177B"/>
    <w:rsid w:val="00BB42F6"/>
    <w:rsid w:val="00BB5DFC"/>
    <w:rsid w:val="00BD279D"/>
    <w:rsid w:val="00BD6BB8"/>
    <w:rsid w:val="00BE6166"/>
    <w:rsid w:val="00BF27A2"/>
    <w:rsid w:val="00C12D8A"/>
    <w:rsid w:val="00C13B1B"/>
    <w:rsid w:val="00C22AB2"/>
    <w:rsid w:val="00C22B65"/>
    <w:rsid w:val="00C66BA2"/>
    <w:rsid w:val="00C67C7D"/>
    <w:rsid w:val="00C947B6"/>
    <w:rsid w:val="00C9536A"/>
    <w:rsid w:val="00C95985"/>
    <w:rsid w:val="00CA2FDF"/>
    <w:rsid w:val="00CA4BFC"/>
    <w:rsid w:val="00CC5026"/>
    <w:rsid w:val="00CC68D0"/>
    <w:rsid w:val="00CD48D3"/>
    <w:rsid w:val="00CF07C7"/>
    <w:rsid w:val="00CF5C18"/>
    <w:rsid w:val="00D03F9A"/>
    <w:rsid w:val="00D06D51"/>
    <w:rsid w:val="00D124B8"/>
    <w:rsid w:val="00D24991"/>
    <w:rsid w:val="00D31AA1"/>
    <w:rsid w:val="00D358F9"/>
    <w:rsid w:val="00D50255"/>
    <w:rsid w:val="00D66520"/>
    <w:rsid w:val="00D7685C"/>
    <w:rsid w:val="00D954F9"/>
    <w:rsid w:val="00DD3428"/>
    <w:rsid w:val="00DE34CF"/>
    <w:rsid w:val="00E054E2"/>
    <w:rsid w:val="00E13F3D"/>
    <w:rsid w:val="00E34898"/>
    <w:rsid w:val="00E56357"/>
    <w:rsid w:val="00E63F0A"/>
    <w:rsid w:val="00EB09B7"/>
    <w:rsid w:val="00ED3AF4"/>
    <w:rsid w:val="00EE7D7C"/>
    <w:rsid w:val="00F01566"/>
    <w:rsid w:val="00F25D98"/>
    <w:rsid w:val="00F300FB"/>
    <w:rsid w:val="00F53069"/>
    <w:rsid w:val="00F554B6"/>
    <w:rsid w:val="00F7706E"/>
    <w:rsid w:val="00FA18BF"/>
    <w:rsid w:val="00FB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link w:val="EXCar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"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rsid w:val="000B7FED"/>
    <w:rPr>
      <w:sz w:val="16"/>
    </w:rPr>
  </w:style>
  <w:style w:type="paragraph" w:styleId="ad">
    <w:name w:val="annotation text"/>
    <w:basedOn w:val="a"/>
    <w:link w:val="ae"/>
    <w:rsid w:val="000B7FED"/>
  </w:style>
  <w:style w:type="character" w:styleId="af">
    <w:name w:val="FollowedHyperlink"/>
    <w:rsid w:val="000B7FED"/>
    <w:rPr>
      <w:color w:val="800080"/>
      <w:u w:val="single"/>
    </w:rPr>
  </w:style>
  <w:style w:type="paragraph" w:styleId="af0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1">
    <w:name w:val="annotation subject"/>
    <w:basedOn w:val="ad"/>
    <w:next w:val="ad"/>
    <w:semiHidden/>
    <w:rsid w:val="000B7FED"/>
    <w:rPr>
      <w:b/>
      <w:bCs/>
    </w:rPr>
  </w:style>
  <w:style w:type="paragraph" w:styleId="af2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3">
    <w:name w:val="Bibliography"/>
    <w:basedOn w:val="a"/>
    <w:next w:val="a"/>
    <w:uiPriority w:val="37"/>
    <w:semiHidden/>
    <w:unhideWhenUsed/>
    <w:rsid w:val="000E2A0B"/>
  </w:style>
  <w:style w:type="paragraph" w:styleId="af4">
    <w:name w:val="Block Text"/>
    <w:basedOn w:val="a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5">
    <w:name w:val="Body Text"/>
    <w:basedOn w:val="a"/>
    <w:link w:val="af6"/>
    <w:semiHidden/>
    <w:unhideWhenUsed/>
    <w:rsid w:val="000E2A0B"/>
    <w:pPr>
      <w:spacing w:after="120"/>
    </w:pPr>
  </w:style>
  <w:style w:type="character" w:customStyle="1" w:styleId="af6">
    <w:name w:val="正文文本 字符"/>
    <w:basedOn w:val="a0"/>
    <w:link w:val="af5"/>
    <w:semiHidden/>
    <w:rsid w:val="000E2A0B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0E2A0B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0E2A0B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7">
    <w:name w:val="Body Text First Indent"/>
    <w:basedOn w:val="af5"/>
    <w:link w:val="af8"/>
    <w:rsid w:val="000E2A0B"/>
    <w:pPr>
      <w:spacing w:after="180"/>
      <w:ind w:firstLine="360"/>
    </w:pPr>
  </w:style>
  <w:style w:type="character" w:customStyle="1" w:styleId="af8">
    <w:name w:val="正文文本首行缩进 字符"/>
    <w:basedOn w:val="af6"/>
    <w:link w:val="af7"/>
    <w:rsid w:val="000E2A0B"/>
    <w:rPr>
      <w:rFonts w:ascii="Times New Roman" w:hAnsi="Times New Roman"/>
      <w:lang w:val="en-GB" w:eastAsia="en-US"/>
    </w:rPr>
  </w:style>
  <w:style w:type="paragraph" w:styleId="af9">
    <w:name w:val="Body Text Indent"/>
    <w:basedOn w:val="a"/>
    <w:link w:val="afa"/>
    <w:semiHidden/>
    <w:unhideWhenUsed/>
    <w:rsid w:val="000E2A0B"/>
    <w:pPr>
      <w:spacing w:after="120"/>
      <w:ind w:left="283"/>
    </w:pPr>
  </w:style>
  <w:style w:type="character" w:customStyle="1" w:styleId="afa">
    <w:name w:val="正文文本缩进 字符"/>
    <w:basedOn w:val="a0"/>
    <w:link w:val="af9"/>
    <w:semiHidden/>
    <w:rsid w:val="000E2A0B"/>
    <w:rPr>
      <w:rFonts w:ascii="Times New Roman" w:hAnsi="Times New Roman"/>
      <w:lang w:val="en-GB" w:eastAsia="en-US"/>
    </w:rPr>
  </w:style>
  <w:style w:type="paragraph" w:styleId="26">
    <w:name w:val="Body Text First Indent 2"/>
    <w:basedOn w:val="af9"/>
    <w:link w:val="27"/>
    <w:semiHidden/>
    <w:unhideWhenUsed/>
    <w:rsid w:val="000E2A0B"/>
    <w:pPr>
      <w:spacing w:after="180"/>
      <w:ind w:left="360" w:firstLine="360"/>
    </w:pPr>
  </w:style>
  <w:style w:type="character" w:customStyle="1" w:styleId="27">
    <w:name w:val="正文文本首行缩进 2 字符"/>
    <w:basedOn w:val="afa"/>
    <w:link w:val="26"/>
    <w:semiHidden/>
    <w:rsid w:val="000E2A0B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0E2A0B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0E2A0B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b">
    <w:name w:val="caption"/>
    <w:basedOn w:val="a"/>
    <w:next w:val="a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afc">
    <w:name w:val="Closing"/>
    <w:basedOn w:val="a"/>
    <w:link w:val="afd"/>
    <w:semiHidden/>
    <w:unhideWhenUsed/>
    <w:rsid w:val="000E2A0B"/>
    <w:pPr>
      <w:spacing w:after="0"/>
      <w:ind w:left="4252"/>
    </w:pPr>
  </w:style>
  <w:style w:type="character" w:customStyle="1" w:styleId="afd">
    <w:name w:val="结束语 字符"/>
    <w:basedOn w:val="a0"/>
    <w:link w:val="afc"/>
    <w:semiHidden/>
    <w:rsid w:val="000E2A0B"/>
    <w:rPr>
      <w:rFonts w:ascii="Times New Roman" w:hAnsi="Times New Roman"/>
      <w:lang w:val="en-GB" w:eastAsia="en-US"/>
    </w:rPr>
  </w:style>
  <w:style w:type="paragraph" w:styleId="afe">
    <w:name w:val="Date"/>
    <w:basedOn w:val="a"/>
    <w:next w:val="a"/>
    <w:link w:val="aff"/>
    <w:rsid w:val="000E2A0B"/>
  </w:style>
  <w:style w:type="character" w:customStyle="1" w:styleId="aff">
    <w:name w:val="日期 字符"/>
    <w:basedOn w:val="a0"/>
    <w:link w:val="afe"/>
    <w:rsid w:val="000E2A0B"/>
    <w:rPr>
      <w:rFonts w:ascii="Times New Roman" w:hAnsi="Times New Roman"/>
      <w:lang w:val="en-GB" w:eastAsia="en-US"/>
    </w:rPr>
  </w:style>
  <w:style w:type="paragraph" w:styleId="aff0">
    <w:name w:val="E-mail Signature"/>
    <w:basedOn w:val="a"/>
    <w:link w:val="aff1"/>
    <w:semiHidden/>
    <w:unhideWhenUsed/>
    <w:rsid w:val="000E2A0B"/>
    <w:pPr>
      <w:spacing w:after="0"/>
    </w:pPr>
  </w:style>
  <w:style w:type="character" w:customStyle="1" w:styleId="aff1">
    <w:name w:val="电子邮件签名 字符"/>
    <w:basedOn w:val="a0"/>
    <w:link w:val="aff0"/>
    <w:semiHidden/>
    <w:rsid w:val="000E2A0B"/>
    <w:rPr>
      <w:rFonts w:ascii="Times New Roman" w:hAnsi="Times New Roman"/>
      <w:lang w:val="en-GB" w:eastAsia="en-US"/>
    </w:rPr>
  </w:style>
  <w:style w:type="paragraph" w:styleId="aff2">
    <w:name w:val="endnote text"/>
    <w:basedOn w:val="a"/>
    <w:link w:val="aff3"/>
    <w:semiHidden/>
    <w:unhideWhenUsed/>
    <w:rsid w:val="000E2A0B"/>
    <w:pPr>
      <w:spacing w:after="0"/>
    </w:pPr>
  </w:style>
  <w:style w:type="character" w:customStyle="1" w:styleId="aff3">
    <w:name w:val="尾注文本 字符"/>
    <w:basedOn w:val="a0"/>
    <w:link w:val="aff2"/>
    <w:semiHidden/>
    <w:rsid w:val="000E2A0B"/>
    <w:rPr>
      <w:rFonts w:ascii="Times New Roman" w:hAnsi="Times New Roman"/>
      <w:lang w:val="en-GB" w:eastAsia="en-US"/>
    </w:rPr>
  </w:style>
  <w:style w:type="paragraph" w:styleId="aff4">
    <w:name w:val="envelope address"/>
    <w:basedOn w:val="a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5">
    <w:name w:val="envelope return"/>
    <w:basedOn w:val="a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0E2A0B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0E2A0B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0E2A0B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0E2A0B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0E2A0B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0E2A0B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0E2A0B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0E2A0B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0E2A0B"/>
    <w:pPr>
      <w:spacing w:after="0"/>
      <w:ind w:left="1800" w:hanging="200"/>
    </w:pPr>
  </w:style>
  <w:style w:type="paragraph" w:styleId="aff6">
    <w:name w:val="index heading"/>
    <w:basedOn w:val="a"/>
    <w:next w:val="10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f7">
    <w:name w:val="Intense Quote"/>
    <w:basedOn w:val="a"/>
    <w:next w:val="a"/>
    <w:link w:val="aff8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8">
    <w:name w:val="明显引用 字符"/>
    <w:basedOn w:val="a0"/>
    <w:link w:val="aff7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9">
    <w:name w:val="List Continue"/>
    <w:basedOn w:val="a"/>
    <w:semiHidden/>
    <w:unhideWhenUsed/>
    <w:rsid w:val="000E2A0B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0E2A0B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0E2A0B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0E2A0B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0E2A0B"/>
    <w:pPr>
      <w:numPr>
        <w:numId w:val="3"/>
      </w:numPr>
      <w:contextualSpacing/>
    </w:pPr>
  </w:style>
  <w:style w:type="paragraph" w:styleId="affa">
    <w:name w:val="List Paragraph"/>
    <w:basedOn w:val="a"/>
    <w:uiPriority w:val="34"/>
    <w:qFormat/>
    <w:rsid w:val="000E2A0B"/>
    <w:pPr>
      <w:ind w:left="720"/>
      <w:contextualSpacing/>
    </w:pPr>
  </w:style>
  <w:style w:type="paragraph" w:styleId="affb">
    <w:name w:val="macro"/>
    <w:link w:val="affc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c">
    <w:name w:val="宏文本 字符"/>
    <w:basedOn w:val="a0"/>
    <w:link w:val="affb"/>
    <w:semiHidden/>
    <w:rsid w:val="000E2A0B"/>
    <w:rPr>
      <w:rFonts w:ascii="Consolas" w:hAnsi="Consolas"/>
      <w:lang w:val="en-GB" w:eastAsia="en-US"/>
    </w:rPr>
  </w:style>
  <w:style w:type="paragraph" w:styleId="affd">
    <w:name w:val="Message Header"/>
    <w:basedOn w:val="a"/>
    <w:link w:val="affe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e">
    <w:name w:val="信息标题 字符"/>
    <w:basedOn w:val="a0"/>
    <w:link w:val="affd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f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f0">
    <w:name w:val="Normal (Web)"/>
    <w:basedOn w:val="a"/>
    <w:semiHidden/>
    <w:unhideWhenUsed/>
    <w:rsid w:val="000E2A0B"/>
    <w:rPr>
      <w:sz w:val="24"/>
      <w:szCs w:val="24"/>
    </w:rPr>
  </w:style>
  <w:style w:type="paragraph" w:styleId="afff1">
    <w:name w:val="Normal Indent"/>
    <w:basedOn w:val="a"/>
    <w:semiHidden/>
    <w:unhideWhenUsed/>
    <w:rsid w:val="000E2A0B"/>
    <w:pPr>
      <w:ind w:left="720"/>
    </w:pPr>
  </w:style>
  <w:style w:type="paragraph" w:styleId="afff2">
    <w:name w:val="Note Heading"/>
    <w:basedOn w:val="a"/>
    <w:next w:val="a"/>
    <w:link w:val="afff3"/>
    <w:semiHidden/>
    <w:unhideWhenUsed/>
    <w:rsid w:val="000E2A0B"/>
    <w:pPr>
      <w:spacing w:after="0"/>
    </w:pPr>
  </w:style>
  <w:style w:type="character" w:customStyle="1" w:styleId="afff3">
    <w:name w:val="注释标题 字符"/>
    <w:basedOn w:val="a0"/>
    <w:link w:val="afff2"/>
    <w:semiHidden/>
    <w:rsid w:val="000E2A0B"/>
    <w:rPr>
      <w:rFonts w:ascii="Times New Roman" w:hAnsi="Times New Roman"/>
      <w:lang w:val="en-GB" w:eastAsia="en-US"/>
    </w:rPr>
  </w:style>
  <w:style w:type="paragraph" w:styleId="afff4">
    <w:name w:val="Plain Text"/>
    <w:basedOn w:val="a"/>
    <w:link w:val="afff5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afff5">
    <w:name w:val="纯文本 字符"/>
    <w:basedOn w:val="a0"/>
    <w:link w:val="afff4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afff6">
    <w:name w:val="Quote"/>
    <w:basedOn w:val="a"/>
    <w:next w:val="a"/>
    <w:link w:val="afff7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7">
    <w:name w:val="引用 字符"/>
    <w:basedOn w:val="a0"/>
    <w:link w:val="afff6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8">
    <w:name w:val="Salutation"/>
    <w:basedOn w:val="a"/>
    <w:next w:val="a"/>
    <w:link w:val="afff9"/>
    <w:rsid w:val="000E2A0B"/>
  </w:style>
  <w:style w:type="character" w:customStyle="1" w:styleId="afff9">
    <w:name w:val="称呼 字符"/>
    <w:basedOn w:val="a0"/>
    <w:link w:val="afff8"/>
    <w:rsid w:val="000E2A0B"/>
    <w:rPr>
      <w:rFonts w:ascii="Times New Roman" w:hAnsi="Times New Roman"/>
      <w:lang w:val="en-GB" w:eastAsia="en-US"/>
    </w:rPr>
  </w:style>
  <w:style w:type="paragraph" w:styleId="afffa">
    <w:name w:val="Signature"/>
    <w:basedOn w:val="a"/>
    <w:link w:val="afffb"/>
    <w:semiHidden/>
    <w:unhideWhenUsed/>
    <w:rsid w:val="000E2A0B"/>
    <w:pPr>
      <w:spacing w:after="0"/>
      <w:ind w:left="4252"/>
    </w:pPr>
  </w:style>
  <w:style w:type="character" w:customStyle="1" w:styleId="afffb">
    <w:name w:val="签名 字符"/>
    <w:basedOn w:val="a0"/>
    <w:link w:val="afffa"/>
    <w:semiHidden/>
    <w:rsid w:val="000E2A0B"/>
    <w:rPr>
      <w:rFonts w:ascii="Times New Roman" w:hAnsi="Times New Roman"/>
      <w:lang w:val="en-GB" w:eastAsia="en-US"/>
    </w:rPr>
  </w:style>
  <w:style w:type="paragraph" w:styleId="afffc">
    <w:name w:val="Subtitle"/>
    <w:basedOn w:val="a"/>
    <w:next w:val="a"/>
    <w:link w:val="afffd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d">
    <w:name w:val="副标题 字符"/>
    <w:basedOn w:val="a0"/>
    <w:link w:val="afffc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e">
    <w:name w:val="table of authorities"/>
    <w:basedOn w:val="a"/>
    <w:next w:val="a"/>
    <w:semiHidden/>
    <w:unhideWhenUsed/>
    <w:rsid w:val="000E2A0B"/>
    <w:pPr>
      <w:spacing w:after="0"/>
      <w:ind w:left="200" w:hanging="200"/>
    </w:pPr>
  </w:style>
  <w:style w:type="paragraph" w:styleId="affff">
    <w:name w:val="table of figures"/>
    <w:basedOn w:val="a"/>
    <w:next w:val="a"/>
    <w:semiHidden/>
    <w:unhideWhenUsed/>
    <w:rsid w:val="000E2A0B"/>
    <w:pPr>
      <w:spacing w:after="0"/>
    </w:pPr>
  </w:style>
  <w:style w:type="paragraph" w:styleId="affff0">
    <w:name w:val="Title"/>
    <w:basedOn w:val="a"/>
    <w:next w:val="a"/>
    <w:link w:val="affff1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1">
    <w:name w:val="标题 字符"/>
    <w:basedOn w:val="a0"/>
    <w:link w:val="affff0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2">
    <w:name w:val="toa heading"/>
    <w:basedOn w:val="a"/>
    <w:next w:val="a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EXCar">
    <w:name w:val="EX Car"/>
    <w:link w:val="EX"/>
    <w:locked/>
    <w:rsid w:val="0064135C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rsid w:val="0064135C"/>
    <w:rPr>
      <w:rFonts w:ascii="Times New Roman" w:hAnsi="Times New Roman"/>
      <w:lang w:val="en-GB" w:eastAsia="en-US"/>
    </w:rPr>
  </w:style>
  <w:style w:type="character" w:styleId="affff3">
    <w:name w:val="Unresolved Mention"/>
    <w:basedOn w:val="a0"/>
    <w:uiPriority w:val="99"/>
    <w:semiHidden/>
    <w:unhideWhenUsed/>
    <w:rsid w:val="0064135C"/>
    <w:rPr>
      <w:color w:val="605E5C"/>
      <w:shd w:val="clear" w:color="auto" w:fill="E1DFDD"/>
    </w:rPr>
  </w:style>
  <w:style w:type="character" w:customStyle="1" w:styleId="ae">
    <w:name w:val="批注文字 字符"/>
    <w:basedOn w:val="a0"/>
    <w:link w:val="ad"/>
    <w:rsid w:val="00116D2E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rsid w:val="009900A3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9900A3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9900A3"/>
    <w:rPr>
      <w:rFonts w:ascii="Arial" w:hAnsi="Arial"/>
      <w:b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07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7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7C8DAA-7926-4B08-9462-CDFC9E791C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57</TotalTime>
  <Pages>3</Pages>
  <Words>986</Words>
  <Characters>5625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59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d1</cp:lastModifiedBy>
  <cp:revision>8</cp:revision>
  <cp:lastPrinted>1899-12-31T23:00:00Z</cp:lastPrinted>
  <dcterms:created xsi:type="dcterms:W3CDTF">2024-04-16T01:45:00Z</dcterms:created>
  <dcterms:modified xsi:type="dcterms:W3CDTF">2024-04-17T0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2W7m2lLcbrM0MUKJhOUQZaETH4WgQ7EvJ/B+1VW2iMBoGUdGdaK51zotH1fYtbjQgu2DWqRk
9mdi7c8wIajcfrLCeKb3lJc3zy9Lfonu9CmCzkVez7sYn76WoU5zzaJ/6Y4KjMuDkJIANlw3
hYeOpQ0165j5CbHJ1jW1TJI4jkjxTluAVy55S/lgByC0Rv/sZOyY7KCEkx7PHEeGEPWIMXCi
gIpXXFY/xW2olOty4Z</vt:lpwstr>
  </property>
  <property fmtid="{D5CDD505-2E9C-101B-9397-08002B2CF9AE}" pid="22" name="_2015_ms_pID_7253431">
    <vt:lpwstr>YZIwsF74wCKZzKtUDA/Y0MOENisoblGrAl1ihOtvhPfqSNA6Yssk76
aS950yBil3K0ENVAZ1L5LE9/m82JW4blFVeCPspHo1XM+OzpBQtsF2XDQ+WPHlvL5ncwIrre
l2Ck9MvhsM67du9IdAovLyT1YwkQwTElur/XN9d0npIY/C7FKQsz2EXmgbZv1D0lrmiZpSxc
xSxBJHFvqV2dX/BGnsWOSGXUvluSoB4Igi0A</vt:lpwstr>
  </property>
  <property fmtid="{D5CDD505-2E9C-101B-9397-08002B2CF9AE}" pid="23" name="_2015_ms_pID_7253432">
    <vt:lpwstr>JA==</vt:lpwstr>
  </property>
</Properties>
</file>